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4EE7D913" w14:textId="4B25D2C3" w:rsidR="00451D6C" w:rsidRDefault="00451D6C" w:rsidP="00451D6C">
      <w:pPr>
        <w:pStyle w:val="ODSTAVEC"/>
        <w:ind w:firstLine="0"/>
      </w:pPr>
      <w:r>
        <w:t xml:space="preserve">Myšlení je jedním z kognitivních procesů. </w:t>
      </w:r>
      <w:proofErr w:type="gramStart"/>
      <w:r>
        <w:t>Patří</w:t>
      </w:r>
      <w:proofErr w:type="gramEnd"/>
      <w:r>
        <w:t xml:space="preserve"> mezi ně například i paměť, vnímání, pozornost, řeč nebo jazyk. Dalo by se </w:t>
      </w:r>
      <w:proofErr w:type="gramStart"/>
      <w:r>
        <w:t>říci</w:t>
      </w:r>
      <w:proofErr w:type="gramEnd"/>
      <w:r>
        <w:t xml:space="preserve">,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w:t>
      </w:r>
      <w:proofErr w:type="gramStart"/>
      <w:r>
        <w:t>tváří</w:t>
      </w:r>
      <w:proofErr w:type="gramEnd"/>
      <w:r>
        <w:t xml:space="preserve">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w:t>
      </w:r>
      <w:proofErr w:type="gramStart"/>
      <w:r>
        <w:t>vytváří</w:t>
      </w:r>
      <w:proofErr w:type="gramEnd"/>
      <w:r>
        <w:t xml:space="preserve">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w:t>
      </w:r>
      <w:proofErr w:type="gramStart"/>
      <w:r>
        <w:t>neslouží</w:t>
      </w:r>
      <w:proofErr w:type="gramEnd"/>
      <w:r>
        <w:t xml:space="preserve">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 xml:space="preserve">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w:t>
      </w:r>
      <w:proofErr w:type="gramStart"/>
      <w:r>
        <w:t>naučí</w:t>
      </w:r>
      <w:proofErr w:type="gramEnd"/>
      <w:r>
        <w:t xml:space="preserve">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w:t>
      </w:r>
      <w:proofErr w:type="gramStart"/>
      <w:r>
        <w:t>liší</w:t>
      </w:r>
      <w:proofErr w:type="gramEnd"/>
      <w:r>
        <w:t xml:space="preserve">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08F02739" w:rsidR="00AE55D0" w:rsidRDefault="00AE55D0" w:rsidP="00AE55D0">
      <w:pPr>
        <w:pStyle w:val="Titulek"/>
        <w:keepNext/>
      </w:pPr>
      <w:r>
        <w:lastRenderedPageBreak/>
        <w:t xml:space="preserve">Obrázek </w:t>
      </w:r>
      <w:fldSimple w:instr=" SEQ Obrázek \* ARABIC ">
        <w:r w:rsidR="000368EE">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2" w:name="_Toc148447929"/>
      <w:r w:rsidRPr="00D8213E">
        <w:lastRenderedPageBreak/>
        <w:t>V</w:t>
      </w:r>
      <w:bookmarkEnd w:id="12"/>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xml:space="preserve">. Pracuje se zde převážně s jednoduchými cykly, kostýmy, pozadím a zvuky. Žáci se zde i </w:t>
      </w:r>
      <w:proofErr w:type="gramStart"/>
      <w:r>
        <w:t>naučí</w:t>
      </w:r>
      <w:proofErr w:type="gramEnd"/>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D51AD7">
      <w:pPr>
        <w:pStyle w:val="Titulek"/>
        <w:keepNex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27582C19" w:rsidR="00486A37" w:rsidRDefault="00496277" w:rsidP="00486A37">
            <w:pPr>
              <w:pStyle w:val="ODSTAVEC"/>
              <w:ind w:firstLine="0"/>
            </w:pPr>
            <w:r>
              <w:t>2. stupeň ZŠ</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w:t>
            </w:r>
            <w:proofErr w:type="gramStart"/>
            <w:r>
              <w:t>vytvoří</w:t>
            </w:r>
            <w:proofErr w:type="gramEnd"/>
            <w:r>
              <w:t xml:space="preserve"> animaci pohybu postavy </w:t>
            </w:r>
            <w:proofErr w:type="spellStart"/>
            <w:r>
              <w:t>Bajtík</w:t>
            </w:r>
            <w:proofErr w:type="spellEnd"/>
            <w:r>
              <w:t>.</w:t>
            </w:r>
          </w:p>
        </w:tc>
      </w:tr>
    </w:tbl>
    <w:p w14:paraId="5C360F87" w14:textId="65E1F1C8" w:rsidR="00486A37" w:rsidRDefault="00486A37" w:rsidP="00486A37">
      <w:pPr>
        <w:pStyle w:val="ODSTAVEC"/>
        <w:ind w:firstLine="0"/>
      </w:pPr>
    </w:p>
    <w:p w14:paraId="6F58A302" w14:textId="08C4C276" w:rsidR="008D2CCD" w:rsidRPr="00FE5E8F" w:rsidRDefault="00496277" w:rsidP="008D2CCD">
      <w:pPr>
        <w:pStyle w:val="ODSTAVEC"/>
        <w:ind w:firstLine="0"/>
        <w:rPr>
          <w:b/>
          <w:bCs/>
        </w:rPr>
      </w:pPr>
      <w:r>
        <w:rPr>
          <w:b/>
          <w:bCs/>
        </w:rPr>
        <w:t>Zadání:</w:t>
      </w:r>
      <w:r w:rsidR="00FE5E8F">
        <w:rPr>
          <w:b/>
          <w:bCs/>
        </w:rPr>
        <w:t xml:space="preserve"> </w:t>
      </w:r>
      <w:r w:rsidR="00F776E1">
        <w:t xml:space="preserve">Rozpohybuj </w:t>
      </w:r>
      <w:proofErr w:type="spellStart"/>
      <w:r w:rsidR="00F776E1">
        <w:t>Bajtíka</w:t>
      </w:r>
      <w:proofErr w:type="spellEnd"/>
      <w:r w:rsidR="00F776E1">
        <w:t>, aby náhodně létal po celé obrazovce a vytvoř mu animaci, která bude simulovat mávání jeho křídel.</w:t>
      </w:r>
    </w:p>
    <w:p w14:paraId="5FF19404" w14:textId="75DE97BC" w:rsidR="007603D7" w:rsidRPr="00FE5E8F" w:rsidRDefault="00496277" w:rsidP="00FE5E8F">
      <w:pPr>
        <w:spacing w:line="360" w:lineRule="auto"/>
        <w:rPr>
          <w:rFonts w:ascii="Times New Roman" w:hAnsi="Times New Roman" w:cs="Times New Roman"/>
          <w:sz w:val="24"/>
          <w:szCs w:val="24"/>
        </w:rPr>
      </w:pPr>
      <w:r w:rsidRPr="00FE5E8F">
        <w:rPr>
          <w:rFonts w:ascii="Times New Roman" w:hAnsi="Times New Roman" w:cs="Times New Roman"/>
          <w:b/>
          <w:bCs/>
          <w:sz w:val="24"/>
          <w:szCs w:val="24"/>
        </w:rPr>
        <w:t>Řešení:</w:t>
      </w:r>
      <w:r w:rsidR="00FE5E8F" w:rsidRPr="00FE5E8F">
        <w:rPr>
          <w:rFonts w:ascii="Times New Roman" w:hAnsi="Times New Roman" w:cs="Times New Roman"/>
          <w:b/>
          <w:bCs/>
          <w:sz w:val="24"/>
          <w:szCs w:val="24"/>
        </w:rPr>
        <w:t xml:space="preserve"> </w:t>
      </w:r>
      <w:r w:rsidR="007603D7" w:rsidRPr="00FE5E8F">
        <w:rPr>
          <w:rFonts w:ascii="Times New Roman" w:hAnsi="Times New Roman" w:cs="Times New Roman"/>
          <w:sz w:val="24"/>
          <w:szCs w:val="24"/>
        </w:rPr>
        <w:t xml:space="preserve">Žák bude mít k dispozici před vytvořenou postavu </w:t>
      </w:r>
      <w:proofErr w:type="spellStart"/>
      <w:r w:rsidR="007603D7" w:rsidRPr="00FE5E8F">
        <w:rPr>
          <w:rFonts w:ascii="Times New Roman" w:hAnsi="Times New Roman" w:cs="Times New Roman"/>
          <w:sz w:val="24"/>
          <w:szCs w:val="24"/>
        </w:rPr>
        <w:t>Bajtík</w:t>
      </w:r>
      <w:proofErr w:type="spellEnd"/>
      <w:r w:rsidR="007603D7" w:rsidRPr="00FE5E8F">
        <w:rPr>
          <w:rFonts w:ascii="Times New Roman" w:hAnsi="Times New Roman" w:cs="Times New Roman"/>
          <w:sz w:val="24"/>
          <w:szCs w:val="24"/>
        </w:rPr>
        <w:t xml:space="preserve"> a pozadí. Postava bude měnit dva kostýmy pomocí cyklu „opakuj stále“. Poté v druhém cyklu „opakuj stále“ nastavíme, aby se postava posouvala dopředu o 10 kroků a nastavíme vlastnost, aby se po nárazu na okraj odrazila.</w:t>
      </w:r>
    </w:p>
    <w:p w14:paraId="79235419" w14:textId="7C8CDC0E"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2</w:t>
      </w:r>
      <w:r w:rsidRPr="00F776E1">
        <w:rPr>
          <w:b/>
          <w:bCs/>
        </w:rPr>
        <w:fldChar w:fldCharType="end"/>
      </w:r>
      <w:r>
        <w:t xml:space="preserve"> Kód </w:t>
      </w:r>
      <w:proofErr w:type="spellStart"/>
      <w:r>
        <w:t>Bajtík</w:t>
      </w:r>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435D6BFC"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3</w:t>
      </w:r>
      <w:r w:rsidRPr="00F776E1">
        <w:rPr>
          <w:b/>
          <w:bCs/>
        </w:rPr>
        <w:fldChar w:fldCharType="end"/>
      </w:r>
      <w:r>
        <w:t xml:space="preserve"> Postava </w:t>
      </w:r>
      <w:proofErr w:type="spellStart"/>
      <w:r>
        <w:t>Bajtík</w:t>
      </w:r>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6FFA3D70"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0368EE">
        <w:rPr>
          <w:b/>
          <w:bCs/>
          <w:noProof/>
        </w:rPr>
        <w:t>4</w:t>
      </w:r>
      <w:r w:rsidRPr="00F776E1">
        <w:rPr>
          <w:b/>
          <w:bCs/>
        </w:rPr>
        <w:fldChar w:fldCharType="end"/>
      </w:r>
      <w:r>
        <w:t xml:space="preserve"> Pozadí</w:t>
      </w:r>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20A54630" w:rsidR="00473B2B" w:rsidRPr="008D2CCD" w:rsidRDefault="00496277" w:rsidP="00473B2B">
      <w:pPr>
        <w:pStyle w:val="ODSTAVEC"/>
        <w:ind w:firstLine="0"/>
      </w:pPr>
      <w:r>
        <w:rPr>
          <w:b/>
          <w:bCs/>
        </w:rPr>
        <w:t>Doplňující úkoly:</w:t>
      </w:r>
      <w:r w:rsidR="008D2CCD">
        <w:rPr>
          <w:b/>
          <w:bCs/>
        </w:rPr>
        <w:t xml:space="preserve"> </w:t>
      </w:r>
      <w:r w:rsidR="008D2CCD">
        <w:t xml:space="preserve">Zkus změnit nebo přidat nové pozadí, Zkus přidat novou postavu a pokus se o animaci pohybu této postavy. </w:t>
      </w:r>
    </w:p>
    <w:p w14:paraId="3736E293" w14:textId="49483D09" w:rsidR="00FB4DBB" w:rsidRDefault="005D59B8" w:rsidP="00FB4DBB">
      <w:pPr>
        <w:pStyle w:val="Nadpis2"/>
      </w:pPr>
      <w:r>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5A5C7D0E" w:rsidR="00473B2B" w:rsidRDefault="00473B2B" w:rsidP="00A13F71">
            <w:pPr>
              <w:pStyle w:val="ODSTAVEC"/>
              <w:ind w:firstLine="0"/>
            </w:pPr>
            <w:r>
              <w:t>2. stupeň ZŠ</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11B68EFA" w:rsidR="00473B2B" w:rsidRDefault="00D51AD7" w:rsidP="00A13F71">
            <w:pPr>
              <w:pStyle w:val="ODSTAVEC"/>
              <w:ind w:firstLine="0"/>
            </w:pPr>
            <w:r>
              <w:t xml:space="preserve">30 </w:t>
            </w:r>
            <w:r w:rsidR="00473B2B">
              <w:t>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lastRenderedPageBreak/>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51688F93" w14:textId="035490B6" w:rsidR="007603D7" w:rsidRPr="00FE5E8F" w:rsidRDefault="00473B2B" w:rsidP="00473B2B">
      <w:pPr>
        <w:pStyle w:val="ODSTAVEC"/>
        <w:ind w:firstLine="0"/>
        <w:rPr>
          <w:b/>
          <w:bCs/>
        </w:rPr>
      </w:pPr>
      <w:r>
        <w:rPr>
          <w:b/>
          <w:bCs/>
        </w:rPr>
        <w:t xml:space="preserve">Řešení úlohy: </w:t>
      </w:r>
      <w:r w:rsidR="007603D7">
        <w:t>Pomocí bloků „po stisku klávesy“ nastavíme pohyb postavy a přepnutí pozadí. Je dobré seznámit žáky se souřadnicemi. Souřadnice X určuje horizontální pozici postavy (zleva doprava). Souřadnice Y určuje vertikální pozici postavy (nahoru dolů). Pro postavu je potřeba i nastavit, aby se po nárazu na okraj odrazila a také aby se neotáčela. Poté už jen přidáme dříve naučenou animaci pohybu.</w:t>
      </w:r>
    </w:p>
    <w:p w14:paraId="42B6423C" w14:textId="6093FBF9" w:rsidR="00473B2B" w:rsidRDefault="00473B2B" w:rsidP="00473B2B">
      <w:pPr>
        <w:pStyle w:val="Titulek"/>
        <w:keepNext/>
      </w:pPr>
      <w:r w:rsidRPr="00473B2B">
        <w:rPr>
          <w:b/>
          <w:bCs/>
        </w:rPr>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0368EE">
        <w:rPr>
          <w:b/>
          <w:bCs/>
          <w:noProof/>
        </w:rPr>
        <w:t>5</w:t>
      </w:r>
      <w:r w:rsidRPr="00473B2B">
        <w:rPr>
          <w:b/>
          <w:bCs/>
        </w:rPr>
        <w:fldChar w:fldCharType="end"/>
      </w:r>
      <w:r w:rsidRPr="00473B2B">
        <w:rPr>
          <w:b/>
          <w:bCs/>
        </w:rPr>
        <w:t>:</w:t>
      </w:r>
      <w:r>
        <w:t xml:space="preserve"> Kód </w:t>
      </w:r>
      <w:proofErr w:type="spellStart"/>
      <w:r>
        <w:t>Bajtík</w:t>
      </w:r>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27D7EF40" w:rsidR="005D59B8" w:rsidRDefault="005D59B8" w:rsidP="005D59B8">
      <w:pPr>
        <w:pStyle w:val="Titulek"/>
        <w:keepNext/>
      </w:pPr>
      <w:r w:rsidRPr="005D59B8">
        <w:rPr>
          <w:b/>
          <w:bCs/>
        </w:rPr>
        <w:lastRenderedPageBreak/>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0368EE">
        <w:rPr>
          <w:b/>
          <w:bCs/>
          <w:noProof/>
        </w:rPr>
        <w:t>6</w:t>
      </w:r>
      <w:r w:rsidRPr="005D59B8">
        <w:rPr>
          <w:b/>
          <w:bCs/>
        </w:rPr>
        <w:fldChar w:fldCharType="end"/>
      </w:r>
      <w:r w:rsidRPr="005D59B8">
        <w:rPr>
          <w:b/>
          <w:bCs/>
        </w:rPr>
        <w:t>:</w:t>
      </w:r>
      <w:r>
        <w:t xml:space="preserve"> Kostým </w:t>
      </w:r>
      <w:proofErr w:type="spellStart"/>
      <w:r>
        <w:t>Bajtík</w:t>
      </w:r>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3F9C2A0" w:rsidR="004654C8" w:rsidRDefault="004654C8" w:rsidP="00A13F71">
            <w:pPr>
              <w:pStyle w:val="ODSTAVEC"/>
              <w:ind w:firstLine="0"/>
            </w:pPr>
            <w:r>
              <w:t>2. stupeň ZŠ</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proofErr w:type="gramStart"/>
            <w:r w:rsidR="00944AAB">
              <w:t>vytvoří</w:t>
            </w:r>
            <w:proofErr w:type="gramEnd"/>
            <w:r w:rsidR="00944AAB">
              <w:t xml:space="preserve">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lastRenderedPageBreak/>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C119DD6" w14:textId="578779B2" w:rsidR="007603D7" w:rsidRPr="00FE5E8F" w:rsidRDefault="00303A49" w:rsidP="004654C8">
      <w:pPr>
        <w:pStyle w:val="ODSTAVEC"/>
        <w:ind w:firstLine="0"/>
        <w:rPr>
          <w:b/>
          <w:bCs/>
        </w:rPr>
      </w:pPr>
      <w:r>
        <w:rPr>
          <w:b/>
          <w:bCs/>
        </w:rPr>
        <w:t>Řešení úlohy:</w:t>
      </w:r>
      <w:r w:rsidR="00FE5E8F">
        <w:rPr>
          <w:b/>
          <w:bCs/>
        </w:rPr>
        <w:t xml:space="preserve"> </w:t>
      </w:r>
      <w:r w:rsidR="007603D7">
        <w:t>Zde se žáci seznámí s novým blokem „vyšli zprávu“. Pomocí bloku „vyšli zprávu“ dokážou po kliknutí na tlačítko vyslat zprávu pro vykonání určité události. V tomto případě, pokud bude kliknuto např. na tlačítko „Hlava“. Vyšle se zpráva</w:t>
      </w:r>
      <w:r w:rsidR="00833F23">
        <w:t xml:space="preserve"> a v kódu postavy „Hlava“ si nastavíme, že po obdržení zprávy změníme kostým.</w:t>
      </w:r>
    </w:p>
    <w:p w14:paraId="22D17043" w14:textId="63ABA857"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7</w:t>
      </w:r>
      <w:r w:rsidRPr="00303A49">
        <w:rPr>
          <w:b/>
          <w:bCs/>
        </w:rPr>
        <w:fldChar w:fldCharType="end"/>
      </w:r>
      <w:r w:rsidRPr="00303A49">
        <w:rPr>
          <w:b/>
          <w:bCs/>
        </w:rPr>
        <w:t>:</w:t>
      </w:r>
      <w:r>
        <w:t xml:space="preserve"> Kód Tlačítko Tělo</w:t>
      </w:r>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305DD9F7">
            <wp:extent cx="1583267" cy="1057648"/>
            <wp:effectExtent l="0" t="0" r="0" b="9525"/>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8"/>
                    <a:stretch>
                      <a:fillRect/>
                    </a:stretch>
                  </pic:blipFill>
                  <pic:spPr>
                    <a:xfrm>
                      <a:off x="0" y="0"/>
                      <a:ext cx="1584845" cy="1058702"/>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2CBC0897"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8</w:t>
      </w:r>
      <w:r w:rsidRPr="00303A49">
        <w:rPr>
          <w:b/>
          <w:bCs/>
        </w:rPr>
        <w:fldChar w:fldCharType="end"/>
      </w:r>
      <w:r w:rsidRPr="00303A49">
        <w:rPr>
          <w:b/>
          <w:bCs/>
        </w:rPr>
        <w:t>:</w:t>
      </w:r>
      <w:r>
        <w:t xml:space="preserve"> Kód Tlačítko hlava</w:t>
      </w:r>
    </w:p>
    <w:p w14:paraId="5B2327CD" w14:textId="718E0B32" w:rsidR="00303A49" w:rsidRDefault="00303A49" w:rsidP="00303A49">
      <w:pPr>
        <w:pStyle w:val="ODSTAVEC"/>
        <w:ind w:firstLine="0"/>
        <w:jc w:val="center"/>
        <w:rPr>
          <w:b/>
          <w:bCs/>
        </w:rPr>
      </w:pPr>
      <w:r w:rsidRPr="00303A49">
        <w:rPr>
          <w:b/>
          <w:bCs/>
          <w:noProof/>
        </w:rPr>
        <w:drawing>
          <wp:inline distT="0" distB="0" distL="0" distR="0" wp14:anchorId="71506802" wp14:editId="03F4CBDD">
            <wp:extent cx="1540934" cy="923287"/>
            <wp:effectExtent l="0" t="0" r="2540" b="0"/>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19"/>
                    <a:stretch>
                      <a:fillRect/>
                    </a:stretch>
                  </pic:blipFill>
                  <pic:spPr>
                    <a:xfrm>
                      <a:off x="0" y="0"/>
                      <a:ext cx="1552950" cy="930487"/>
                    </a:xfrm>
                    <a:prstGeom prst="rect">
                      <a:avLst/>
                    </a:prstGeom>
                  </pic:spPr>
                </pic:pic>
              </a:graphicData>
            </a:graphic>
          </wp:inline>
        </w:drawing>
      </w:r>
    </w:p>
    <w:p w14:paraId="4873BA6F" w14:textId="77777777" w:rsidR="00303A49" w:rsidRDefault="00303A49" w:rsidP="00303A49">
      <w:pPr>
        <w:pStyle w:val="ODSTAVEC"/>
        <w:ind w:firstLine="0"/>
        <w:jc w:val="center"/>
        <w:rPr>
          <w:b/>
          <w:bCs/>
        </w:rPr>
      </w:pPr>
    </w:p>
    <w:p w14:paraId="3FFC0914" w14:textId="3A1501ED"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9</w:t>
      </w:r>
      <w:r w:rsidRPr="00303A49">
        <w:rPr>
          <w:b/>
          <w:bCs/>
        </w:rPr>
        <w:fldChar w:fldCharType="end"/>
      </w:r>
      <w:r w:rsidRPr="00303A49">
        <w:rPr>
          <w:b/>
          <w:bCs/>
        </w:rPr>
        <w:t>:</w:t>
      </w:r>
      <w:r>
        <w:t xml:space="preserve"> Kód Tělo</w:t>
      </w:r>
    </w:p>
    <w:p w14:paraId="46510669" w14:textId="3D1EC651" w:rsidR="00303A49" w:rsidRDefault="00303A49" w:rsidP="00303A49">
      <w:pPr>
        <w:pStyle w:val="ODSTAVEC"/>
        <w:ind w:firstLine="0"/>
        <w:jc w:val="center"/>
        <w:rPr>
          <w:b/>
          <w:bCs/>
        </w:rPr>
      </w:pPr>
      <w:r w:rsidRPr="00303A49">
        <w:rPr>
          <w:b/>
          <w:bCs/>
          <w:noProof/>
        </w:rPr>
        <w:drawing>
          <wp:inline distT="0" distB="0" distL="0" distR="0" wp14:anchorId="60AAF395" wp14:editId="79CCCA1B">
            <wp:extent cx="1524000" cy="1004047"/>
            <wp:effectExtent l="0" t="0" r="0" b="5715"/>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0"/>
                    <a:stretch>
                      <a:fillRect/>
                    </a:stretch>
                  </pic:blipFill>
                  <pic:spPr>
                    <a:xfrm>
                      <a:off x="0" y="0"/>
                      <a:ext cx="1528223" cy="1006829"/>
                    </a:xfrm>
                    <a:prstGeom prst="rect">
                      <a:avLst/>
                    </a:prstGeom>
                  </pic:spPr>
                </pic:pic>
              </a:graphicData>
            </a:graphic>
          </wp:inline>
        </w:drawing>
      </w:r>
    </w:p>
    <w:p w14:paraId="0928A221" w14:textId="77777777" w:rsidR="00303A49" w:rsidRDefault="00303A49" w:rsidP="00303A49">
      <w:pPr>
        <w:pStyle w:val="ODSTAVEC"/>
        <w:ind w:firstLine="0"/>
        <w:jc w:val="center"/>
        <w:rPr>
          <w:b/>
          <w:bCs/>
        </w:rPr>
      </w:pPr>
    </w:p>
    <w:p w14:paraId="0F683529" w14:textId="320F78ED" w:rsidR="00303A49" w:rsidRDefault="00303A49" w:rsidP="00303A49">
      <w:pPr>
        <w:pStyle w:val="Titulek"/>
        <w:keepNext/>
      </w:pPr>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0</w:t>
      </w:r>
      <w:r w:rsidRPr="00303A49">
        <w:rPr>
          <w:b/>
          <w:bCs/>
        </w:rPr>
        <w:fldChar w:fldCharType="end"/>
      </w:r>
      <w:r w:rsidRPr="00303A49">
        <w:rPr>
          <w:b/>
          <w:bCs/>
        </w:rPr>
        <w:t>:</w:t>
      </w:r>
      <w:r>
        <w:t xml:space="preserve"> Kód Hlava</w:t>
      </w:r>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1671F7D1">
            <wp:extent cx="1659467" cy="1026081"/>
            <wp:effectExtent l="0" t="0" r="0" b="3175"/>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1"/>
                    <a:stretch>
                      <a:fillRect/>
                    </a:stretch>
                  </pic:blipFill>
                  <pic:spPr>
                    <a:xfrm>
                      <a:off x="0" y="0"/>
                      <a:ext cx="1672823" cy="1034339"/>
                    </a:xfrm>
                    <a:prstGeom prst="rect">
                      <a:avLst/>
                    </a:prstGeom>
                  </pic:spPr>
                </pic:pic>
              </a:graphicData>
            </a:graphic>
          </wp:inline>
        </w:drawing>
      </w:r>
    </w:p>
    <w:p w14:paraId="053FF135" w14:textId="77777777" w:rsidR="00303A49" w:rsidRDefault="00303A49" w:rsidP="00303A49">
      <w:pPr>
        <w:pStyle w:val="ODSTAVEC"/>
        <w:ind w:firstLine="0"/>
        <w:jc w:val="center"/>
        <w:rPr>
          <w:b/>
          <w:bCs/>
        </w:rPr>
      </w:pPr>
    </w:p>
    <w:p w14:paraId="6BA7C24C" w14:textId="26F8F508" w:rsidR="00303A49" w:rsidRDefault="00303A49" w:rsidP="00303A49">
      <w:pPr>
        <w:pStyle w:val="Titulek"/>
        <w:keepNext/>
      </w:pPr>
      <w:r>
        <w:t xml:space="preserve">Obrázek </w:t>
      </w:r>
      <w:fldSimple w:instr=" SEQ Obrázek \* ARABIC ">
        <w:r w:rsidR="000368EE">
          <w:rPr>
            <w:noProof/>
          </w:rPr>
          <w:t>11</w:t>
        </w:r>
      </w:fldSimple>
      <w:r>
        <w:t>: Kostýmy Hlava</w:t>
      </w:r>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405F08A9">
            <wp:extent cx="3437467" cy="2178592"/>
            <wp:effectExtent l="0" t="0" r="0" b="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2"/>
                    <a:stretch>
                      <a:fillRect/>
                    </a:stretch>
                  </pic:blipFill>
                  <pic:spPr>
                    <a:xfrm>
                      <a:off x="0" y="0"/>
                      <a:ext cx="3452683" cy="2188235"/>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02963AB6"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0368EE">
        <w:rPr>
          <w:b/>
          <w:bCs/>
          <w:noProof/>
        </w:rPr>
        <w:t>12</w:t>
      </w:r>
      <w:r w:rsidRPr="00303A49">
        <w:rPr>
          <w:b/>
          <w:bCs/>
        </w:rPr>
        <w:fldChar w:fldCharType="end"/>
      </w:r>
      <w:r w:rsidRPr="00303A49">
        <w:rPr>
          <w:b/>
          <w:bCs/>
        </w:rPr>
        <w:t>:</w:t>
      </w:r>
      <w:r>
        <w:t xml:space="preserve"> Kostýmy Tělo</w:t>
      </w:r>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3C2F849A">
            <wp:extent cx="3564467" cy="2547900"/>
            <wp:effectExtent l="0" t="0" r="0" b="5080"/>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3"/>
                    <a:stretch>
                      <a:fillRect/>
                    </a:stretch>
                  </pic:blipFill>
                  <pic:spPr>
                    <a:xfrm>
                      <a:off x="0" y="0"/>
                      <a:ext cx="3589512" cy="2565802"/>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14662A28" w:rsidR="00303A49" w:rsidRPr="00944AAB" w:rsidRDefault="00303A49" w:rsidP="00303A49">
      <w:pPr>
        <w:pStyle w:val="ODSTAVEC"/>
        <w:ind w:firstLine="0"/>
        <w:jc w:val="left"/>
      </w:pPr>
      <w:r>
        <w:rPr>
          <w:b/>
          <w:bCs/>
        </w:rPr>
        <w:t xml:space="preserve">Doplňující úkoly: </w:t>
      </w:r>
      <w:r w:rsidR="00944AAB">
        <w:t>Přidej více postav. Zkus změnit hudbu, která hraje na pozadí. Zkus si vytvořit a naprogramovat vlastní tlačítko, které bude například po kliknutí měnit pozadí.</w:t>
      </w:r>
    </w:p>
    <w:p w14:paraId="0350641B" w14:textId="08FB2939" w:rsidR="00944AAB" w:rsidRDefault="00FB4DBB" w:rsidP="00944AAB">
      <w:pPr>
        <w:pStyle w:val="Nadpis2"/>
      </w:pPr>
      <w:r>
        <w:lastRenderedPageBreak/>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2CD4BCC8" w:rsidR="00944AAB" w:rsidRDefault="00944AAB" w:rsidP="00A13F71">
            <w:pPr>
              <w:pStyle w:val="ODSTAVEC"/>
              <w:ind w:firstLine="0"/>
            </w:pPr>
            <w:r>
              <w:t>2. stupeň ZŠ</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266E9789" w14:textId="34F58ADD" w:rsidR="00833F23" w:rsidRPr="00833F23" w:rsidRDefault="00823FC3" w:rsidP="00FE5E8F">
      <w:pPr>
        <w:spacing w:line="360" w:lineRule="auto"/>
        <w:rPr>
          <w:rFonts w:ascii="Times New Roman" w:hAnsi="Times New Roman" w:cs="Times New Roman"/>
          <w:sz w:val="24"/>
          <w:szCs w:val="24"/>
        </w:rPr>
      </w:pPr>
      <w:r w:rsidRPr="00833F23">
        <w:rPr>
          <w:rFonts w:ascii="Times New Roman" w:hAnsi="Times New Roman" w:cs="Times New Roman"/>
          <w:b/>
          <w:bCs/>
          <w:sz w:val="24"/>
          <w:szCs w:val="24"/>
        </w:rPr>
        <w:t xml:space="preserve">Řešení úlohy: </w:t>
      </w:r>
      <w:r w:rsidR="00833F23" w:rsidRPr="00833F23">
        <w:rPr>
          <w:rFonts w:ascii="Times New Roman" w:hAnsi="Times New Roman" w:cs="Times New Roman"/>
          <w:sz w:val="24"/>
          <w:szCs w:val="24"/>
        </w:rPr>
        <w:t>Zde budou žáci seznámeni s rozšířením „Pero“.  Postavě „</w:t>
      </w:r>
      <w:proofErr w:type="spellStart"/>
      <w:r w:rsidR="00833F23" w:rsidRPr="00833F23">
        <w:rPr>
          <w:rFonts w:ascii="Times New Roman" w:hAnsi="Times New Roman" w:cs="Times New Roman"/>
          <w:sz w:val="24"/>
          <w:szCs w:val="24"/>
        </w:rPr>
        <w:t>Pencil</w:t>
      </w:r>
      <w:proofErr w:type="spellEnd"/>
      <w:r w:rsidR="00833F23" w:rsidRPr="00833F23">
        <w:rPr>
          <w:rFonts w:ascii="Times New Roman" w:hAnsi="Times New Roman" w:cs="Times New Roman"/>
          <w:sz w:val="24"/>
          <w:szCs w:val="24"/>
        </w:rPr>
        <w:t>“ tedy dáme možnost, aby po příkazu „pero zapni“ začalo kreslit dle pokynů. Mandalu poté nakreslíme pomocí cyklu s určitým počtem opakování.  Žáci zde budou mít svobodu v tom jaké parametry si nastaví (každému se může vykreslit něco jiného). V obrázcích níže je příklad kódu a výstup programu.</w:t>
      </w:r>
    </w:p>
    <w:p w14:paraId="4F52A8B2" w14:textId="2AC80BE0" w:rsidR="00823FC3" w:rsidRDefault="00823FC3" w:rsidP="00823FC3">
      <w:pPr>
        <w:pStyle w:val="Titulek"/>
        <w:keepNext/>
      </w:pPr>
      <w:r w:rsidRPr="00823FC3">
        <w:rPr>
          <w:b/>
          <w:bCs/>
        </w:rPr>
        <w:lastRenderedPageBreak/>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3</w:t>
      </w:r>
      <w:r w:rsidRPr="00823FC3">
        <w:rPr>
          <w:b/>
          <w:bCs/>
        </w:rPr>
        <w:fldChar w:fldCharType="end"/>
      </w:r>
      <w:r w:rsidRPr="00823FC3">
        <w:rPr>
          <w:b/>
          <w:bCs/>
        </w:rPr>
        <w:t>:</w:t>
      </w:r>
      <w:r>
        <w:t xml:space="preserve"> Kód pro vytvoření Mandaly</w:t>
      </w:r>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515A3DC5"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0368EE">
        <w:rPr>
          <w:b/>
          <w:bCs/>
          <w:noProof/>
        </w:rPr>
        <w:t>14</w:t>
      </w:r>
      <w:r w:rsidRPr="00823FC3">
        <w:rPr>
          <w:b/>
          <w:bCs/>
        </w:rPr>
        <w:fldChar w:fldCharType="end"/>
      </w:r>
      <w:r w:rsidRPr="00823FC3">
        <w:rPr>
          <w:b/>
          <w:bCs/>
        </w:rPr>
        <w:t>:</w:t>
      </w:r>
      <w:r>
        <w:t xml:space="preserve"> Výsledná Mandala</w:t>
      </w:r>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5"/>
                    <a:stretch>
                      <a:fillRect/>
                    </a:stretch>
                  </pic:blipFill>
                  <pic:spPr>
                    <a:xfrm>
                      <a:off x="0" y="0"/>
                      <a:ext cx="1767993" cy="1455546"/>
                    </a:xfrm>
                    <a:prstGeom prst="rect">
                      <a:avLst/>
                    </a:prstGeom>
                  </pic:spPr>
                </pic:pic>
              </a:graphicData>
            </a:graphic>
          </wp:inline>
        </w:drawing>
      </w:r>
    </w:p>
    <w:p w14:paraId="19EF2F47" w14:textId="5AFDFC08" w:rsidR="00823FC3" w:rsidRPr="00823FC3"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6A0ED5DD" w14:textId="6ABD682C" w:rsidR="00FB4DBB" w:rsidRDefault="00FB4DBB" w:rsidP="00FB4DBB">
      <w:pPr>
        <w:pStyle w:val="Nadpis2"/>
      </w:pPr>
      <w:r>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t>Věkové určení:</w:t>
            </w:r>
          </w:p>
        </w:tc>
        <w:tc>
          <w:tcPr>
            <w:tcW w:w="5992" w:type="dxa"/>
          </w:tcPr>
          <w:p w14:paraId="4EC31CC1" w14:textId="58AC45CB" w:rsidR="00194FEA" w:rsidRDefault="00194FEA" w:rsidP="00A13F71">
            <w:pPr>
              <w:pStyle w:val="ODSTAVEC"/>
              <w:ind w:firstLine="0"/>
            </w:pPr>
            <w:r>
              <w:t>2. stupeň ZŠ</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lastRenderedPageBreak/>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 xml:space="preserve">Žák </w:t>
            </w:r>
            <w:proofErr w:type="gramStart"/>
            <w:r>
              <w:t>vytvoří</w:t>
            </w:r>
            <w:proofErr w:type="gramEnd"/>
            <w:r>
              <w:t xml:space="preserve">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5C4A1EFC"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o největší zvířecí disko.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1E062F3F" w14:textId="38DA9792" w:rsidR="00833F23" w:rsidRPr="00EC007F" w:rsidRDefault="002652C3" w:rsidP="00194FEA">
      <w:pPr>
        <w:pStyle w:val="ODSTAVEC"/>
        <w:ind w:firstLine="0"/>
        <w:rPr>
          <w:b/>
          <w:bCs/>
        </w:rPr>
      </w:pPr>
      <w:r>
        <w:rPr>
          <w:b/>
          <w:bCs/>
        </w:rPr>
        <w:t>Řešení:</w:t>
      </w:r>
      <w:r w:rsidR="00EC007F">
        <w:rPr>
          <w:b/>
          <w:bCs/>
        </w:rPr>
        <w:t xml:space="preserve"> </w:t>
      </w:r>
      <w:r w:rsidR="00833F23">
        <w:t>Žáci si zde primárně</w:t>
      </w:r>
      <w:r w:rsidR="00AB6F48">
        <w:t xml:space="preserve"> </w:t>
      </w:r>
      <w:proofErr w:type="gramStart"/>
      <w:r w:rsidR="00AB6F48">
        <w:t>nacvičí</w:t>
      </w:r>
      <w:proofErr w:type="gramEnd"/>
      <w:r w:rsidR="00AB6F48">
        <w:t xml:space="preserve"> úpravu kostýmů. </w:t>
      </w:r>
      <w:proofErr w:type="gramStart"/>
      <w:r w:rsidR="00AB6F48">
        <w:t>Vytvoří</w:t>
      </w:r>
      <w:proofErr w:type="gramEnd"/>
      <w:r w:rsidR="00AB6F48">
        <w:t xml:space="preserve"> si svůj DJ pult se 6 tlačítky. Využijeme bloku „Po kliknutí na mě“, který provede přehrání zvoleného zvuku – Žáci si tady mohou vyhrát s volbou zvuků. V obrázcích níže je ukázka vytvořeného DJ pultu.</w:t>
      </w:r>
    </w:p>
    <w:p w14:paraId="09830B86" w14:textId="1990813B" w:rsidR="002652C3" w:rsidRDefault="002652C3" w:rsidP="002652C3">
      <w:pPr>
        <w:pStyle w:val="Titulek"/>
        <w:keepNext/>
      </w:pPr>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5</w:t>
      </w:r>
      <w:r w:rsidRPr="002652C3">
        <w:rPr>
          <w:b/>
          <w:bCs/>
        </w:rPr>
        <w:fldChar w:fldCharType="end"/>
      </w:r>
      <w:r w:rsidRPr="002652C3">
        <w:rPr>
          <w:b/>
          <w:bCs/>
        </w:rPr>
        <w:t>:</w:t>
      </w:r>
      <w:r>
        <w:t xml:space="preserve"> 6 vytvořených tlačítek, které jsou umístěné na DJ Pultu</w:t>
      </w:r>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103DB068" w:rsidR="002652C3" w:rsidRDefault="002652C3" w:rsidP="002652C3">
      <w:pPr>
        <w:pStyle w:val="Titulek"/>
        <w:keepNext/>
      </w:pPr>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0368EE">
        <w:rPr>
          <w:b/>
          <w:bCs/>
          <w:noProof/>
        </w:rPr>
        <w:t>16</w:t>
      </w:r>
      <w:r w:rsidRPr="002652C3">
        <w:rPr>
          <w:b/>
          <w:bCs/>
        </w:rPr>
        <w:fldChar w:fldCharType="end"/>
      </w:r>
      <w:r w:rsidRPr="002652C3">
        <w:rPr>
          <w:b/>
          <w:bCs/>
        </w:rPr>
        <w:t>:</w:t>
      </w:r>
      <w:r>
        <w:t xml:space="preserve"> Kód pro tlačítko</w:t>
      </w:r>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59B11820" w:rsidR="002652C3" w:rsidRDefault="002652C3" w:rsidP="00A13F71">
            <w:pPr>
              <w:pStyle w:val="ODSTAVEC"/>
              <w:ind w:firstLine="0"/>
            </w:pPr>
            <w:r>
              <w:t>2. stupeň ZŠ</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DEBF2F4" w:rsidR="002652C3" w:rsidRDefault="00181C0D" w:rsidP="00A13F71">
            <w:pPr>
              <w:pStyle w:val="ODSTAVEC"/>
              <w:ind w:firstLine="0"/>
            </w:pPr>
            <w:r>
              <w:t>60</w:t>
            </w:r>
            <w:r w:rsidR="002652C3">
              <w:t xml:space="preserve">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lastRenderedPageBreak/>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5568C7AE" w14:textId="73BDA0E4" w:rsidR="00AB6F48" w:rsidRPr="00EC007F" w:rsidRDefault="002652C3" w:rsidP="002652C3">
      <w:pPr>
        <w:pStyle w:val="ODSTAVEC"/>
        <w:ind w:firstLine="0"/>
        <w:rPr>
          <w:b/>
          <w:bCs/>
        </w:rPr>
      </w:pPr>
      <w:r>
        <w:rPr>
          <w:b/>
          <w:bCs/>
        </w:rPr>
        <w:t xml:space="preserve">Řešení úlohy: </w:t>
      </w:r>
      <w:r w:rsidR="00AB6F48">
        <w:t>Na začátku projektu bude mít žák k dispozici paletu, která je součástí pozadí a celkem dvě postavy - „</w:t>
      </w:r>
      <w:proofErr w:type="spellStart"/>
      <w:r w:rsidR="00AB6F48">
        <w:t>Tu</w:t>
      </w:r>
      <w:r w:rsidR="00835BB8">
        <w:t>z</w:t>
      </w:r>
      <w:r w:rsidR="00AB6F48">
        <w:t>ka</w:t>
      </w:r>
      <w:proofErr w:type="spellEnd"/>
      <w:r w:rsidR="00AB6F48">
        <w:t>“ a „</w:t>
      </w:r>
      <w:proofErr w:type="spellStart"/>
      <w:r w:rsidR="00AB6F48">
        <w:t>Cerna</w:t>
      </w:r>
      <w:proofErr w:type="spellEnd"/>
      <w:r w:rsidR="00AB6F48">
        <w:t>“. Postava „</w:t>
      </w:r>
      <w:proofErr w:type="spellStart"/>
      <w:r w:rsidR="00AB6F48">
        <w:t>Cerna</w:t>
      </w:r>
      <w:proofErr w:type="spellEnd"/>
      <w:r w:rsidR="00AB6F48">
        <w:t>“ reprezentuje černou skvrnu na paletě</w:t>
      </w:r>
      <w:r w:rsidR="00835BB8">
        <w:t>. Po kliknutí na skvrnu se vyšle zpráva. Postava „</w:t>
      </w:r>
      <w:proofErr w:type="spellStart"/>
      <w:r w:rsidR="00835BB8">
        <w:t>Tuzka</w:t>
      </w:r>
      <w:proofErr w:type="spellEnd"/>
      <w:r w:rsidR="00835BB8">
        <w:t>“ po obdržení zprávy změní barvu pera na danou barvu. Poté pomocí cyklu „opakuj stále“ nastaví, aby pero kreslilo po dobu, co uživatel má stisknutou myš. Tímto způsobem žák přidá a naprogramuje i ostatní barvičky. V obrázcích níže můžete vidět řešení takového programu.</w:t>
      </w:r>
    </w:p>
    <w:p w14:paraId="4BBDDC85" w14:textId="77777777" w:rsidR="00835BB8" w:rsidRPr="00AB6F48" w:rsidRDefault="00835BB8" w:rsidP="002652C3">
      <w:pPr>
        <w:pStyle w:val="ODSTAVEC"/>
        <w:ind w:firstLine="0"/>
      </w:pPr>
    </w:p>
    <w:p w14:paraId="4A18C6E0" w14:textId="74BA9DD3" w:rsidR="008A53BB" w:rsidRDefault="008A53BB" w:rsidP="002652C3">
      <w:pPr>
        <w:pStyle w:val="ODSTAVEC"/>
        <w:ind w:firstLine="0"/>
        <w:jc w:val="center"/>
        <w:rPr>
          <w:b/>
          <w:bCs/>
        </w:rPr>
      </w:pPr>
    </w:p>
    <w:p w14:paraId="77CA2EFE" w14:textId="4D8CCD98"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7</w:t>
      </w:r>
      <w:r w:rsidRPr="00A411EC">
        <w:rPr>
          <w:b/>
          <w:bCs/>
        </w:rPr>
        <w:fldChar w:fldCharType="end"/>
      </w:r>
      <w:r w:rsidRPr="00A411EC">
        <w:rPr>
          <w:b/>
          <w:bCs/>
        </w:rPr>
        <w:t xml:space="preserve">: </w:t>
      </w:r>
      <w:r>
        <w:t>Přidané barvičky na paletě</w:t>
      </w:r>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38C67D36"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8</w:t>
      </w:r>
      <w:r w:rsidRPr="00A411EC">
        <w:rPr>
          <w:b/>
          <w:bCs/>
        </w:rPr>
        <w:fldChar w:fldCharType="end"/>
      </w:r>
      <w:r w:rsidRPr="00A411EC">
        <w:rPr>
          <w:b/>
          <w:bCs/>
        </w:rPr>
        <w:t>:</w:t>
      </w:r>
      <w:r>
        <w:t xml:space="preserve"> Kód pro barvu Modra</w:t>
      </w:r>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2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13EBF013" w:rsidR="00A411EC" w:rsidRDefault="00A411EC" w:rsidP="00A411EC">
      <w:pPr>
        <w:pStyle w:val="Titulek"/>
        <w:keepNext/>
      </w:pPr>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0368EE">
        <w:rPr>
          <w:b/>
          <w:bCs/>
          <w:noProof/>
        </w:rPr>
        <w:t>19</w:t>
      </w:r>
      <w:r w:rsidRPr="00A411EC">
        <w:rPr>
          <w:b/>
          <w:bCs/>
        </w:rPr>
        <w:fldChar w:fldCharType="end"/>
      </w:r>
      <w:r w:rsidRPr="00A411EC">
        <w:rPr>
          <w:b/>
          <w:bCs/>
        </w:rPr>
        <w:t>:</w:t>
      </w:r>
      <w:r>
        <w:t xml:space="preserve"> Kód postavy </w:t>
      </w:r>
      <w:proofErr w:type="spellStart"/>
      <w:r>
        <w:t>Tuzka</w:t>
      </w:r>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A45218A" w:rsidR="00A411EC" w:rsidRDefault="00A411EC" w:rsidP="00A411EC">
      <w:pPr>
        <w:pStyle w:val="ODSTAVEC"/>
        <w:ind w:firstLine="0"/>
        <w:jc w:val="left"/>
      </w:pPr>
      <w:r>
        <w:rPr>
          <w:b/>
          <w:bCs/>
        </w:rPr>
        <w:t xml:space="preserve">Doplňující úkoly: </w:t>
      </w:r>
      <w:r w:rsidR="00AB6F48">
        <w:t>Zkus vytvořit a naprogramovat tlačítko, které bude upravovat tloušťku pera.</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3B02AB2A" w:rsidR="00942BB9" w:rsidRDefault="00FE5E8F" w:rsidP="00CC54BE">
            <w:pPr>
              <w:pStyle w:val="ODSTAVEC"/>
              <w:ind w:firstLine="0"/>
            </w:pPr>
            <w:r>
              <w:t>45</w:t>
            </w:r>
            <w:r w:rsidR="009E2852">
              <w:t xml:space="preserve">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proofErr w:type="gramStart"/>
            <w:r w:rsidR="009E2852">
              <w:t>vytvoří</w:t>
            </w:r>
            <w:proofErr w:type="gramEnd"/>
            <w:r w:rsidR="009E2852">
              <w:t xml:space="preserve"> kostku, která bude generovat náhodná čísla 1-6.</w:t>
            </w:r>
          </w:p>
        </w:tc>
      </w:tr>
    </w:tbl>
    <w:p w14:paraId="127BB2CD" w14:textId="77777777" w:rsidR="001A7586" w:rsidRDefault="001A7586" w:rsidP="00942BB9">
      <w:pPr>
        <w:pStyle w:val="ODSTAVEC"/>
        <w:ind w:firstLine="0"/>
      </w:pPr>
    </w:p>
    <w:p w14:paraId="41D1F545" w14:textId="351CE693" w:rsidR="009E2852" w:rsidRDefault="009E2852" w:rsidP="00EC007F">
      <w:pPr>
        <w:pStyle w:val="ODSTAVEC"/>
        <w:ind w:firstLine="0"/>
      </w:pPr>
      <w:r>
        <w:rPr>
          <w:b/>
          <w:bCs/>
        </w:rPr>
        <w:t xml:space="preserve">Zadání: </w:t>
      </w:r>
      <w:r>
        <w:t xml:space="preserve">Vytvoř kostku, která bude </w:t>
      </w:r>
      <w:r w:rsidR="00EC007F">
        <w:t xml:space="preserve">po kliknutí </w:t>
      </w:r>
      <w:r>
        <w:t xml:space="preserve">generovat čísla od 1 do 6. </w:t>
      </w:r>
    </w:p>
    <w:p w14:paraId="45D7A404" w14:textId="77777777" w:rsidR="00EC007F" w:rsidRPr="00EC007F" w:rsidRDefault="00EC007F" w:rsidP="00EC007F">
      <w:pPr>
        <w:pStyle w:val="ODSTAVEC"/>
        <w:ind w:firstLine="0"/>
      </w:pPr>
    </w:p>
    <w:p w14:paraId="74AF9FFB" w14:textId="4BF43C64" w:rsidR="00EC007F" w:rsidRPr="00EC007F" w:rsidRDefault="009E2852" w:rsidP="00942BB9">
      <w:pPr>
        <w:pStyle w:val="ODSTAVEC"/>
        <w:ind w:firstLine="0"/>
        <w:rPr>
          <w:b/>
          <w:bCs/>
        </w:rPr>
      </w:pPr>
      <w:r>
        <w:rPr>
          <w:b/>
          <w:bCs/>
        </w:rPr>
        <w:t>Řešení:</w:t>
      </w:r>
      <w:r w:rsidR="00EC007F">
        <w:rPr>
          <w:b/>
          <w:bCs/>
        </w:rPr>
        <w:t xml:space="preserve"> </w:t>
      </w:r>
      <w:r w:rsidR="00EC007F">
        <w:t>V této úloze se žáci seznámí s proměnnou, podmínkou a blokem „náhodné číslo od do“. Je potřeba jim vysvětlit, jak proměnná funguje. Doporučuji vysvětlit jako krabici, do které něco vložíme/uložíme. V tomhle případě budeme do proměnné ukládat pomocí generátoru náhodných čísel, číslo od 1 do 6. Poté pomocí podmínky budeme ověřovat jaké číslo je v proměnné uložené. Pokud např. padne číslo 6, změníme kostým kostky, aby se zobrazila 6. V obrázcích níže je ukázka kódu.</w:t>
      </w:r>
    </w:p>
    <w:p w14:paraId="63CD0668" w14:textId="6857E07F" w:rsidR="009E2852" w:rsidRDefault="009E2852" w:rsidP="009E2852">
      <w:pPr>
        <w:pStyle w:val="Titulek"/>
        <w:keepNext/>
      </w:pPr>
      <w:r w:rsidRPr="009E2852">
        <w:rPr>
          <w:b/>
          <w:bCs/>
        </w:rPr>
        <w:lastRenderedPageBreak/>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0368EE">
        <w:rPr>
          <w:b/>
          <w:bCs/>
          <w:noProof/>
        </w:rPr>
        <w:t>20</w:t>
      </w:r>
      <w:r w:rsidRPr="009E2852">
        <w:rPr>
          <w:b/>
          <w:bCs/>
        </w:rPr>
        <w:fldChar w:fldCharType="end"/>
      </w:r>
      <w:r w:rsidRPr="009E2852">
        <w:rPr>
          <w:b/>
          <w:bCs/>
        </w:rPr>
        <w:t>:</w:t>
      </w:r>
      <w:r>
        <w:t xml:space="preserve"> Kód Kostka</w:t>
      </w:r>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1"/>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54728CAC" w:rsidR="00E11A3A" w:rsidRDefault="00E11A3A" w:rsidP="00E11A3A">
      <w:pPr>
        <w:pStyle w:val="Titulek"/>
        <w:keepNext/>
      </w:pPr>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0368EE">
        <w:rPr>
          <w:b/>
          <w:bCs/>
          <w:noProof/>
        </w:rPr>
        <w:t>21</w:t>
      </w:r>
      <w:r w:rsidRPr="00E11A3A">
        <w:rPr>
          <w:b/>
          <w:bCs/>
        </w:rPr>
        <w:fldChar w:fldCharType="end"/>
      </w:r>
      <w:r w:rsidRPr="00E11A3A">
        <w:rPr>
          <w:b/>
          <w:bCs/>
        </w:rPr>
        <w:t>:</w:t>
      </w:r>
      <w:r>
        <w:t xml:space="preserve"> Kostýmy</w:t>
      </w:r>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2"/>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1 pozadí, 1 postava, 1 scénář, 18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w:t>
            </w:r>
            <w:proofErr w:type="gramStart"/>
            <w:r>
              <w:t>vytvoří</w:t>
            </w:r>
            <w:proofErr w:type="gramEnd"/>
            <w:r>
              <w:t xml:space="preserve"> test numerické paměti, kde bude generovat náhodná vícero </w:t>
            </w:r>
            <w:proofErr w:type="spellStart"/>
            <w:r>
              <w:t>cifer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42C90DD8" w14:textId="4D962BD8" w:rsidR="00E11A3A" w:rsidRDefault="00E11A3A" w:rsidP="00EC007F">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w:t>
      </w:r>
      <w:r w:rsidR="00D3661F">
        <w:t>. P</w:t>
      </w:r>
      <w:r>
        <w:t xml:space="preserve">oté </w:t>
      </w:r>
      <w:r w:rsidR="00D3661F">
        <w:t xml:space="preserve">se uživatele zeptáš, </w:t>
      </w:r>
      <w:r>
        <w:t xml:space="preserve">jaké bylo číslo. Pokud uživatel odpoví správně, získá 10 bodů. Pokud špatně, ztrácí 10 bodů. Jakmile uživatel získá bodů 50, ukonči </w:t>
      </w:r>
      <w:r w:rsidR="00D3661F">
        <w:t>program</w:t>
      </w:r>
      <w:r>
        <w:t>.</w:t>
      </w:r>
    </w:p>
    <w:p w14:paraId="0FDB7399" w14:textId="77777777" w:rsidR="00EC007F" w:rsidRPr="00EC007F" w:rsidRDefault="00EC007F" w:rsidP="00EC007F">
      <w:pPr>
        <w:pStyle w:val="ODSTAVEC"/>
        <w:ind w:firstLine="0"/>
      </w:pPr>
    </w:p>
    <w:p w14:paraId="7F0FA595" w14:textId="11B1FC57" w:rsidR="00EC007F" w:rsidRPr="00D51AD7" w:rsidRDefault="00E11A3A" w:rsidP="00E11A3A">
      <w:pPr>
        <w:pStyle w:val="ODSTAVEC"/>
        <w:ind w:firstLine="0"/>
      </w:pPr>
      <w:r>
        <w:rPr>
          <w:b/>
          <w:bCs/>
        </w:rPr>
        <w:t>Řešení:</w:t>
      </w:r>
      <w:r w:rsidR="00FE5E8F">
        <w:rPr>
          <w:b/>
          <w:bCs/>
        </w:rPr>
        <w:t xml:space="preserve"> </w:t>
      </w:r>
      <w:r w:rsidR="00B63CB5">
        <w:t>Vytvoříme proměnnou body a proměnnou číslo. Do bodů budeme ukládat skóre za správnou/špatnou odpověď. Do proměnné číslo budeme vždy ukládat náhodně vygenerované číslo, které bude mít 6 cifer. Pomocí cyklu „</w:t>
      </w:r>
      <w:proofErr w:type="gramStart"/>
      <w:r w:rsidR="00B63CB5">
        <w:t>opakuj</w:t>
      </w:r>
      <w:proofErr w:type="gramEnd"/>
      <w:r w:rsidR="00B63CB5">
        <w:t xml:space="preserve"> dokud nenastane“ vložíme podmínku, aby se cyklus opakoval dokud proměnná body nebude mít hodnotu 50. V samotném cyklu potom vygenerujeme dané číslo, uložíme ho do proměnné a vypíšeme uživateli po 10 sekund. Poté číslo zmizí a zeptáme se pomocí bloku „otázka“ jaké bylo číslo. Co uživatel napíše se </w:t>
      </w:r>
      <w:proofErr w:type="gramStart"/>
      <w:r w:rsidR="00B63CB5">
        <w:t>uloží</w:t>
      </w:r>
      <w:proofErr w:type="gramEnd"/>
      <w:r w:rsidR="00B63CB5">
        <w:t xml:space="preserve"> do bloku „odpověď“. Srovnáme odpověď s proměnnou číslo a pokud se rovná – přičteme 10 bodů, pokud ne – ubereme 10 bodů. V obrázku níže můžete vidět ukázku kódu.</w:t>
      </w:r>
    </w:p>
    <w:p w14:paraId="3403872B" w14:textId="29E231DA" w:rsidR="001D3CA0" w:rsidRDefault="001D3CA0" w:rsidP="001D3CA0">
      <w:pPr>
        <w:pStyle w:val="Titulek"/>
        <w:keepNext/>
      </w:pPr>
      <w:r w:rsidRPr="001D3CA0">
        <w:rPr>
          <w:b/>
          <w:bCs/>
        </w:rPr>
        <w:lastRenderedPageBreak/>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0368EE">
        <w:rPr>
          <w:b/>
          <w:bCs/>
          <w:noProof/>
        </w:rPr>
        <w:t>22</w:t>
      </w:r>
      <w:r w:rsidRPr="001D3CA0">
        <w:rPr>
          <w:b/>
          <w:bCs/>
        </w:rPr>
        <w:fldChar w:fldCharType="end"/>
      </w:r>
      <w:r w:rsidRPr="001D3CA0">
        <w:rPr>
          <w:b/>
          <w:bCs/>
        </w:rPr>
        <w:t>:</w:t>
      </w:r>
      <w:r>
        <w:t xml:space="preserve"> Kód testu numerické paměti</w:t>
      </w:r>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3"/>
                    <a:stretch>
                      <a:fillRect/>
                    </a:stretch>
                  </pic:blipFill>
                  <pic:spPr>
                    <a:xfrm>
                      <a:off x="0" y="0"/>
                      <a:ext cx="4503810" cy="6302286"/>
                    </a:xfrm>
                    <a:prstGeom prst="rect">
                      <a:avLst/>
                    </a:prstGeom>
                  </pic:spPr>
                </pic:pic>
              </a:graphicData>
            </a:graphic>
          </wp:inline>
        </w:drawing>
      </w:r>
    </w:p>
    <w:p w14:paraId="04940EFF" w14:textId="3F0237AC" w:rsidR="001D3CA0" w:rsidRPr="00B63CB5" w:rsidRDefault="00B63CB5">
      <w:pPr>
        <w:spacing w:line="259" w:lineRule="auto"/>
        <w:rPr>
          <w:rFonts w:ascii="Times New Roman" w:hAnsi="Times New Roman" w:cs="Times New Roman"/>
          <w:b/>
          <w:bCs/>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 xml:space="preserve">Zkus naprogramovat, aby se cifra vygenerovaného čísla postupně navyšovala. </w:t>
      </w:r>
      <w:r w:rsidR="001D3CA0" w:rsidRPr="00B63CB5">
        <w:rPr>
          <w:rFonts w:ascii="Times New Roman" w:hAnsi="Times New Roman" w:cs="Times New Roman"/>
          <w:b/>
          <w:bCs/>
          <w:sz w:val="24"/>
          <w:szCs w:val="24"/>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2 postavy, 6 scénářů,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7B08B9CC" w14:textId="7E750A6C" w:rsidR="00B63CB5" w:rsidRDefault="00913586" w:rsidP="00913586">
      <w:pPr>
        <w:pStyle w:val="ODSTAVEC"/>
        <w:ind w:firstLine="0"/>
      </w:pPr>
      <w:r>
        <w:rPr>
          <w:b/>
          <w:bCs/>
        </w:rPr>
        <w:t xml:space="preserve">Zadání: </w:t>
      </w:r>
      <w:r>
        <w:t>Naprogramuj</w:t>
      </w:r>
      <w:r w:rsidR="001C450D">
        <w:t xml:space="preserve"> hru, kde</w:t>
      </w:r>
      <w:r>
        <w:t xml:space="preserve"> opičk</w:t>
      </w:r>
      <w:r w:rsidR="001C450D">
        <w:t xml:space="preserve">a </w:t>
      </w:r>
      <w:r>
        <w:t>bude mít za úkol nasbírat 10 banánů. Po spuštění hry se vždy na náhodné pozici zobrazí banán. Jakmile se postava opičky dotkne banánu, banán zmizí a znova se objeví na jiné náhodné pozici. Až opička nasbírá 10 banánů, ukonči hru.</w:t>
      </w:r>
    </w:p>
    <w:p w14:paraId="52079284" w14:textId="77777777" w:rsidR="00B63CB5" w:rsidRDefault="00B63CB5" w:rsidP="00913586">
      <w:pPr>
        <w:pStyle w:val="ODSTAVEC"/>
        <w:ind w:firstLine="0"/>
      </w:pPr>
    </w:p>
    <w:p w14:paraId="3DBDA0B9" w14:textId="2962223E" w:rsidR="00913586" w:rsidRPr="001C450D" w:rsidRDefault="00913586" w:rsidP="00913586">
      <w:pPr>
        <w:pStyle w:val="ODSTAVEC"/>
        <w:ind w:firstLine="0"/>
      </w:pPr>
      <w:r>
        <w:rPr>
          <w:b/>
          <w:bCs/>
        </w:rPr>
        <w:t xml:space="preserve">Řešení: </w:t>
      </w:r>
      <w:r w:rsidR="001C450D">
        <w:t>Postava Opice bude mít v sobě kód pro pohyb postavy pomocí bloků „po stisku klávesy“. Poté je potřeba přidat cyklus opakuj stále, kde se pomocí podmínky bude ověřovat, jestli se postava dotýká postavy Banány. V postavě Banány vytvoříme proměnnou „Posbírané Banány“, do které budeme ukládat počet posbíraných banánů. Pomocí cyklu „</w:t>
      </w:r>
      <w:proofErr w:type="gramStart"/>
      <w:r w:rsidR="001C450D">
        <w:t>opakuj</w:t>
      </w:r>
      <w:proofErr w:type="gramEnd"/>
      <w:r w:rsidR="001C450D">
        <w:t xml:space="preserve"> dokud nenastane“, nastavíme aby se cyklus opakoval, dokud proměnná nebude mít hodnotu 10. V samotném cyklu je potom podmínka – pokud se dotýkáš postavy Opice, zvyš hodnotu proměnné o 1, skryj postavu Banány a přemísti na náhodnou pozici. V obrázcích níže můžete vidět řešení úlohy.</w:t>
      </w:r>
    </w:p>
    <w:p w14:paraId="68AC09F2" w14:textId="6D4460E8" w:rsidR="00913586" w:rsidRDefault="00913586" w:rsidP="00913586">
      <w:pPr>
        <w:pStyle w:val="Titulek"/>
        <w:keepNext/>
      </w:pPr>
      <w:r w:rsidRPr="00913586">
        <w:rPr>
          <w:b/>
          <w:bCs/>
        </w:rPr>
        <w:lastRenderedPageBreak/>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3</w:t>
      </w:r>
      <w:r w:rsidRPr="00913586">
        <w:rPr>
          <w:b/>
          <w:bCs/>
        </w:rPr>
        <w:fldChar w:fldCharType="end"/>
      </w:r>
      <w:r w:rsidRPr="00913586">
        <w:rPr>
          <w:b/>
          <w:bCs/>
        </w:rPr>
        <w:t>:</w:t>
      </w:r>
      <w:r>
        <w:t xml:space="preserve"> Kód Banány</w:t>
      </w:r>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2A2BBB41">
            <wp:extent cx="3108960" cy="3185960"/>
            <wp:effectExtent l="0" t="0" r="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4"/>
                    <a:stretch>
                      <a:fillRect/>
                    </a:stretch>
                  </pic:blipFill>
                  <pic:spPr>
                    <a:xfrm>
                      <a:off x="0" y="0"/>
                      <a:ext cx="3124386" cy="3201768"/>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74109A32"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0368EE">
        <w:rPr>
          <w:b/>
          <w:bCs/>
          <w:noProof/>
        </w:rPr>
        <w:t>24</w:t>
      </w:r>
      <w:r w:rsidRPr="00913586">
        <w:rPr>
          <w:b/>
          <w:bCs/>
        </w:rPr>
        <w:fldChar w:fldCharType="end"/>
      </w:r>
      <w:r w:rsidRPr="00913586">
        <w:rPr>
          <w:b/>
          <w:bCs/>
        </w:rPr>
        <w:t>:</w:t>
      </w:r>
      <w:r>
        <w:t xml:space="preserve"> Kód Opice</w:t>
      </w:r>
    </w:p>
    <w:p w14:paraId="6358DBE5" w14:textId="36D48E36" w:rsidR="00913586" w:rsidRDefault="00913586" w:rsidP="00913586">
      <w:pPr>
        <w:pStyle w:val="ODSTAVEC"/>
        <w:ind w:firstLine="0"/>
        <w:jc w:val="center"/>
        <w:rPr>
          <w:b/>
          <w:bCs/>
        </w:rPr>
      </w:pPr>
      <w:r w:rsidRPr="00913586">
        <w:rPr>
          <w:b/>
          <w:bCs/>
          <w:noProof/>
        </w:rPr>
        <w:drawing>
          <wp:inline distT="0" distB="0" distL="0" distR="0" wp14:anchorId="13608F07" wp14:editId="57F8009A">
            <wp:extent cx="3268980" cy="3606984"/>
            <wp:effectExtent l="0" t="0" r="7620" b="0"/>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5"/>
                    <a:stretch>
                      <a:fillRect/>
                    </a:stretch>
                  </pic:blipFill>
                  <pic:spPr>
                    <a:xfrm>
                      <a:off x="0" y="0"/>
                      <a:ext cx="3276808" cy="3615621"/>
                    </a:xfrm>
                    <a:prstGeom prst="rect">
                      <a:avLst/>
                    </a:prstGeom>
                  </pic:spPr>
                </pic:pic>
              </a:graphicData>
            </a:graphic>
          </wp:inline>
        </w:drawing>
      </w:r>
    </w:p>
    <w:p w14:paraId="0FFFFA64" w14:textId="77777777" w:rsidR="00B63CB5" w:rsidRDefault="00B63CB5" w:rsidP="00913586">
      <w:pPr>
        <w:pStyle w:val="ODSTAVEC"/>
        <w:ind w:firstLine="0"/>
        <w:jc w:val="center"/>
        <w:rPr>
          <w:b/>
          <w:bCs/>
        </w:rPr>
      </w:pPr>
    </w:p>
    <w:p w14:paraId="504F3D70" w14:textId="776CD1A0" w:rsidR="00B63CB5" w:rsidRPr="00B63CB5" w:rsidRDefault="00B63CB5" w:rsidP="00B63CB5">
      <w:pPr>
        <w:spacing w:line="259" w:lineRule="auto"/>
        <w:rPr>
          <w:rFonts w:ascii="Times New Roman" w:hAnsi="Times New Roman"/>
          <w:sz w:val="24"/>
          <w:szCs w:val="24"/>
        </w:rPr>
      </w:pPr>
      <w:r w:rsidRPr="00B63CB5">
        <w:rPr>
          <w:rFonts w:ascii="Times New Roman" w:hAnsi="Times New Roman" w:cs="Times New Roman"/>
          <w:b/>
          <w:bCs/>
          <w:sz w:val="24"/>
          <w:szCs w:val="24"/>
        </w:rPr>
        <w:t xml:space="preserve">Doplňující úkoly: </w:t>
      </w:r>
      <w:r w:rsidRPr="00B63CB5">
        <w:rPr>
          <w:rFonts w:ascii="Times New Roman" w:hAnsi="Times New Roman" w:cs="Times New Roman"/>
          <w:sz w:val="24"/>
          <w:szCs w:val="24"/>
        </w:rPr>
        <w:t>Ozvuč postavy, přidej efekty, pohraj si s pozadím. Pokus se o to, aby se na obrazovce objevilo zároveň více banánů.</w:t>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1 pozadí, 5 postav, 5 scénářů, 50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 xml:space="preserve">Žák naprogramuje dostihy. </w:t>
            </w:r>
            <w:proofErr w:type="gramStart"/>
            <w:r>
              <w:t>Vytvoří</w:t>
            </w:r>
            <w:proofErr w:type="gramEnd"/>
            <w:r>
              <w:t xml:space="preserve">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6277A771" w14:textId="77777777" w:rsidR="001C450D" w:rsidRDefault="00462823" w:rsidP="001C450D">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w:t>
      </w:r>
    </w:p>
    <w:p w14:paraId="0FAB728A" w14:textId="77777777" w:rsidR="001C450D" w:rsidRDefault="001C450D" w:rsidP="001C450D">
      <w:pPr>
        <w:pStyle w:val="ODSTAVEC"/>
        <w:ind w:firstLine="0"/>
      </w:pPr>
    </w:p>
    <w:p w14:paraId="7FA17C0C" w14:textId="5348B1AD" w:rsidR="00462823" w:rsidRPr="002E33E2" w:rsidRDefault="00462823" w:rsidP="001C450D">
      <w:pPr>
        <w:pStyle w:val="ODSTAVEC"/>
        <w:ind w:firstLine="0"/>
      </w:pPr>
      <w:r w:rsidRPr="00462823">
        <w:rPr>
          <w:b/>
          <w:bCs/>
        </w:rPr>
        <w:t>Řešení:</w:t>
      </w:r>
      <w:r w:rsidR="001C450D">
        <w:rPr>
          <w:b/>
          <w:bCs/>
        </w:rPr>
        <w:t xml:space="preserve"> </w:t>
      </w:r>
      <w:r w:rsidR="002E33E2">
        <w:t xml:space="preserve">V této úloze se žáci </w:t>
      </w:r>
      <w:proofErr w:type="gramStart"/>
      <w:r w:rsidR="002E33E2">
        <w:t>naučí</w:t>
      </w:r>
      <w:proofErr w:type="gramEnd"/>
      <w:r w:rsidR="002E33E2">
        <w:t xml:space="preserve"> pracovat se seznamem. Funguje stejně jako proměnná, akorát se do něj dá uložit více věcí zároveň. Každá postava bude mít téměř stejný kód. V každé bude cyklus „opakuj stále“, ve kterém se bude náhodně upravovat rychlost postavy od 1 do 10. Pokud se postava bude dotýkat okraje, znamená to, že je v cíli a název dané postavy se </w:t>
      </w:r>
      <w:proofErr w:type="gramStart"/>
      <w:r w:rsidR="002E33E2">
        <w:t>uloží</w:t>
      </w:r>
      <w:proofErr w:type="gramEnd"/>
      <w:r w:rsidR="002E33E2">
        <w:t xml:space="preserve"> do seznamu „PORADI“. Na konci závodu budou tedy v seznamu vypsány všechny postavy v pořadí, ve kterém dorazili do cíle. V obrázku níže ukázka kódu jedné z postav.</w:t>
      </w:r>
    </w:p>
    <w:p w14:paraId="1828B415" w14:textId="536FA8C6" w:rsidR="000D6A27" w:rsidRDefault="000D6A27" w:rsidP="000D6A27">
      <w:pPr>
        <w:pStyle w:val="Titulek"/>
        <w:keepNext/>
      </w:pPr>
      <w:r w:rsidRPr="000D6A27">
        <w:rPr>
          <w:b/>
          <w:bCs/>
        </w:rPr>
        <w:lastRenderedPageBreak/>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0368EE">
        <w:rPr>
          <w:b/>
          <w:bCs/>
          <w:noProof/>
        </w:rPr>
        <w:t>25</w:t>
      </w:r>
      <w:r w:rsidRPr="000D6A27">
        <w:rPr>
          <w:b/>
          <w:bCs/>
        </w:rPr>
        <w:fldChar w:fldCharType="end"/>
      </w:r>
      <w:r w:rsidRPr="000D6A27">
        <w:rPr>
          <w:b/>
          <w:bCs/>
        </w:rPr>
        <w:t>:</w:t>
      </w:r>
      <w:r>
        <w:t xml:space="preserve"> Kód Kočka</w:t>
      </w:r>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6"/>
                    <a:stretch>
                      <a:fillRect/>
                    </a:stretch>
                  </pic:blipFill>
                  <pic:spPr>
                    <a:xfrm>
                      <a:off x="0" y="0"/>
                      <a:ext cx="3490262" cy="3901778"/>
                    </a:xfrm>
                    <a:prstGeom prst="rect">
                      <a:avLst/>
                    </a:prstGeom>
                  </pic:spPr>
                </pic:pic>
              </a:graphicData>
            </a:graphic>
          </wp:inline>
        </w:drawing>
      </w:r>
    </w:p>
    <w:p w14:paraId="707DED67" w14:textId="6E98BDC1" w:rsidR="00617713" w:rsidRDefault="00617713" w:rsidP="00617713">
      <w:pPr>
        <w:pStyle w:val="Titulek"/>
        <w:keepNext/>
      </w:pPr>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6</w:t>
      </w:r>
      <w:r w:rsidRPr="00617713">
        <w:rPr>
          <w:b/>
          <w:bCs/>
        </w:rPr>
        <w:fldChar w:fldCharType="end"/>
      </w:r>
      <w:r w:rsidRPr="00617713">
        <w:rPr>
          <w:b/>
          <w:bCs/>
        </w:rPr>
        <w:t>:</w:t>
      </w:r>
      <w:r>
        <w:t xml:space="preserve"> Kód animace startu</w:t>
      </w:r>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37"/>
                    <a:stretch>
                      <a:fillRect/>
                    </a:stretch>
                  </pic:blipFill>
                  <pic:spPr>
                    <a:xfrm>
                      <a:off x="0" y="0"/>
                      <a:ext cx="2329982" cy="3489177"/>
                    </a:xfrm>
                    <a:prstGeom prst="rect">
                      <a:avLst/>
                    </a:prstGeom>
                  </pic:spPr>
                </pic:pic>
              </a:graphicData>
            </a:graphic>
          </wp:inline>
        </w:drawing>
      </w:r>
    </w:p>
    <w:p w14:paraId="7AFE2CC2" w14:textId="07D7A950" w:rsidR="00617713" w:rsidRPr="00617713" w:rsidRDefault="00617713" w:rsidP="00617713">
      <w:pPr>
        <w:pStyle w:val="Titulek"/>
        <w:keepNext/>
      </w:pPr>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0368EE">
        <w:rPr>
          <w:b/>
          <w:bCs/>
          <w:noProof/>
        </w:rPr>
        <w:t>27</w:t>
      </w:r>
      <w:r w:rsidRPr="00617713">
        <w:rPr>
          <w:b/>
          <w:bCs/>
        </w:rPr>
        <w:fldChar w:fldCharType="end"/>
      </w:r>
      <w:r w:rsidRPr="00617713">
        <w:rPr>
          <w:b/>
          <w:bCs/>
        </w:rPr>
        <w:t>:</w:t>
      </w:r>
      <w:r>
        <w:t xml:space="preserve"> Pozadí</w:t>
      </w:r>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38"/>
                    <a:stretch>
                      <a:fillRect/>
                    </a:stretch>
                  </pic:blipFill>
                  <pic:spPr>
                    <a:xfrm>
                      <a:off x="0" y="0"/>
                      <a:ext cx="2796192" cy="2896376"/>
                    </a:xfrm>
                    <a:prstGeom prst="rect">
                      <a:avLst/>
                    </a:prstGeom>
                  </pic:spPr>
                </pic:pic>
              </a:graphicData>
            </a:graphic>
          </wp:inline>
        </w:drawing>
      </w:r>
    </w:p>
    <w:p w14:paraId="0CA963B7" w14:textId="3C1B640B" w:rsidR="00AA6B1F" w:rsidRPr="00AA6B1F" w:rsidRDefault="00AA6B1F" w:rsidP="00AA6B1F">
      <w:pPr>
        <w:pStyle w:val="ODSTAVEC"/>
        <w:ind w:firstLine="0"/>
      </w:pPr>
      <w:r>
        <w:rPr>
          <w:b/>
          <w:bCs/>
        </w:rPr>
        <w:t xml:space="preserve">Doplňující úkoly: </w:t>
      </w:r>
      <w:r>
        <w:t>Pohraj si s grafickou stránkou programu, přidej animace a zvuk pro každou postavu. Než začne závod, odstartuj ho pomocí jednoduché animace prolínání čísel a zvuku výstřelu.</w:t>
      </w:r>
    </w:p>
    <w:p w14:paraId="28ABF607" w14:textId="77777777" w:rsidR="007C7473" w:rsidRDefault="007C7473" w:rsidP="007C7473">
      <w:pPr>
        <w:pStyle w:val="ODSTAVEC"/>
        <w:ind w:firstLine="0"/>
        <w:jc w:val="center"/>
      </w:pPr>
    </w:p>
    <w:p w14:paraId="585D7EDD" w14:textId="0F0F8DC0" w:rsidR="00617713" w:rsidRDefault="00617713" w:rsidP="00617713">
      <w:pPr>
        <w:pStyle w:val="Nadpis2"/>
      </w:pPr>
      <w:r>
        <w:t>Minihra s kuličkou</w:t>
      </w:r>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D70353">
        <w:trPr>
          <w:trHeight w:val="359"/>
        </w:trPr>
        <w:tc>
          <w:tcPr>
            <w:tcW w:w="8711" w:type="dxa"/>
            <w:gridSpan w:val="2"/>
          </w:tcPr>
          <w:p w14:paraId="62BDAF87" w14:textId="77777777" w:rsidR="00617713" w:rsidRPr="00496277" w:rsidRDefault="00617713" w:rsidP="00D70353">
            <w:pPr>
              <w:pStyle w:val="ODSTAVEC"/>
              <w:ind w:firstLine="0"/>
              <w:jc w:val="center"/>
              <w:rPr>
                <w:b/>
                <w:bCs/>
              </w:rPr>
            </w:pPr>
            <w:r w:rsidRPr="00496277">
              <w:rPr>
                <w:b/>
                <w:bCs/>
              </w:rPr>
              <w:t>Metodický list</w:t>
            </w:r>
          </w:p>
        </w:tc>
      </w:tr>
      <w:tr w:rsidR="00617713" w14:paraId="7589DCC4" w14:textId="77777777" w:rsidTr="00D70353">
        <w:trPr>
          <w:trHeight w:val="366"/>
        </w:trPr>
        <w:tc>
          <w:tcPr>
            <w:tcW w:w="2719" w:type="dxa"/>
          </w:tcPr>
          <w:p w14:paraId="02B96A5A" w14:textId="77777777" w:rsidR="00617713" w:rsidRDefault="00617713" w:rsidP="00D70353">
            <w:pPr>
              <w:pStyle w:val="ODSTAVEC"/>
              <w:ind w:firstLine="0"/>
            </w:pPr>
            <w:r>
              <w:t>Název materiálu:</w:t>
            </w:r>
          </w:p>
        </w:tc>
        <w:tc>
          <w:tcPr>
            <w:tcW w:w="5992" w:type="dxa"/>
          </w:tcPr>
          <w:p w14:paraId="1E31BF70" w14:textId="09595DCC" w:rsidR="00617713" w:rsidRDefault="00CA429A" w:rsidP="00D70353">
            <w:pPr>
              <w:pStyle w:val="ODSTAVEC"/>
              <w:ind w:firstLine="0"/>
            </w:pPr>
            <w:r>
              <w:t>Minihra s kuličkou</w:t>
            </w:r>
          </w:p>
        </w:tc>
      </w:tr>
      <w:tr w:rsidR="00617713" w14:paraId="14BF3D3D" w14:textId="77777777" w:rsidTr="00D70353">
        <w:trPr>
          <w:trHeight w:val="359"/>
        </w:trPr>
        <w:tc>
          <w:tcPr>
            <w:tcW w:w="2719" w:type="dxa"/>
          </w:tcPr>
          <w:p w14:paraId="44E73B12" w14:textId="77777777" w:rsidR="00617713" w:rsidRDefault="00617713" w:rsidP="00D70353">
            <w:pPr>
              <w:pStyle w:val="ODSTAVEC"/>
              <w:ind w:firstLine="0"/>
            </w:pPr>
            <w:r>
              <w:t>Vzdělávací oblast:</w:t>
            </w:r>
          </w:p>
        </w:tc>
        <w:tc>
          <w:tcPr>
            <w:tcW w:w="5992" w:type="dxa"/>
          </w:tcPr>
          <w:p w14:paraId="75D202B8" w14:textId="77777777" w:rsidR="00617713" w:rsidRDefault="00617713" w:rsidP="00D70353">
            <w:pPr>
              <w:pStyle w:val="ODSTAVEC"/>
              <w:ind w:firstLine="0"/>
            </w:pPr>
            <w:r>
              <w:t>Informační a komunikační technologie</w:t>
            </w:r>
          </w:p>
        </w:tc>
      </w:tr>
      <w:tr w:rsidR="00617713" w14:paraId="0B19020E" w14:textId="77777777" w:rsidTr="00D70353">
        <w:trPr>
          <w:trHeight w:val="359"/>
        </w:trPr>
        <w:tc>
          <w:tcPr>
            <w:tcW w:w="2719" w:type="dxa"/>
          </w:tcPr>
          <w:p w14:paraId="079D1253" w14:textId="77777777" w:rsidR="00617713" w:rsidRDefault="00617713" w:rsidP="00D70353">
            <w:pPr>
              <w:pStyle w:val="ODSTAVEC"/>
              <w:ind w:firstLine="0"/>
            </w:pPr>
            <w:r>
              <w:t>Vyučovací předmět:</w:t>
            </w:r>
          </w:p>
        </w:tc>
        <w:tc>
          <w:tcPr>
            <w:tcW w:w="5992" w:type="dxa"/>
          </w:tcPr>
          <w:p w14:paraId="2FD4A05E" w14:textId="77777777" w:rsidR="00617713" w:rsidRDefault="00617713" w:rsidP="00D70353">
            <w:pPr>
              <w:pStyle w:val="ODSTAVEC"/>
              <w:ind w:firstLine="0"/>
            </w:pPr>
            <w:r>
              <w:t>Informatika</w:t>
            </w:r>
          </w:p>
        </w:tc>
      </w:tr>
      <w:tr w:rsidR="00617713" w14:paraId="463CEDD4" w14:textId="77777777" w:rsidTr="00D70353">
        <w:trPr>
          <w:trHeight w:val="366"/>
        </w:trPr>
        <w:tc>
          <w:tcPr>
            <w:tcW w:w="2719" w:type="dxa"/>
          </w:tcPr>
          <w:p w14:paraId="597086A3" w14:textId="77777777" w:rsidR="00617713" w:rsidRDefault="00617713" w:rsidP="00D70353">
            <w:pPr>
              <w:pStyle w:val="ODSTAVEC"/>
              <w:ind w:firstLine="0"/>
            </w:pPr>
            <w:r>
              <w:t>Věkové určení:</w:t>
            </w:r>
          </w:p>
        </w:tc>
        <w:tc>
          <w:tcPr>
            <w:tcW w:w="5992" w:type="dxa"/>
          </w:tcPr>
          <w:p w14:paraId="4CE9F3DB" w14:textId="77777777" w:rsidR="00617713" w:rsidRDefault="00617713" w:rsidP="00D70353">
            <w:pPr>
              <w:pStyle w:val="ODSTAVEC"/>
              <w:ind w:firstLine="0"/>
            </w:pPr>
            <w:r>
              <w:t>2. stupeň ZŠ</w:t>
            </w:r>
          </w:p>
        </w:tc>
      </w:tr>
      <w:tr w:rsidR="00617713" w14:paraId="1BA08B3A" w14:textId="77777777" w:rsidTr="00D70353">
        <w:trPr>
          <w:trHeight w:val="359"/>
        </w:trPr>
        <w:tc>
          <w:tcPr>
            <w:tcW w:w="2719" w:type="dxa"/>
          </w:tcPr>
          <w:p w14:paraId="2A7CAC9E" w14:textId="77777777" w:rsidR="00617713" w:rsidRDefault="00617713" w:rsidP="00D70353">
            <w:pPr>
              <w:pStyle w:val="ODSTAVEC"/>
              <w:ind w:firstLine="0"/>
            </w:pPr>
            <w:r>
              <w:t>Časová dotace:</w:t>
            </w:r>
          </w:p>
        </w:tc>
        <w:tc>
          <w:tcPr>
            <w:tcW w:w="5992" w:type="dxa"/>
          </w:tcPr>
          <w:p w14:paraId="0BF6F1A2" w14:textId="77777777" w:rsidR="00617713" w:rsidRDefault="00617713" w:rsidP="00D70353">
            <w:pPr>
              <w:pStyle w:val="ODSTAVEC"/>
              <w:ind w:firstLine="0"/>
            </w:pPr>
            <w:r>
              <w:t>45 minut</w:t>
            </w:r>
          </w:p>
        </w:tc>
      </w:tr>
      <w:tr w:rsidR="00617713" w14:paraId="6FC5CADB" w14:textId="77777777" w:rsidTr="00D70353">
        <w:trPr>
          <w:trHeight w:val="359"/>
        </w:trPr>
        <w:tc>
          <w:tcPr>
            <w:tcW w:w="2719" w:type="dxa"/>
          </w:tcPr>
          <w:p w14:paraId="7909EC76" w14:textId="77777777" w:rsidR="00617713" w:rsidRDefault="00617713" w:rsidP="00D70353">
            <w:pPr>
              <w:pStyle w:val="ODSTAVEC"/>
              <w:ind w:firstLine="0"/>
            </w:pPr>
            <w:r>
              <w:t>Rozsah:</w:t>
            </w:r>
          </w:p>
        </w:tc>
        <w:tc>
          <w:tcPr>
            <w:tcW w:w="5992" w:type="dxa"/>
          </w:tcPr>
          <w:p w14:paraId="0CC15425" w14:textId="77777777" w:rsidR="00617713" w:rsidRDefault="00617713" w:rsidP="00D70353">
            <w:pPr>
              <w:pStyle w:val="ODSTAVEC"/>
              <w:ind w:firstLine="0"/>
            </w:pPr>
            <w:r>
              <w:t>1 pozadí, 5 postav, 5 scénářů, 50 bloků</w:t>
            </w:r>
          </w:p>
        </w:tc>
      </w:tr>
      <w:tr w:rsidR="00617713" w14:paraId="0E9BD7B0" w14:textId="77777777" w:rsidTr="00D70353">
        <w:trPr>
          <w:trHeight w:val="57"/>
        </w:trPr>
        <w:tc>
          <w:tcPr>
            <w:tcW w:w="2719" w:type="dxa"/>
          </w:tcPr>
          <w:p w14:paraId="12043556" w14:textId="77777777" w:rsidR="00617713" w:rsidRDefault="00617713" w:rsidP="00D70353">
            <w:pPr>
              <w:pStyle w:val="ODSTAVEC"/>
              <w:ind w:firstLine="0"/>
            </w:pPr>
            <w:r>
              <w:t>Klíčová slova:</w:t>
            </w:r>
          </w:p>
        </w:tc>
        <w:tc>
          <w:tcPr>
            <w:tcW w:w="5992" w:type="dxa"/>
          </w:tcPr>
          <w:p w14:paraId="467EEECC" w14:textId="017FF2C4" w:rsidR="00617713" w:rsidRDefault="00617713" w:rsidP="00D70353">
            <w:pPr>
              <w:pStyle w:val="ODSTAVEC"/>
              <w:ind w:firstLine="0"/>
            </w:pPr>
            <w:r>
              <w:t>podmínka, cyklus, dot</w:t>
            </w:r>
            <w:r w:rsidR="00CA429A">
              <w:t>ek barvy</w:t>
            </w:r>
          </w:p>
        </w:tc>
      </w:tr>
      <w:tr w:rsidR="00617713" w14:paraId="43309191" w14:textId="77777777" w:rsidTr="00D70353">
        <w:trPr>
          <w:trHeight w:val="359"/>
        </w:trPr>
        <w:tc>
          <w:tcPr>
            <w:tcW w:w="2719" w:type="dxa"/>
          </w:tcPr>
          <w:p w14:paraId="0BAE2AAC" w14:textId="77777777" w:rsidR="00617713" w:rsidRDefault="00617713" w:rsidP="00D70353">
            <w:pPr>
              <w:pStyle w:val="ODSTAVEC"/>
              <w:ind w:firstLine="0"/>
            </w:pPr>
            <w:r>
              <w:lastRenderedPageBreak/>
              <w:t>Anotace materiálu:</w:t>
            </w:r>
          </w:p>
        </w:tc>
        <w:tc>
          <w:tcPr>
            <w:tcW w:w="5992" w:type="dxa"/>
          </w:tcPr>
          <w:p w14:paraId="33A7B0A6" w14:textId="04DCF8B1" w:rsidR="00617713" w:rsidRDefault="00617713" w:rsidP="00D70353">
            <w:pPr>
              <w:pStyle w:val="ODSTAVEC"/>
              <w:ind w:firstLine="0"/>
            </w:pPr>
            <w:r>
              <w:t xml:space="preserve">Žák </w:t>
            </w:r>
            <w:proofErr w:type="gramStart"/>
            <w:r w:rsidR="0007646E">
              <w:t>vytvoří</w:t>
            </w:r>
            <w:proofErr w:type="gramEnd"/>
            <w:r w:rsidR="0007646E">
              <w:t xml:space="preserve">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6EEA4D30" w14:textId="7C00C222" w:rsidR="005B3CA2" w:rsidRDefault="0007646E" w:rsidP="005B3CA2">
      <w:pPr>
        <w:pStyle w:val="ODSTAVEC"/>
        <w:ind w:firstLine="0"/>
        <w:rPr>
          <w:b/>
          <w:bCs/>
        </w:rPr>
      </w:pPr>
      <w:r>
        <w:rPr>
          <w:b/>
          <w:bCs/>
        </w:rPr>
        <w:t>Řešení:</w:t>
      </w:r>
    </w:p>
    <w:p w14:paraId="59C7B9D1" w14:textId="1BBFD28B" w:rsidR="005B3CA2" w:rsidRDefault="005B3CA2" w:rsidP="005B3CA2">
      <w:pPr>
        <w:pStyle w:val="Titulek"/>
        <w:keepNext/>
      </w:pPr>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8</w:t>
      </w:r>
      <w:r w:rsidRPr="005B3CA2">
        <w:rPr>
          <w:b/>
          <w:bCs/>
        </w:rPr>
        <w:fldChar w:fldCharType="end"/>
      </w:r>
      <w:r w:rsidRPr="005B3CA2">
        <w:rPr>
          <w:b/>
          <w:bCs/>
        </w:rPr>
        <w:t>:</w:t>
      </w:r>
      <w:r>
        <w:t xml:space="preserve"> Kód pro kuličku</w:t>
      </w:r>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39"/>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00717762" w:rsidR="005B3CA2" w:rsidRDefault="005B3CA2" w:rsidP="005B3CA2">
      <w:pPr>
        <w:pStyle w:val="Titulek"/>
        <w:keepNext/>
      </w:pPr>
      <w:r w:rsidRPr="005B3CA2">
        <w:rPr>
          <w:b/>
          <w:bCs/>
        </w:rPr>
        <w:lastRenderedPageBreak/>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0368EE">
        <w:rPr>
          <w:b/>
          <w:bCs/>
          <w:noProof/>
        </w:rPr>
        <w:t>29</w:t>
      </w:r>
      <w:r w:rsidRPr="005B3CA2">
        <w:rPr>
          <w:b/>
          <w:bCs/>
        </w:rPr>
        <w:fldChar w:fldCharType="end"/>
      </w:r>
      <w:r w:rsidRPr="005B3CA2">
        <w:rPr>
          <w:b/>
          <w:bCs/>
        </w:rPr>
        <w:t>:</w:t>
      </w:r>
      <w:r>
        <w:t xml:space="preserve"> Ukázka dráhy</w:t>
      </w:r>
    </w:p>
    <w:p w14:paraId="254C12AC" w14:textId="6A8C6A6B" w:rsidR="005B3CA2"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40"/>
                    <a:stretch>
                      <a:fillRect/>
                    </a:stretch>
                  </pic:blipFill>
                  <pic:spPr>
                    <a:xfrm>
                      <a:off x="0" y="0"/>
                      <a:ext cx="3889214" cy="3088732"/>
                    </a:xfrm>
                    <a:prstGeom prst="rect">
                      <a:avLst/>
                    </a:prstGeom>
                  </pic:spPr>
                </pic:pic>
              </a:graphicData>
            </a:graphic>
          </wp:inline>
        </w:drawing>
      </w:r>
    </w:p>
    <w:p w14:paraId="19F46932" w14:textId="631212BA" w:rsidR="00AA6B1F" w:rsidRPr="0007646E" w:rsidRDefault="00AA6B1F" w:rsidP="00AA6B1F">
      <w:pPr>
        <w:pStyle w:val="ODSTAVEC"/>
        <w:ind w:firstLine="0"/>
        <w:rPr>
          <w:b/>
          <w:bCs/>
        </w:rPr>
      </w:pPr>
      <w:r>
        <w:rPr>
          <w:b/>
          <w:bCs/>
        </w:rPr>
        <w:t xml:space="preserve">Doplňující úkoly: </w:t>
      </w:r>
      <w:r>
        <w:t>Vytvoř a přidej více map do programu. Pokus se uživateli po úspěšném překonání všech map vypsat jeho počet chyb.</w:t>
      </w:r>
    </w:p>
    <w:p w14:paraId="37621779" w14:textId="337D0685" w:rsidR="001E1ADF" w:rsidRDefault="00EA53B9" w:rsidP="00EA53B9">
      <w:pPr>
        <w:pStyle w:val="Nadpis2"/>
      </w:pPr>
      <w:r>
        <w:t>Lov hmyzu</w:t>
      </w:r>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F46DBB">
        <w:trPr>
          <w:trHeight w:val="359"/>
        </w:trPr>
        <w:tc>
          <w:tcPr>
            <w:tcW w:w="8711" w:type="dxa"/>
            <w:gridSpan w:val="2"/>
          </w:tcPr>
          <w:p w14:paraId="20460052" w14:textId="77777777" w:rsidR="00EA53B9" w:rsidRPr="00496277" w:rsidRDefault="00EA53B9" w:rsidP="00F46DBB">
            <w:pPr>
              <w:pStyle w:val="ODSTAVEC"/>
              <w:ind w:firstLine="0"/>
              <w:jc w:val="center"/>
              <w:rPr>
                <w:b/>
                <w:bCs/>
              </w:rPr>
            </w:pPr>
            <w:r w:rsidRPr="00496277">
              <w:rPr>
                <w:b/>
                <w:bCs/>
              </w:rPr>
              <w:t>Metodický list</w:t>
            </w:r>
          </w:p>
        </w:tc>
      </w:tr>
      <w:tr w:rsidR="00EA53B9" w14:paraId="4B7DEBFE" w14:textId="77777777" w:rsidTr="00F46DBB">
        <w:trPr>
          <w:trHeight w:val="366"/>
        </w:trPr>
        <w:tc>
          <w:tcPr>
            <w:tcW w:w="2719" w:type="dxa"/>
          </w:tcPr>
          <w:p w14:paraId="32019996" w14:textId="77777777" w:rsidR="00EA53B9" w:rsidRDefault="00EA53B9" w:rsidP="00F46DBB">
            <w:pPr>
              <w:pStyle w:val="ODSTAVEC"/>
              <w:ind w:firstLine="0"/>
            </w:pPr>
            <w:r>
              <w:t>Název materiálu:</w:t>
            </w:r>
          </w:p>
        </w:tc>
        <w:tc>
          <w:tcPr>
            <w:tcW w:w="5992" w:type="dxa"/>
          </w:tcPr>
          <w:p w14:paraId="026DDB2D" w14:textId="2A1F43E8" w:rsidR="00EA53B9" w:rsidRDefault="00EA53B9" w:rsidP="00F46DBB">
            <w:pPr>
              <w:pStyle w:val="ODSTAVEC"/>
              <w:ind w:firstLine="0"/>
            </w:pPr>
            <w:r>
              <w:t>Lov hmyzu</w:t>
            </w:r>
          </w:p>
        </w:tc>
      </w:tr>
      <w:tr w:rsidR="00EA53B9" w14:paraId="40C477A6" w14:textId="77777777" w:rsidTr="00F46DBB">
        <w:trPr>
          <w:trHeight w:val="359"/>
        </w:trPr>
        <w:tc>
          <w:tcPr>
            <w:tcW w:w="2719" w:type="dxa"/>
          </w:tcPr>
          <w:p w14:paraId="38D35448" w14:textId="77777777" w:rsidR="00EA53B9" w:rsidRDefault="00EA53B9" w:rsidP="00F46DBB">
            <w:pPr>
              <w:pStyle w:val="ODSTAVEC"/>
              <w:ind w:firstLine="0"/>
            </w:pPr>
            <w:r>
              <w:t>Vzdělávací oblast:</w:t>
            </w:r>
          </w:p>
        </w:tc>
        <w:tc>
          <w:tcPr>
            <w:tcW w:w="5992" w:type="dxa"/>
          </w:tcPr>
          <w:p w14:paraId="1E5512F1" w14:textId="77777777" w:rsidR="00EA53B9" w:rsidRDefault="00EA53B9" w:rsidP="00F46DBB">
            <w:pPr>
              <w:pStyle w:val="ODSTAVEC"/>
              <w:ind w:firstLine="0"/>
            </w:pPr>
            <w:r>
              <w:t>Informační a komunikační technologie</w:t>
            </w:r>
          </w:p>
        </w:tc>
      </w:tr>
      <w:tr w:rsidR="00EA53B9" w14:paraId="47C52832" w14:textId="77777777" w:rsidTr="00F46DBB">
        <w:trPr>
          <w:trHeight w:val="359"/>
        </w:trPr>
        <w:tc>
          <w:tcPr>
            <w:tcW w:w="2719" w:type="dxa"/>
          </w:tcPr>
          <w:p w14:paraId="4C2EFBD0" w14:textId="77777777" w:rsidR="00EA53B9" w:rsidRDefault="00EA53B9" w:rsidP="00F46DBB">
            <w:pPr>
              <w:pStyle w:val="ODSTAVEC"/>
              <w:ind w:firstLine="0"/>
            </w:pPr>
            <w:r>
              <w:t>Vyučovací předmět:</w:t>
            </w:r>
          </w:p>
        </w:tc>
        <w:tc>
          <w:tcPr>
            <w:tcW w:w="5992" w:type="dxa"/>
          </w:tcPr>
          <w:p w14:paraId="417F329A" w14:textId="77777777" w:rsidR="00EA53B9" w:rsidRDefault="00EA53B9" w:rsidP="00F46DBB">
            <w:pPr>
              <w:pStyle w:val="ODSTAVEC"/>
              <w:ind w:firstLine="0"/>
            </w:pPr>
            <w:r>
              <w:t>Informatika</w:t>
            </w:r>
          </w:p>
        </w:tc>
      </w:tr>
      <w:tr w:rsidR="00EA53B9" w14:paraId="108F56EF" w14:textId="77777777" w:rsidTr="00F46DBB">
        <w:trPr>
          <w:trHeight w:val="366"/>
        </w:trPr>
        <w:tc>
          <w:tcPr>
            <w:tcW w:w="2719" w:type="dxa"/>
          </w:tcPr>
          <w:p w14:paraId="71A3CF5E" w14:textId="77777777" w:rsidR="00EA53B9" w:rsidRDefault="00EA53B9" w:rsidP="00F46DBB">
            <w:pPr>
              <w:pStyle w:val="ODSTAVEC"/>
              <w:ind w:firstLine="0"/>
            </w:pPr>
            <w:r>
              <w:t>Věkové určení:</w:t>
            </w:r>
          </w:p>
        </w:tc>
        <w:tc>
          <w:tcPr>
            <w:tcW w:w="5992" w:type="dxa"/>
          </w:tcPr>
          <w:p w14:paraId="345734BF" w14:textId="77777777" w:rsidR="00EA53B9" w:rsidRDefault="00EA53B9" w:rsidP="00F46DBB">
            <w:pPr>
              <w:pStyle w:val="ODSTAVEC"/>
              <w:ind w:firstLine="0"/>
            </w:pPr>
            <w:r>
              <w:t>2. stupeň ZŠ</w:t>
            </w:r>
          </w:p>
        </w:tc>
      </w:tr>
      <w:tr w:rsidR="00EA53B9" w14:paraId="23930CB4" w14:textId="77777777" w:rsidTr="00F46DBB">
        <w:trPr>
          <w:trHeight w:val="359"/>
        </w:trPr>
        <w:tc>
          <w:tcPr>
            <w:tcW w:w="2719" w:type="dxa"/>
          </w:tcPr>
          <w:p w14:paraId="6606D69B" w14:textId="77777777" w:rsidR="00EA53B9" w:rsidRDefault="00EA53B9" w:rsidP="00F46DBB">
            <w:pPr>
              <w:pStyle w:val="ODSTAVEC"/>
              <w:ind w:firstLine="0"/>
            </w:pPr>
            <w:r>
              <w:t>Časová dotace:</w:t>
            </w:r>
          </w:p>
        </w:tc>
        <w:tc>
          <w:tcPr>
            <w:tcW w:w="5992" w:type="dxa"/>
          </w:tcPr>
          <w:p w14:paraId="2F63D299" w14:textId="41B17476" w:rsidR="00EA53B9" w:rsidRDefault="00EA53B9" w:rsidP="00F46DBB">
            <w:pPr>
              <w:pStyle w:val="ODSTAVEC"/>
              <w:ind w:firstLine="0"/>
            </w:pPr>
            <w:r>
              <w:t>90 minut</w:t>
            </w:r>
          </w:p>
        </w:tc>
      </w:tr>
      <w:tr w:rsidR="00EA53B9" w14:paraId="09E535F0" w14:textId="77777777" w:rsidTr="00F46DBB">
        <w:trPr>
          <w:trHeight w:val="359"/>
        </w:trPr>
        <w:tc>
          <w:tcPr>
            <w:tcW w:w="2719" w:type="dxa"/>
          </w:tcPr>
          <w:p w14:paraId="5B5B160D" w14:textId="77777777" w:rsidR="00EA53B9" w:rsidRDefault="00EA53B9" w:rsidP="00F46DBB">
            <w:pPr>
              <w:pStyle w:val="ODSTAVEC"/>
              <w:ind w:firstLine="0"/>
            </w:pPr>
            <w:r>
              <w:t>Rozsah:</w:t>
            </w:r>
          </w:p>
        </w:tc>
        <w:tc>
          <w:tcPr>
            <w:tcW w:w="5992" w:type="dxa"/>
          </w:tcPr>
          <w:p w14:paraId="5069E78F" w14:textId="5F68F5EE" w:rsidR="00EA53B9" w:rsidRDefault="00EA53B9" w:rsidP="00F46DBB">
            <w:pPr>
              <w:pStyle w:val="ODSTAVEC"/>
              <w:ind w:firstLine="0"/>
            </w:pPr>
            <w:r>
              <w:t>1 pozadí, 2 postav, 6 scénářů, 47 bloků</w:t>
            </w:r>
          </w:p>
        </w:tc>
      </w:tr>
      <w:tr w:rsidR="00EA53B9" w14:paraId="7658320F" w14:textId="77777777" w:rsidTr="00F46DBB">
        <w:trPr>
          <w:trHeight w:val="57"/>
        </w:trPr>
        <w:tc>
          <w:tcPr>
            <w:tcW w:w="2719" w:type="dxa"/>
          </w:tcPr>
          <w:p w14:paraId="3952FBA0" w14:textId="77777777" w:rsidR="00EA53B9" w:rsidRDefault="00EA53B9" w:rsidP="00F46DBB">
            <w:pPr>
              <w:pStyle w:val="ODSTAVEC"/>
              <w:ind w:firstLine="0"/>
            </w:pPr>
            <w:r>
              <w:t>Klíčová slova:</w:t>
            </w:r>
          </w:p>
        </w:tc>
        <w:tc>
          <w:tcPr>
            <w:tcW w:w="5992" w:type="dxa"/>
          </w:tcPr>
          <w:p w14:paraId="3F8BEEE2" w14:textId="4F173B14" w:rsidR="00EA53B9" w:rsidRDefault="00EA53B9" w:rsidP="00F46DBB">
            <w:pPr>
              <w:pStyle w:val="ODSTAVEC"/>
              <w:ind w:firstLine="0"/>
            </w:pPr>
            <w:r>
              <w:t>podmínka, cyklus, pohyb postavy, interakce s druhou postavou, seznam, stopky, vyšli zprávu</w:t>
            </w:r>
          </w:p>
        </w:tc>
      </w:tr>
      <w:tr w:rsidR="00EA53B9" w14:paraId="68D58454" w14:textId="77777777" w:rsidTr="00F46DBB">
        <w:trPr>
          <w:trHeight w:val="359"/>
        </w:trPr>
        <w:tc>
          <w:tcPr>
            <w:tcW w:w="2719" w:type="dxa"/>
          </w:tcPr>
          <w:p w14:paraId="3085611C" w14:textId="77777777" w:rsidR="00EA53B9" w:rsidRDefault="00EA53B9" w:rsidP="00F46DBB">
            <w:pPr>
              <w:pStyle w:val="ODSTAVEC"/>
              <w:ind w:firstLine="0"/>
            </w:pPr>
            <w:r>
              <w:t>Anotace materiálu:</w:t>
            </w:r>
          </w:p>
        </w:tc>
        <w:tc>
          <w:tcPr>
            <w:tcW w:w="5992" w:type="dxa"/>
          </w:tcPr>
          <w:p w14:paraId="07EB4C29" w14:textId="15AEFC46" w:rsidR="00EA53B9" w:rsidRDefault="00EA53B9" w:rsidP="00F46DBB">
            <w:pPr>
              <w:pStyle w:val="ODSTAVEC"/>
              <w:ind w:firstLine="0"/>
            </w:pPr>
            <w:r>
              <w:t xml:space="preserve">Žák naprogramuje hru, ve které netopýr loví mouchy, které náhodně poletují po obrazovce. Hra potrvá minutu, poté </w:t>
            </w:r>
            <w:r>
              <w:lastRenderedPageBreak/>
              <w:t>bude mít hráč možnost zapsat své skóre do seznamu výsledků.</w:t>
            </w:r>
          </w:p>
        </w:tc>
      </w:tr>
    </w:tbl>
    <w:p w14:paraId="6CB6B032" w14:textId="77777777" w:rsidR="00C2766D" w:rsidRDefault="00C2766D" w:rsidP="00EA53B9">
      <w:pPr>
        <w:pStyle w:val="ODSTAVEC"/>
        <w:ind w:firstLine="0"/>
      </w:pPr>
    </w:p>
    <w:p w14:paraId="0730695E" w14:textId="41B0C3E0" w:rsidR="00F70B01" w:rsidRDefault="00C2766D" w:rsidP="00EA53B9">
      <w:pPr>
        <w:pStyle w:val="ODSTAVEC"/>
        <w:ind w:firstLine="0"/>
      </w:pPr>
      <w:r>
        <w:rPr>
          <w:b/>
          <w:bCs/>
        </w:rPr>
        <w:t xml:space="preserve">Zadání úlohy: </w:t>
      </w:r>
      <w:r w:rsidR="008A1F97">
        <w:t xml:space="preserve">Vytvoř hru, kde </w:t>
      </w:r>
      <w:proofErr w:type="spellStart"/>
      <w:r w:rsidR="008A1F97">
        <w:t>Bajtík</w:t>
      </w:r>
      <w:proofErr w:type="spellEnd"/>
      <w:r w:rsidR="008A1F97">
        <w:t xml:space="preserve"> bude ovládán pomocí šipek a jeho úkol bude lovit mouchy. Mouchu naprogramuj tak, aby létala náhodně po celé obrazovce.</w:t>
      </w:r>
      <w:r w:rsidR="008C50DD">
        <w:t xml:space="preserve"> Pokaždé</w:t>
      </w:r>
      <w:r w:rsidR="00F70B01">
        <w:t xml:space="preserve">, co se </w:t>
      </w:r>
      <w:proofErr w:type="spellStart"/>
      <w:r w:rsidR="00F70B01">
        <w:t>Bajtík</w:t>
      </w:r>
      <w:proofErr w:type="spellEnd"/>
      <w:r w:rsidR="00F70B01">
        <w:t xml:space="preserve"> dotkne mouchy, započítá se mu bod. Hra potrvá celkem 1 minutu a po konci si hráč bude mít možnost zapsat své skóre na seznam výsledků (ale pouze v tom případě že nasbíral alespoň 10 much).</w:t>
      </w:r>
    </w:p>
    <w:p w14:paraId="71DE6F44" w14:textId="77777777" w:rsidR="00AA6B1F" w:rsidRDefault="00AA6B1F" w:rsidP="00EA53B9">
      <w:pPr>
        <w:pStyle w:val="ODSTAVEC"/>
        <w:ind w:firstLine="0"/>
      </w:pPr>
    </w:p>
    <w:p w14:paraId="4E555000" w14:textId="71172E89" w:rsidR="00C2766D" w:rsidRDefault="00C2766D" w:rsidP="00EA53B9">
      <w:pPr>
        <w:pStyle w:val="ODSTAVEC"/>
        <w:ind w:firstLine="0"/>
        <w:rPr>
          <w:b/>
          <w:bCs/>
        </w:rPr>
      </w:pPr>
      <w:r>
        <w:rPr>
          <w:b/>
          <w:bCs/>
        </w:rPr>
        <w:t>Řešení:</w:t>
      </w:r>
    </w:p>
    <w:p w14:paraId="4E20DF5F" w14:textId="4EDC3666" w:rsidR="00C2766D" w:rsidRDefault="00C2766D" w:rsidP="00C2766D">
      <w:pPr>
        <w:pStyle w:val="Titulek"/>
        <w:keepNext/>
      </w:pPr>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0</w:t>
      </w:r>
      <w:r w:rsidRPr="00C2766D">
        <w:rPr>
          <w:b/>
          <w:bCs/>
        </w:rPr>
        <w:fldChar w:fldCharType="end"/>
      </w:r>
      <w:r w:rsidRPr="00C2766D">
        <w:rPr>
          <w:b/>
          <w:bCs/>
        </w:rPr>
        <w:t>:</w:t>
      </w:r>
      <w:r>
        <w:t xml:space="preserve"> Kód postavy </w:t>
      </w:r>
      <w:proofErr w:type="spellStart"/>
      <w:r>
        <w:t>Bajtík</w:t>
      </w:r>
      <w:proofErr w:type="spellEnd"/>
    </w:p>
    <w:p w14:paraId="296B3873" w14:textId="5DAD60D8" w:rsidR="00C2766D" w:rsidRDefault="00C2766D" w:rsidP="00C2766D">
      <w:pPr>
        <w:pStyle w:val="ODSTAVEC"/>
        <w:ind w:firstLine="0"/>
        <w:jc w:val="center"/>
        <w:rPr>
          <w:b/>
          <w:bCs/>
        </w:rPr>
      </w:pPr>
      <w:r w:rsidRPr="00C2766D">
        <w:rPr>
          <w:b/>
          <w:bCs/>
          <w:noProof/>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41"/>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28EB50F6" w:rsidR="00C2766D" w:rsidRDefault="00C2766D" w:rsidP="00C2766D">
      <w:pPr>
        <w:pStyle w:val="Titulek"/>
        <w:keepNext/>
      </w:pPr>
      <w:r w:rsidRPr="00C2766D">
        <w:rPr>
          <w:b/>
          <w:bCs/>
        </w:rPr>
        <w:lastRenderedPageBreak/>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000368EE">
        <w:rPr>
          <w:b/>
          <w:bCs/>
          <w:noProof/>
        </w:rPr>
        <w:t>31</w:t>
      </w:r>
      <w:r w:rsidRPr="00C2766D">
        <w:rPr>
          <w:b/>
          <w:bCs/>
        </w:rPr>
        <w:fldChar w:fldCharType="end"/>
      </w:r>
      <w:r w:rsidRPr="00C2766D">
        <w:rPr>
          <w:b/>
          <w:bCs/>
        </w:rPr>
        <w:t>:</w:t>
      </w:r>
      <w:r>
        <w:t xml:space="preserve"> Kód postavy Moucha</w:t>
      </w:r>
    </w:p>
    <w:p w14:paraId="72B2793B" w14:textId="67AA1EEB" w:rsidR="00C2766D" w:rsidRDefault="00C2766D" w:rsidP="00C2766D">
      <w:pPr>
        <w:pStyle w:val="ODSTAVEC"/>
        <w:ind w:firstLine="0"/>
        <w:jc w:val="center"/>
      </w:pPr>
      <w:r w:rsidRPr="00C2766D">
        <w:rPr>
          <w:noProof/>
        </w:rPr>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42"/>
                    <a:stretch>
                      <a:fillRect/>
                    </a:stretch>
                  </pic:blipFill>
                  <pic:spPr>
                    <a:xfrm>
                      <a:off x="0" y="0"/>
                      <a:ext cx="2819427" cy="3031028"/>
                    </a:xfrm>
                    <a:prstGeom prst="rect">
                      <a:avLst/>
                    </a:prstGeom>
                  </pic:spPr>
                </pic:pic>
              </a:graphicData>
            </a:graphic>
          </wp:inline>
        </w:drawing>
      </w:r>
    </w:p>
    <w:p w14:paraId="54C1681D" w14:textId="6BED4098" w:rsidR="00AA6B1F" w:rsidRDefault="00AA6B1F" w:rsidP="00AA6B1F">
      <w:pPr>
        <w:pStyle w:val="ODSTAVEC"/>
        <w:ind w:firstLine="0"/>
      </w:pPr>
    </w:p>
    <w:p w14:paraId="6C7288E0" w14:textId="2551CFA3" w:rsidR="0045388A" w:rsidRDefault="00AA6B1F" w:rsidP="00AA6B1F">
      <w:pPr>
        <w:pStyle w:val="ODSTAVEC"/>
        <w:ind w:firstLine="0"/>
      </w:pPr>
      <w:r>
        <w:rPr>
          <w:b/>
          <w:bCs/>
        </w:rPr>
        <w:t xml:space="preserve">Doplňující úkoly: </w:t>
      </w:r>
      <w:r>
        <w:t>Přidej do hry zvukové efekty, animace postav, nakresli vlastní pozadí.</w:t>
      </w:r>
    </w:p>
    <w:p w14:paraId="4E97642D" w14:textId="77777777" w:rsidR="0045388A" w:rsidRDefault="0045388A">
      <w:pPr>
        <w:spacing w:line="259" w:lineRule="auto"/>
        <w:rPr>
          <w:rFonts w:ascii="Times New Roman" w:hAnsi="Times New Roman"/>
          <w:sz w:val="24"/>
        </w:rPr>
      </w:pPr>
      <w:r>
        <w:br w:type="page"/>
      </w:r>
    </w:p>
    <w:p w14:paraId="65811D66" w14:textId="10F657D7" w:rsidR="00AA6B1F" w:rsidRDefault="0045388A" w:rsidP="0045388A">
      <w:pPr>
        <w:pStyle w:val="Nadpis1"/>
      </w:pPr>
      <w:r>
        <w:lastRenderedPageBreak/>
        <w:t>KATEGORIE PROFÍK</w:t>
      </w:r>
    </w:p>
    <w:p w14:paraId="3DDF1518" w14:textId="3D3FC947" w:rsidR="0045388A" w:rsidRPr="0045388A" w:rsidRDefault="0045388A" w:rsidP="0045388A">
      <w:pPr>
        <w:pStyle w:val="Nadpis2"/>
      </w:pPr>
      <w:r>
        <w:t xml:space="preserve">Trénink </w:t>
      </w:r>
      <w:r w:rsidR="00E1338F">
        <w:t>přesnosti</w:t>
      </w:r>
    </w:p>
    <w:tbl>
      <w:tblPr>
        <w:tblStyle w:val="Mkatabulky"/>
        <w:tblW w:w="8711" w:type="dxa"/>
        <w:tblLook w:val="04A0" w:firstRow="1" w:lastRow="0" w:firstColumn="1" w:lastColumn="0" w:noHBand="0" w:noVBand="1"/>
      </w:tblPr>
      <w:tblGrid>
        <w:gridCol w:w="2719"/>
        <w:gridCol w:w="5992"/>
      </w:tblGrid>
      <w:tr w:rsidR="00E1338F" w:rsidRPr="00496277" w14:paraId="6E1DA72C" w14:textId="77777777" w:rsidTr="001811A7">
        <w:trPr>
          <w:trHeight w:val="359"/>
        </w:trPr>
        <w:tc>
          <w:tcPr>
            <w:tcW w:w="8711" w:type="dxa"/>
            <w:gridSpan w:val="2"/>
          </w:tcPr>
          <w:p w14:paraId="1EBA5A0F" w14:textId="77777777" w:rsidR="00E1338F" w:rsidRPr="00496277" w:rsidRDefault="00E1338F" w:rsidP="001811A7">
            <w:pPr>
              <w:pStyle w:val="ODSTAVEC"/>
              <w:ind w:firstLine="0"/>
              <w:jc w:val="center"/>
              <w:rPr>
                <w:b/>
                <w:bCs/>
              </w:rPr>
            </w:pPr>
            <w:r w:rsidRPr="00496277">
              <w:rPr>
                <w:b/>
                <w:bCs/>
              </w:rPr>
              <w:t>Metodický list</w:t>
            </w:r>
          </w:p>
        </w:tc>
      </w:tr>
      <w:tr w:rsidR="00E1338F" w14:paraId="13E30251" w14:textId="77777777" w:rsidTr="001811A7">
        <w:trPr>
          <w:trHeight w:val="366"/>
        </w:trPr>
        <w:tc>
          <w:tcPr>
            <w:tcW w:w="2719" w:type="dxa"/>
          </w:tcPr>
          <w:p w14:paraId="02A325E5" w14:textId="77777777" w:rsidR="00E1338F" w:rsidRDefault="00E1338F" w:rsidP="001811A7">
            <w:pPr>
              <w:pStyle w:val="ODSTAVEC"/>
              <w:ind w:firstLine="0"/>
            </w:pPr>
            <w:r>
              <w:t>Název materiálu:</w:t>
            </w:r>
          </w:p>
        </w:tc>
        <w:tc>
          <w:tcPr>
            <w:tcW w:w="5992" w:type="dxa"/>
          </w:tcPr>
          <w:p w14:paraId="47F16CAD" w14:textId="6CD894EE" w:rsidR="00E1338F" w:rsidRDefault="00E1338F" w:rsidP="001811A7">
            <w:pPr>
              <w:pStyle w:val="ODSTAVEC"/>
              <w:ind w:firstLine="0"/>
            </w:pPr>
            <w:r>
              <w:t>Trénink přesnosti</w:t>
            </w:r>
          </w:p>
        </w:tc>
      </w:tr>
      <w:tr w:rsidR="00E1338F" w14:paraId="38B93475" w14:textId="77777777" w:rsidTr="001811A7">
        <w:trPr>
          <w:trHeight w:val="359"/>
        </w:trPr>
        <w:tc>
          <w:tcPr>
            <w:tcW w:w="2719" w:type="dxa"/>
          </w:tcPr>
          <w:p w14:paraId="06DCA343" w14:textId="77777777" w:rsidR="00E1338F" w:rsidRDefault="00E1338F" w:rsidP="001811A7">
            <w:pPr>
              <w:pStyle w:val="ODSTAVEC"/>
              <w:ind w:firstLine="0"/>
            </w:pPr>
            <w:r>
              <w:t>Vzdělávací oblast:</w:t>
            </w:r>
          </w:p>
        </w:tc>
        <w:tc>
          <w:tcPr>
            <w:tcW w:w="5992" w:type="dxa"/>
          </w:tcPr>
          <w:p w14:paraId="596FFFE7" w14:textId="77777777" w:rsidR="00E1338F" w:rsidRDefault="00E1338F" w:rsidP="001811A7">
            <w:pPr>
              <w:pStyle w:val="ODSTAVEC"/>
              <w:ind w:firstLine="0"/>
            </w:pPr>
            <w:r>
              <w:t>Informační a komunikační technologie</w:t>
            </w:r>
          </w:p>
        </w:tc>
      </w:tr>
      <w:tr w:rsidR="00E1338F" w14:paraId="1FD7C6F1" w14:textId="77777777" w:rsidTr="001811A7">
        <w:trPr>
          <w:trHeight w:val="359"/>
        </w:trPr>
        <w:tc>
          <w:tcPr>
            <w:tcW w:w="2719" w:type="dxa"/>
          </w:tcPr>
          <w:p w14:paraId="341E49CA" w14:textId="77777777" w:rsidR="00E1338F" w:rsidRDefault="00E1338F" w:rsidP="001811A7">
            <w:pPr>
              <w:pStyle w:val="ODSTAVEC"/>
              <w:ind w:firstLine="0"/>
            </w:pPr>
            <w:r>
              <w:t>Vyučovací předmět:</w:t>
            </w:r>
          </w:p>
        </w:tc>
        <w:tc>
          <w:tcPr>
            <w:tcW w:w="5992" w:type="dxa"/>
          </w:tcPr>
          <w:p w14:paraId="0901A9B2" w14:textId="77777777" w:rsidR="00E1338F" w:rsidRDefault="00E1338F" w:rsidP="001811A7">
            <w:pPr>
              <w:pStyle w:val="ODSTAVEC"/>
              <w:ind w:firstLine="0"/>
            </w:pPr>
            <w:r>
              <w:t>Informatika</w:t>
            </w:r>
          </w:p>
        </w:tc>
      </w:tr>
      <w:tr w:rsidR="00E1338F" w14:paraId="033BBA2C" w14:textId="77777777" w:rsidTr="001811A7">
        <w:trPr>
          <w:trHeight w:val="366"/>
        </w:trPr>
        <w:tc>
          <w:tcPr>
            <w:tcW w:w="2719" w:type="dxa"/>
          </w:tcPr>
          <w:p w14:paraId="33F7C4A6" w14:textId="77777777" w:rsidR="00E1338F" w:rsidRDefault="00E1338F" w:rsidP="001811A7">
            <w:pPr>
              <w:pStyle w:val="ODSTAVEC"/>
              <w:ind w:firstLine="0"/>
            </w:pPr>
            <w:r>
              <w:t>Věkové určení:</w:t>
            </w:r>
          </w:p>
        </w:tc>
        <w:tc>
          <w:tcPr>
            <w:tcW w:w="5992" w:type="dxa"/>
          </w:tcPr>
          <w:p w14:paraId="433FD784" w14:textId="77777777" w:rsidR="00E1338F" w:rsidRDefault="00E1338F" w:rsidP="001811A7">
            <w:pPr>
              <w:pStyle w:val="ODSTAVEC"/>
              <w:ind w:firstLine="0"/>
            </w:pPr>
            <w:r>
              <w:t>2. stupeň ZŠ</w:t>
            </w:r>
          </w:p>
        </w:tc>
      </w:tr>
      <w:tr w:rsidR="00E1338F" w14:paraId="3DB8A379" w14:textId="77777777" w:rsidTr="001811A7">
        <w:trPr>
          <w:trHeight w:val="359"/>
        </w:trPr>
        <w:tc>
          <w:tcPr>
            <w:tcW w:w="2719" w:type="dxa"/>
          </w:tcPr>
          <w:p w14:paraId="2561EDF2" w14:textId="77777777" w:rsidR="00E1338F" w:rsidRDefault="00E1338F" w:rsidP="001811A7">
            <w:pPr>
              <w:pStyle w:val="ODSTAVEC"/>
              <w:ind w:firstLine="0"/>
            </w:pPr>
            <w:r>
              <w:t>Časová dotace:</w:t>
            </w:r>
          </w:p>
        </w:tc>
        <w:tc>
          <w:tcPr>
            <w:tcW w:w="5992" w:type="dxa"/>
          </w:tcPr>
          <w:p w14:paraId="38F22D17" w14:textId="78F5D9CD" w:rsidR="00E1338F" w:rsidRDefault="00E1338F" w:rsidP="001811A7">
            <w:pPr>
              <w:pStyle w:val="ODSTAVEC"/>
              <w:ind w:firstLine="0"/>
            </w:pPr>
            <w:r>
              <w:t>45 minut</w:t>
            </w:r>
          </w:p>
        </w:tc>
      </w:tr>
      <w:tr w:rsidR="00E1338F" w14:paraId="00325111" w14:textId="77777777" w:rsidTr="001811A7">
        <w:trPr>
          <w:trHeight w:val="359"/>
        </w:trPr>
        <w:tc>
          <w:tcPr>
            <w:tcW w:w="2719" w:type="dxa"/>
          </w:tcPr>
          <w:p w14:paraId="6F6423CF" w14:textId="77777777" w:rsidR="00E1338F" w:rsidRDefault="00E1338F" w:rsidP="001811A7">
            <w:pPr>
              <w:pStyle w:val="ODSTAVEC"/>
              <w:ind w:firstLine="0"/>
            </w:pPr>
            <w:r>
              <w:t>Rozsah:</w:t>
            </w:r>
          </w:p>
        </w:tc>
        <w:tc>
          <w:tcPr>
            <w:tcW w:w="5992" w:type="dxa"/>
          </w:tcPr>
          <w:p w14:paraId="6FBEA7A5" w14:textId="090519A5" w:rsidR="00E1338F" w:rsidRDefault="00E1338F" w:rsidP="001811A7">
            <w:pPr>
              <w:pStyle w:val="ODSTAVEC"/>
              <w:ind w:firstLine="0"/>
            </w:pPr>
            <w:r>
              <w:t>1 pozadí, 1 postava, 3 scénáře, 32 bloků</w:t>
            </w:r>
          </w:p>
        </w:tc>
      </w:tr>
      <w:tr w:rsidR="00E1338F" w14:paraId="4A0F9F42" w14:textId="77777777" w:rsidTr="001811A7">
        <w:trPr>
          <w:trHeight w:val="57"/>
        </w:trPr>
        <w:tc>
          <w:tcPr>
            <w:tcW w:w="2719" w:type="dxa"/>
          </w:tcPr>
          <w:p w14:paraId="255CB0D9" w14:textId="77777777" w:rsidR="00E1338F" w:rsidRDefault="00E1338F" w:rsidP="001811A7">
            <w:pPr>
              <w:pStyle w:val="ODSTAVEC"/>
              <w:ind w:firstLine="0"/>
            </w:pPr>
            <w:r>
              <w:t>Klíčová slova:</w:t>
            </w:r>
          </w:p>
        </w:tc>
        <w:tc>
          <w:tcPr>
            <w:tcW w:w="5992" w:type="dxa"/>
          </w:tcPr>
          <w:p w14:paraId="6FF94D19" w14:textId="2B98A5B8" w:rsidR="00E1338F" w:rsidRDefault="00E1338F" w:rsidP="001811A7">
            <w:pPr>
              <w:pStyle w:val="ODSTAVEC"/>
              <w:ind w:firstLine="0"/>
            </w:pPr>
            <w:r>
              <w:t>čas, stopky, seznam, průměr, cyklus</w:t>
            </w:r>
          </w:p>
        </w:tc>
      </w:tr>
      <w:tr w:rsidR="00E1338F" w14:paraId="0155A332" w14:textId="77777777" w:rsidTr="001811A7">
        <w:trPr>
          <w:trHeight w:val="359"/>
        </w:trPr>
        <w:tc>
          <w:tcPr>
            <w:tcW w:w="2719" w:type="dxa"/>
          </w:tcPr>
          <w:p w14:paraId="545D8576" w14:textId="77777777" w:rsidR="00E1338F" w:rsidRDefault="00E1338F" w:rsidP="001811A7">
            <w:pPr>
              <w:pStyle w:val="ODSTAVEC"/>
              <w:ind w:firstLine="0"/>
            </w:pPr>
            <w:r>
              <w:t>Anotace materiálu:</w:t>
            </w:r>
          </w:p>
        </w:tc>
        <w:tc>
          <w:tcPr>
            <w:tcW w:w="5992" w:type="dxa"/>
          </w:tcPr>
          <w:p w14:paraId="22D5DB95" w14:textId="762B47DB" w:rsidR="00E1338F" w:rsidRDefault="00E1338F" w:rsidP="001811A7">
            <w:pPr>
              <w:pStyle w:val="ODSTAVEC"/>
              <w:ind w:firstLine="0"/>
            </w:pPr>
            <w:r>
              <w:t xml:space="preserve">Žák naprogramuje trénink přesnosti, kde bude za úkol 30x kliknout na postavu, která se po každém kliknutí přemístí na náhodnou pozici. Po každém kliknutí se </w:t>
            </w:r>
            <w:proofErr w:type="gramStart"/>
            <w:r>
              <w:t>měří</w:t>
            </w:r>
            <w:proofErr w:type="gramEnd"/>
            <w:r>
              <w:t xml:space="preserve"> čas reakce, poté se vypočítá průměrný čas reakce.</w:t>
            </w:r>
          </w:p>
        </w:tc>
      </w:tr>
    </w:tbl>
    <w:p w14:paraId="0B2D133C" w14:textId="7AEA65CA" w:rsidR="0045388A" w:rsidRDefault="0045388A" w:rsidP="00AA6B1F">
      <w:pPr>
        <w:pStyle w:val="ODSTAVEC"/>
        <w:ind w:firstLine="0"/>
      </w:pPr>
    </w:p>
    <w:p w14:paraId="72D68B78" w14:textId="11F1CE42" w:rsidR="00084099" w:rsidRDefault="00E1338F" w:rsidP="00AA6B1F">
      <w:pPr>
        <w:pStyle w:val="ODSTAVEC"/>
        <w:ind w:firstLine="0"/>
      </w:pPr>
      <w:r>
        <w:rPr>
          <w:b/>
          <w:bCs/>
        </w:rPr>
        <w:t xml:space="preserve">Zadání úlohy: </w:t>
      </w:r>
      <w:r w:rsidR="00084099">
        <w:t xml:space="preserve">Vytvoř program, který otestuje tvou rychlost přesnosti v kliknutí na určitý cíl. Test bude spočívat v tom, že uživatel bude muset 30x kliknout na postavu. Při každém kliknutí se postava přemístí na jinou pozici a do seznamu se </w:t>
      </w:r>
      <w:proofErr w:type="gramStart"/>
      <w:r w:rsidR="00084099">
        <w:t>uloží</w:t>
      </w:r>
      <w:proofErr w:type="gramEnd"/>
      <w:r w:rsidR="00084099">
        <w:t xml:space="preserve"> čas reakce. Poté vypočítáš průměrný čas reakce, vypíšeš uživateli výsledek a zapíšeš ho do listiny výsledků.</w:t>
      </w:r>
    </w:p>
    <w:p w14:paraId="087F2D19" w14:textId="1C8DD738" w:rsidR="00084099" w:rsidRPr="00084099" w:rsidRDefault="00084099" w:rsidP="00084099">
      <w:pPr>
        <w:spacing w:line="259" w:lineRule="auto"/>
        <w:rPr>
          <w:rFonts w:ascii="Times New Roman" w:hAnsi="Times New Roman"/>
          <w:sz w:val="24"/>
        </w:rPr>
      </w:pPr>
      <w:r>
        <w:br w:type="page"/>
      </w:r>
    </w:p>
    <w:p w14:paraId="64C2A88C" w14:textId="4C4E0384" w:rsidR="00084099" w:rsidRDefault="00084099" w:rsidP="00AA6B1F">
      <w:pPr>
        <w:pStyle w:val="ODSTAVEC"/>
        <w:ind w:firstLine="0"/>
        <w:rPr>
          <w:b/>
          <w:bCs/>
        </w:rPr>
      </w:pPr>
      <w:r>
        <w:rPr>
          <w:b/>
          <w:bCs/>
        </w:rPr>
        <w:lastRenderedPageBreak/>
        <w:t>Řešení:</w:t>
      </w:r>
    </w:p>
    <w:p w14:paraId="484D4726" w14:textId="706D2B35" w:rsidR="00084099" w:rsidRDefault="00084099" w:rsidP="00084099">
      <w:pPr>
        <w:pStyle w:val="Titulek"/>
        <w:keepNext/>
      </w:pPr>
      <w:r w:rsidRPr="00084099">
        <w:rPr>
          <w:b/>
          <w:bCs/>
        </w:rPr>
        <w:t xml:space="preserve">Obrázek </w:t>
      </w:r>
      <w:r w:rsidRPr="00084099">
        <w:rPr>
          <w:b/>
          <w:bCs/>
        </w:rPr>
        <w:fldChar w:fldCharType="begin"/>
      </w:r>
      <w:r w:rsidRPr="00084099">
        <w:rPr>
          <w:b/>
          <w:bCs/>
        </w:rPr>
        <w:instrText xml:space="preserve"> SEQ Obrázek \* ARABIC </w:instrText>
      </w:r>
      <w:r w:rsidRPr="00084099">
        <w:rPr>
          <w:b/>
          <w:bCs/>
        </w:rPr>
        <w:fldChar w:fldCharType="separate"/>
      </w:r>
      <w:r w:rsidR="000368EE">
        <w:rPr>
          <w:b/>
          <w:bCs/>
          <w:noProof/>
        </w:rPr>
        <w:t>32</w:t>
      </w:r>
      <w:r w:rsidRPr="00084099">
        <w:rPr>
          <w:b/>
          <w:bCs/>
        </w:rPr>
        <w:fldChar w:fldCharType="end"/>
      </w:r>
      <w:r>
        <w:t>: Kód postavy</w:t>
      </w:r>
      <w:r w:rsidR="004A3DA3">
        <w:t xml:space="preserve"> </w:t>
      </w:r>
      <w:proofErr w:type="spellStart"/>
      <w:r w:rsidR="004A3DA3">
        <w:t>Bajtík</w:t>
      </w:r>
      <w:proofErr w:type="spellEnd"/>
      <w:r w:rsidR="004A3DA3">
        <w:t xml:space="preserve"> 1</w:t>
      </w:r>
    </w:p>
    <w:p w14:paraId="0E659E46" w14:textId="67E53492" w:rsidR="00084099" w:rsidRDefault="00084099" w:rsidP="00084099">
      <w:pPr>
        <w:pStyle w:val="ODSTAVEC"/>
        <w:ind w:firstLine="0"/>
        <w:jc w:val="center"/>
        <w:rPr>
          <w:b/>
          <w:bCs/>
        </w:rPr>
      </w:pPr>
      <w:r w:rsidRPr="00084099">
        <w:rPr>
          <w:b/>
          <w:bCs/>
          <w:noProof/>
        </w:rPr>
        <w:drawing>
          <wp:inline distT="0" distB="0" distL="0" distR="0" wp14:anchorId="5F1EA937" wp14:editId="31D9BA22">
            <wp:extent cx="4131522" cy="3388857"/>
            <wp:effectExtent l="0" t="0" r="2540" b="2540"/>
            <wp:docPr id="1954063473"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063473" name="Obrázek 1" descr="Obsah obrázku text, snímek obrazovky, Písmo, diagram&#10;&#10;Popis byl vytvořen automaticky"/>
                    <pic:cNvPicPr/>
                  </pic:nvPicPr>
                  <pic:blipFill>
                    <a:blip r:embed="rId43"/>
                    <a:stretch>
                      <a:fillRect/>
                    </a:stretch>
                  </pic:blipFill>
                  <pic:spPr>
                    <a:xfrm>
                      <a:off x="0" y="0"/>
                      <a:ext cx="4134429" cy="3391241"/>
                    </a:xfrm>
                    <a:prstGeom prst="rect">
                      <a:avLst/>
                    </a:prstGeom>
                  </pic:spPr>
                </pic:pic>
              </a:graphicData>
            </a:graphic>
          </wp:inline>
        </w:drawing>
      </w:r>
    </w:p>
    <w:p w14:paraId="14CECD1A" w14:textId="77777777" w:rsidR="004A3DA3" w:rsidRDefault="004A3DA3" w:rsidP="00084099">
      <w:pPr>
        <w:pStyle w:val="ODSTAVEC"/>
        <w:ind w:firstLine="0"/>
        <w:jc w:val="center"/>
        <w:rPr>
          <w:b/>
          <w:bCs/>
        </w:rPr>
      </w:pPr>
    </w:p>
    <w:p w14:paraId="756700B3" w14:textId="2991FE90" w:rsidR="004A3DA3" w:rsidRDefault="004A3DA3" w:rsidP="004A3DA3">
      <w:pPr>
        <w:pStyle w:val="Titulek"/>
        <w:keepNext/>
      </w:pPr>
      <w:r w:rsidRPr="004A3DA3">
        <w:rPr>
          <w:b/>
          <w:bCs/>
        </w:rPr>
        <w:t xml:space="preserve">Obrázek </w:t>
      </w:r>
      <w:r w:rsidRPr="004A3DA3">
        <w:rPr>
          <w:b/>
          <w:bCs/>
        </w:rPr>
        <w:fldChar w:fldCharType="begin"/>
      </w:r>
      <w:r w:rsidRPr="004A3DA3">
        <w:rPr>
          <w:b/>
          <w:bCs/>
        </w:rPr>
        <w:instrText xml:space="preserve"> SEQ Obrázek \* ARABIC </w:instrText>
      </w:r>
      <w:r w:rsidRPr="004A3DA3">
        <w:rPr>
          <w:b/>
          <w:bCs/>
        </w:rPr>
        <w:fldChar w:fldCharType="separate"/>
      </w:r>
      <w:r w:rsidR="000368EE">
        <w:rPr>
          <w:b/>
          <w:bCs/>
          <w:noProof/>
        </w:rPr>
        <w:t>33</w:t>
      </w:r>
      <w:r w:rsidRPr="004A3DA3">
        <w:rPr>
          <w:b/>
          <w:bCs/>
        </w:rPr>
        <w:fldChar w:fldCharType="end"/>
      </w:r>
      <w:r w:rsidRPr="004A3DA3">
        <w:rPr>
          <w:b/>
          <w:bCs/>
        </w:rPr>
        <w:t>:</w:t>
      </w:r>
      <w:r>
        <w:t xml:space="preserve"> Kód postavy </w:t>
      </w:r>
      <w:proofErr w:type="spellStart"/>
      <w:r>
        <w:t>Bajtík</w:t>
      </w:r>
      <w:proofErr w:type="spellEnd"/>
      <w:r>
        <w:t xml:space="preserve"> 2</w:t>
      </w:r>
    </w:p>
    <w:p w14:paraId="6122B281" w14:textId="09AD1C52" w:rsidR="004A3DA3" w:rsidRDefault="004A3DA3" w:rsidP="00084099">
      <w:pPr>
        <w:pStyle w:val="ODSTAVEC"/>
        <w:ind w:firstLine="0"/>
        <w:jc w:val="center"/>
        <w:rPr>
          <w:b/>
          <w:bCs/>
        </w:rPr>
      </w:pPr>
      <w:r w:rsidRPr="004A3DA3">
        <w:rPr>
          <w:b/>
          <w:bCs/>
          <w:noProof/>
        </w:rPr>
        <w:drawing>
          <wp:inline distT="0" distB="0" distL="0" distR="0" wp14:anchorId="51242452" wp14:editId="5DC6FE9D">
            <wp:extent cx="3894667" cy="3745146"/>
            <wp:effectExtent l="0" t="0" r="0" b="8255"/>
            <wp:docPr id="1482366496"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2366496" name="Obrázek 1" descr="Obsah obrázku text, snímek obrazovky, design&#10;&#10;Popis byl vytvořen automaticky"/>
                    <pic:cNvPicPr/>
                  </pic:nvPicPr>
                  <pic:blipFill>
                    <a:blip r:embed="rId44"/>
                    <a:stretch>
                      <a:fillRect/>
                    </a:stretch>
                  </pic:blipFill>
                  <pic:spPr>
                    <a:xfrm>
                      <a:off x="0" y="0"/>
                      <a:ext cx="3896522" cy="3746930"/>
                    </a:xfrm>
                    <a:prstGeom prst="rect">
                      <a:avLst/>
                    </a:prstGeom>
                  </pic:spPr>
                </pic:pic>
              </a:graphicData>
            </a:graphic>
          </wp:inline>
        </w:drawing>
      </w:r>
    </w:p>
    <w:p w14:paraId="413A8F73" w14:textId="77777777" w:rsidR="004A3DA3" w:rsidRDefault="004A3DA3" w:rsidP="00084099">
      <w:pPr>
        <w:pStyle w:val="ODSTAVEC"/>
        <w:ind w:firstLine="0"/>
        <w:jc w:val="center"/>
        <w:rPr>
          <w:b/>
          <w:bCs/>
        </w:rPr>
      </w:pPr>
    </w:p>
    <w:p w14:paraId="0F478C60" w14:textId="0A8000DE" w:rsidR="004A3DA3" w:rsidRDefault="004A3DA3" w:rsidP="004A3DA3">
      <w:pPr>
        <w:pStyle w:val="Nadpis2"/>
      </w:pPr>
      <w:proofErr w:type="spellStart"/>
      <w:r>
        <w:lastRenderedPageBreak/>
        <w:t>Dodgeball</w:t>
      </w:r>
      <w:proofErr w:type="spellEnd"/>
    </w:p>
    <w:tbl>
      <w:tblPr>
        <w:tblStyle w:val="Mkatabulky"/>
        <w:tblW w:w="8711" w:type="dxa"/>
        <w:tblLook w:val="04A0" w:firstRow="1" w:lastRow="0" w:firstColumn="1" w:lastColumn="0" w:noHBand="0" w:noVBand="1"/>
      </w:tblPr>
      <w:tblGrid>
        <w:gridCol w:w="2719"/>
        <w:gridCol w:w="5992"/>
      </w:tblGrid>
      <w:tr w:rsidR="004A3DA3" w:rsidRPr="00496277" w14:paraId="27116242" w14:textId="77777777" w:rsidTr="001811A7">
        <w:trPr>
          <w:trHeight w:val="359"/>
        </w:trPr>
        <w:tc>
          <w:tcPr>
            <w:tcW w:w="8711" w:type="dxa"/>
            <w:gridSpan w:val="2"/>
          </w:tcPr>
          <w:p w14:paraId="33C4FC57" w14:textId="77777777" w:rsidR="004A3DA3" w:rsidRPr="00496277" w:rsidRDefault="004A3DA3" w:rsidP="001811A7">
            <w:pPr>
              <w:pStyle w:val="ODSTAVEC"/>
              <w:ind w:firstLine="0"/>
              <w:jc w:val="center"/>
              <w:rPr>
                <w:b/>
                <w:bCs/>
              </w:rPr>
            </w:pPr>
            <w:r w:rsidRPr="00496277">
              <w:rPr>
                <w:b/>
                <w:bCs/>
              </w:rPr>
              <w:t>Metodický list</w:t>
            </w:r>
          </w:p>
        </w:tc>
      </w:tr>
      <w:tr w:rsidR="004A3DA3" w14:paraId="27145524" w14:textId="77777777" w:rsidTr="001811A7">
        <w:trPr>
          <w:trHeight w:val="366"/>
        </w:trPr>
        <w:tc>
          <w:tcPr>
            <w:tcW w:w="2719" w:type="dxa"/>
          </w:tcPr>
          <w:p w14:paraId="60F350D8" w14:textId="77777777" w:rsidR="004A3DA3" w:rsidRDefault="004A3DA3" w:rsidP="001811A7">
            <w:pPr>
              <w:pStyle w:val="ODSTAVEC"/>
              <w:ind w:firstLine="0"/>
            </w:pPr>
            <w:r>
              <w:t>Název materiálu:</w:t>
            </w:r>
          </w:p>
        </w:tc>
        <w:tc>
          <w:tcPr>
            <w:tcW w:w="5992" w:type="dxa"/>
          </w:tcPr>
          <w:p w14:paraId="71716A9F" w14:textId="511E75B0" w:rsidR="004A3DA3" w:rsidRDefault="004A3DA3" w:rsidP="001811A7">
            <w:pPr>
              <w:pStyle w:val="ODSTAVEC"/>
              <w:ind w:firstLine="0"/>
            </w:pPr>
            <w:proofErr w:type="spellStart"/>
            <w:r>
              <w:t>Dodgeball</w:t>
            </w:r>
            <w:proofErr w:type="spellEnd"/>
          </w:p>
        </w:tc>
      </w:tr>
      <w:tr w:rsidR="004A3DA3" w14:paraId="47096F32" w14:textId="77777777" w:rsidTr="001811A7">
        <w:trPr>
          <w:trHeight w:val="359"/>
        </w:trPr>
        <w:tc>
          <w:tcPr>
            <w:tcW w:w="2719" w:type="dxa"/>
          </w:tcPr>
          <w:p w14:paraId="521317D3" w14:textId="77777777" w:rsidR="004A3DA3" w:rsidRDefault="004A3DA3" w:rsidP="001811A7">
            <w:pPr>
              <w:pStyle w:val="ODSTAVEC"/>
              <w:ind w:firstLine="0"/>
            </w:pPr>
            <w:r>
              <w:t>Vzdělávací oblast:</w:t>
            </w:r>
          </w:p>
        </w:tc>
        <w:tc>
          <w:tcPr>
            <w:tcW w:w="5992" w:type="dxa"/>
          </w:tcPr>
          <w:p w14:paraId="4185DA03" w14:textId="77777777" w:rsidR="004A3DA3" w:rsidRDefault="004A3DA3" w:rsidP="001811A7">
            <w:pPr>
              <w:pStyle w:val="ODSTAVEC"/>
              <w:ind w:firstLine="0"/>
            </w:pPr>
            <w:r>
              <w:t>Informační a komunikační technologie</w:t>
            </w:r>
          </w:p>
        </w:tc>
      </w:tr>
      <w:tr w:rsidR="004A3DA3" w14:paraId="3616DBAB" w14:textId="77777777" w:rsidTr="001811A7">
        <w:trPr>
          <w:trHeight w:val="359"/>
        </w:trPr>
        <w:tc>
          <w:tcPr>
            <w:tcW w:w="2719" w:type="dxa"/>
          </w:tcPr>
          <w:p w14:paraId="4FFB9D4A" w14:textId="77777777" w:rsidR="004A3DA3" w:rsidRDefault="004A3DA3" w:rsidP="001811A7">
            <w:pPr>
              <w:pStyle w:val="ODSTAVEC"/>
              <w:ind w:firstLine="0"/>
            </w:pPr>
            <w:r>
              <w:t>Vyučovací předmět:</w:t>
            </w:r>
          </w:p>
        </w:tc>
        <w:tc>
          <w:tcPr>
            <w:tcW w:w="5992" w:type="dxa"/>
          </w:tcPr>
          <w:p w14:paraId="02CE0EB5" w14:textId="77777777" w:rsidR="004A3DA3" w:rsidRDefault="004A3DA3" w:rsidP="001811A7">
            <w:pPr>
              <w:pStyle w:val="ODSTAVEC"/>
              <w:ind w:firstLine="0"/>
            </w:pPr>
            <w:r>
              <w:t>Informatika</w:t>
            </w:r>
          </w:p>
        </w:tc>
      </w:tr>
      <w:tr w:rsidR="004A3DA3" w14:paraId="78F4A558" w14:textId="77777777" w:rsidTr="001811A7">
        <w:trPr>
          <w:trHeight w:val="366"/>
        </w:trPr>
        <w:tc>
          <w:tcPr>
            <w:tcW w:w="2719" w:type="dxa"/>
          </w:tcPr>
          <w:p w14:paraId="25F60585" w14:textId="77777777" w:rsidR="004A3DA3" w:rsidRDefault="004A3DA3" w:rsidP="001811A7">
            <w:pPr>
              <w:pStyle w:val="ODSTAVEC"/>
              <w:ind w:firstLine="0"/>
            </w:pPr>
            <w:r>
              <w:t>Věkové určení:</w:t>
            </w:r>
          </w:p>
        </w:tc>
        <w:tc>
          <w:tcPr>
            <w:tcW w:w="5992" w:type="dxa"/>
          </w:tcPr>
          <w:p w14:paraId="6A3E73FD" w14:textId="77777777" w:rsidR="004A3DA3" w:rsidRDefault="004A3DA3" w:rsidP="001811A7">
            <w:pPr>
              <w:pStyle w:val="ODSTAVEC"/>
              <w:ind w:firstLine="0"/>
            </w:pPr>
            <w:r>
              <w:t>2. stupeň ZŠ</w:t>
            </w:r>
          </w:p>
        </w:tc>
      </w:tr>
      <w:tr w:rsidR="004A3DA3" w14:paraId="2E700934" w14:textId="77777777" w:rsidTr="001811A7">
        <w:trPr>
          <w:trHeight w:val="359"/>
        </w:trPr>
        <w:tc>
          <w:tcPr>
            <w:tcW w:w="2719" w:type="dxa"/>
          </w:tcPr>
          <w:p w14:paraId="5C782B82" w14:textId="77777777" w:rsidR="004A3DA3" w:rsidRDefault="004A3DA3" w:rsidP="001811A7">
            <w:pPr>
              <w:pStyle w:val="ODSTAVEC"/>
              <w:ind w:firstLine="0"/>
            </w:pPr>
            <w:r>
              <w:t>Časová dotace:</w:t>
            </w:r>
          </w:p>
        </w:tc>
        <w:tc>
          <w:tcPr>
            <w:tcW w:w="5992" w:type="dxa"/>
          </w:tcPr>
          <w:p w14:paraId="092A14E3" w14:textId="13AFDF82" w:rsidR="004A3DA3" w:rsidRDefault="004A3DA3" w:rsidP="001811A7">
            <w:pPr>
              <w:pStyle w:val="ODSTAVEC"/>
              <w:ind w:firstLine="0"/>
            </w:pPr>
            <w:r>
              <w:t>90 minut</w:t>
            </w:r>
          </w:p>
        </w:tc>
      </w:tr>
      <w:tr w:rsidR="004A3DA3" w14:paraId="7697E332" w14:textId="77777777" w:rsidTr="001811A7">
        <w:trPr>
          <w:trHeight w:val="359"/>
        </w:trPr>
        <w:tc>
          <w:tcPr>
            <w:tcW w:w="2719" w:type="dxa"/>
          </w:tcPr>
          <w:p w14:paraId="1B1DE756" w14:textId="77777777" w:rsidR="004A3DA3" w:rsidRDefault="004A3DA3" w:rsidP="001811A7">
            <w:pPr>
              <w:pStyle w:val="ODSTAVEC"/>
              <w:ind w:firstLine="0"/>
            </w:pPr>
            <w:r>
              <w:t>Rozsah:</w:t>
            </w:r>
          </w:p>
        </w:tc>
        <w:tc>
          <w:tcPr>
            <w:tcW w:w="5992" w:type="dxa"/>
          </w:tcPr>
          <w:p w14:paraId="654080BE" w14:textId="12712A0B" w:rsidR="004A3DA3" w:rsidRDefault="004A3DA3" w:rsidP="001811A7">
            <w:pPr>
              <w:pStyle w:val="ODSTAVEC"/>
              <w:ind w:firstLine="0"/>
            </w:pPr>
            <w:r>
              <w:t>2 pozadí, 2 postava, 6 scénářů, 56 bloků</w:t>
            </w:r>
          </w:p>
        </w:tc>
      </w:tr>
      <w:tr w:rsidR="004A3DA3" w14:paraId="3B044E1F" w14:textId="77777777" w:rsidTr="001811A7">
        <w:trPr>
          <w:trHeight w:val="57"/>
        </w:trPr>
        <w:tc>
          <w:tcPr>
            <w:tcW w:w="2719" w:type="dxa"/>
          </w:tcPr>
          <w:p w14:paraId="3BF3DDC4" w14:textId="77777777" w:rsidR="004A3DA3" w:rsidRDefault="004A3DA3" w:rsidP="001811A7">
            <w:pPr>
              <w:pStyle w:val="ODSTAVEC"/>
              <w:ind w:firstLine="0"/>
            </w:pPr>
            <w:r>
              <w:t>Klíčová slova:</w:t>
            </w:r>
          </w:p>
        </w:tc>
        <w:tc>
          <w:tcPr>
            <w:tcW w:w="5992" w:type="dxa"/>
          </w:tcPr>
          <w:p w14:paraId="158F7190" w14:textId="658C796A" w:rsidR="004A3DA3" w:rsidRDefault="004A3DA3" w:rsidP="001811A7">
            <w:pPr>
              <w:pStyle w:val="ODSTAVEC"/>
              <w:ind w:firstLine="0"/>
            </w:pPr>
            <w:r>
              <w:t xml:space="preserve">klon, klonuj sebe, </w:t>
            </w:r>
            <w:r w:rsidR="00722A2D">
              <w:t>interakce s postavou, čas</w:t>
            </w:r>
          </w:p>
        </w:tc>
      </w:tr>
      <w:tr w:rsidR="004A3DA3" w14:paraId="1476D181" w14:textId="77777777" w:rsidTr="001811A7">
        <w:trPr>
          <w:trHeight w:val="359"/>
        </w:trPr>
        <w:tc>
          <w:tcPr>
            <w:tcW w:w="2719" w:type="dxa"/>
          </w:tcPr>
          <w:p w14:paraId="2F35C691" w14:textId="77777777" w:rsidR="004A3DA3" w:rsidRDefault="004A3DA3" w:rsidP="001811A7">
            <w:pPr>
              <w:pStyle w:val="ODSTAVEC"/>
              <w:ind w:firstLine="0"/>
            </w:pPr>
            <w:r>
              <w:t>Anotace materiálu:</w:t>
            </w:r>
          </w:p>
        </w:tc>
        <w:tc>
          <w:tcPr>
            <w:tcW w:w="5992" w:type="dxa"/>
          </w:tcPr>
          <w:p w14:paraId="3D0F7135" w14:textId="69907447" w:rsidR="004A3DA3" w:rsidRDefault="004A3DA3" w:rsidP="001811A7">
            <w:pPr>
              <w:pStyle w:val="ODSTAVEC"/>
              <w:ind w:firstLine="0"/>
            </w:pPr>
            <w:r>
              <w:t xml:space="preserve">Žák </w:t>
            </w:r>
            <w:proofErr w:type="gramStart"/>
            <w:r w:rsidR="00722A2D">
              <w:t>vytvoří</w:t>
            </w:r>
            <w:proofErr w:type="gramEnd"/>
            <w:r w:rsidR="00722A2D">
              <w:t xml:space="preserve"> hru, kde se postava snaží vyhýbat míčům, které padají shora dolů. Každých 10 sekund se bude intenzita padajících míčů zvyšovat.</w:t>
            </w:r>
          </w:p>
        </w:tc>
      </w:tr>
    </w:tbl>
    <w:p w14:paraId="0CFD8AD3" w14:textId="77777777" w:rsidR="004A3DA3" w:rsidRDefault="004A3DA3" w:rsidP="004A3DA3">
      <w:pPr>
        <w:pStyle w:val="ODSTAVEC"/>
        <w:ind w:firstLine="0"/>
      </w:pPr>
    </w:p>
    <w:p w14:paraId="7C85E84E" w14:textId="7E47EC99" w:rsidR="00722A2D" w:rsidRDefault="00722A2D" w:rsidP="004A3DA3">
      <w:pPr>
        <w:pStyle w:val="ODSTAVEC"/>
        <w:ind w:firstLine="0"/>
      </w:pPr>
      <w:r>
        <w:rPr>
          <w:b/>
          <w:bCs/>
        </w:rPr>
        <w:t xml:space="preserve">Zadání úlohy: </w:t>
      </w:r>
      <w:r>
        <w:t xml:space="preserve">Vytvoř hru, kde budeš ovládat postavu zleva doprava. Její úkol bude vyhýbat se míčům, které budou padat </w:t>
      </w:r>
      <w:proofErr w:type="gramStart"/>
      <w:r>
        <w:t>ze</w:t>
      </w:r>
      <w:proofErr w:type="gramEnd"/>
      <w:r>
        <w:t xml:space="preserve"> shora dolů. Padající míče naprogramuj tak,</w:t>
      </w:r>
      <w:r w:rsidR="001D070D">
        <w:t xml:space="preserve"> </w:t>
      </w:r>
      <w:r>
        <w:t>aby se po 10 sekundách změnila intenzita jejich padání</w:t>
      </w:r>
      <w:r w:rsidR="001D070D">
        <w:t>.</w:t>
      </w:r>
      <w:r w:rsidR="00FD4D63">
        <w:t xml:space="preserve"> Postava bude mít 3 životy. Za každé uhnutí míče, započítej jeden bod. Za každé trefení míčem uber život. Na konci vypiš skóre.</w:t>
      </w:r>
    </w:p>
    <w:p w14:paraId="4ADD5731" w14:textId="77777777" w:rsidR="001D070D" w:rsidRDefault="001D070D" w:rsidP="004A3DA3">
      <w:pPr>
        <w:pStyle w:val="ODSTAVEC"/>
        <w:ind w:firstLine="0"/>
      </w:pPr>
    </w:p>
    <w:p w14:paraId="31186D8D" w14:textId="7A36E4D9" w:rsidR="001D070D" w:rsidRPr="001D070D" w:rsidRDefault="001D070D" w:rsidP="004A3DA3">
      <w:pPr>
        <w:pStyle w:val="ODSTAVEC"/>
        <w:ind w:firstLine="0"/>
        <w:rPr>
          <w:b/>
          <w:bCs/>
        </w:rPr>
      </w:pPr>
      <w:r>
        <w:rPr>
          <w:b/>
          <w:bCs/>
        </w:rPr>
        <w:t xml:space="preserve">Řešení úlohy: </w:t>
      </w:r>
    </w:p>
    <w:p w14:paraId="553B8258" w14:textId="75EDC3B7" w:rsidR="001D070D" w:rsidRDefault="001D070D" w:rsidP="001D070D">
      <w:pPr>
        <w:pStyle w:val="Titulek"/>
        <w:keepNext/>
      </w:pPr>
      <w:r w:rsidRPr="001D070D">
        <w:rPr>
          <w:b/>
          <w:bCs/>
        </w:rPr>
        <w:lastRenderedPageBreak/>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4</w:t>
      </w:r>
      <w:r w:rsidRPr="001D070D">
        <w:rPr>
          <w:b/>
          <w:bCs/>
        </w:rPr>
        <w:fldChar w:fldCharType="end"/>
      </w:r>
      <w:r w:rsidRPr="001D070D">
        <w:rPr>
          <w:b/>
          <w:bCs/>
        </w:rPr>
        <w:t>:</w:t>
      </w:r>
      <w:r>
        <w:t xml:space="preserve"> Kód postavy Míč</w:t>
      </w:r>
    </w:p>
    <w:p w14:paraId="1ACBD535" w14:textId="3588F614" w:rsidR="001D070D" w:rsidRDefault="001D070D" w:rsidP="001D070D">
      <w:pPr>
        <w:pStyle w:val="ODSTAVEC"/>
        <w:ind w:firstLine="0"/>
        <w:jc w:val="center"/>
      </w:pPr>
      <w:r w:rsidRPr="001D070D">
        <w:rPr>
          <w:noProof/>
        </w:rPr>
        <w:drawing>
          <wp:inline distT="0" distB="0" distL="0" distR="0" wp14:anchorId="62552160" wp14:editId="6FDC26B8">
            <wp:extent cx="4140200" cy="3928444"/>
            <wp:effectExtent l="0" t="0" r="0" b="0"/>
            <wp:docPr id="528399062" name="Obrázek 1" descr="Obsah obrázku snímek obrazovky, text,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399062" name="Obrázek 1" descr="Obsah obrázku snímek obrazovky, text, Barevnost, design&#10;&#10;Popis byl vytvořen automaticky"/>
                    <pic:cNvPicPr/>
                  </pic:nvPicPr>
                  <pic:blipFill>
                    <a:blip r:embed="rId45"/>
                    <a:stretch>
                      <a:fillRect/>
                    </a:stretch>
                  </pic:blipFill>
                  <pic:spPr>
                    <a:xfrm>
                      <a:off x="0" y="0"/>
                      <a:ext cx="4144850" cy="3932856"/>
                    </a:xfrm>
                    <a:prstGeom prst="rect">
                      <a:avLst/>
                    </a:prstGeom>
                  </pic:spPr>
                </pic:pic>
              </a:graphicData>
            </a:graphic>
          </wp:inline>
        </w:drawing>
      </w:r>
    </w:p>
    <w:p w14:paraId="33D6E2EC" w14:textId="77777777" w:rsidR="001D070D" w:rsidRDefault="001D070D" w:rsidP="001D070D">
      <w:pPr>
        <w:pStyle w:val="ODSTAVEC"/>
        <w:ind w:firstLine="0"/>
        <w:jc w:val="center"/>
      </w:pPr>
    </w:p>
    <w:p w14:paraId="53243811" w14:textId="721734F7" w:rsidR="001D070D" w:rsidRDefault="001D070D" w:rsidP="001D070D">
      <w:pPr>
        <w:pStyle w:val="Titulek"/>
        <w:keepNext/>
      </w:pPr>
      <w:r w:rsidRPr="001D070D">
        <w:rPr>
          <w:b/>
          <w:bCs/>
        </w:rPr>
        <w:t xml:space="preserve">Obrázek </w:t>
      </w:r>
      <w:r w:rsidRPr="001D070D">
        <w:rPr>
          <w:b/>
          <w:bCs/>
        </w:rPr>
        <w:fldChar w:fldCharType="begin"/>
      </w:r>
      <w:r w:rsidRPr="001D070D">
        <w:rPr>
          <w:b/>
          <w:bCs/>
        </w:rPr>
        <w:instrText xml:space="preserve"> SEQ Obrázek \* ARABIC </w:instrText>
      </w:r>
      <w:r w:rsidRPr="001D070D">
        <w:rPr>
          <w:b/>
          <w:bCs/>
        </w:rPr>
        <w:fldChar w:fldCharType="separate"/>
      </w:r>
      <w:r w:rsidR="000368EE">
        <w:rPr>
          <w:b/>
          <w:bCs/>
          <w:noProof/>
        </w:rPr>
        <w:t>35</w:t>
      </w:r>
      <w:r w:rsidRPr="001D070D">
        <w:rPr>
          <w:b/>
          <w:bCs/>
        </w:rPr>
        <w:fldChar w:fldCharType="end"/>
      </w:r>
      <w:r w:rsidRPr="001D070D">
        <w:rPr>
          <w:b/>
          <w:bCs/>
        </w:rPr>
        <w:t>:</w:t>
      </w:r>
      <w:r>
        <w:t xml:space="preserve"> Kód postavy </w:t>
      </w:r>
      <w:proofErr w:type="spellStart"/>
      <w:r>
        <w:t>Stickman</w:t>
      </w:r>
      <w:proofErr w:type="spellEnd"/>
    </w:p>
    <w:p w14:paraId="1979708D" w14:textId="1BE81FA2" w:rsidR="001D070D" w:rsidRDefault="001D070D" w:rsidP="001D070D">
      <w:pPr>
        <w:pStyle w:val="ODSTAVEC"/>
        <w:ind w:firstLine="0"/>
        <w:jc w:val="center"/>
      </w:pPr>
      <w:r w:rsidRPr="001D070D">
        <w:rPr>
          <w:noProof/>
        </w:rPr>
        <w:drawing>
          <wp:inline distT="0" distB="0" distL="0" distR="0" wp14:anchorId="33125BE6" wp14:editId="2DAA26B4">
            <wp:extent cx="2345267" cy="3940620"/>
            <wp:effectExtent l="0" t="0" r="0" b="3175"/>
            <wp:docPr id="2108254487" name="Obrázek 1" descr="Obsah obrázku text, snímek obrazovky,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254487" name="Obrázek 1" descr="Obsah obrázku text, snímek obrazovky, Barevnost, design&#10;&#10;Popis byl vytvořen automaticky"/>
                    <pic:cNvPicPr/>
                  </pic:nvPicPr>
                  <pic:blipFill>
                    <a:blip r:embed="rId46"/>
                    <a:stretch>
                      <a:fillRect/>
                    </a:stretch>
                  </pic:blipFill>
                  <pic:spPr>
                    <a:xfrm>
                      <a:off x="0" y="0"/>
                      <a:ext cx="2355222" cy="3957347"/>
                    </a:xfrm>
                    <a:prstGeom prst="rect">
                      <a:avLst/>
                    </a:prstGeom>
                  </pic:spPr>
                </pic:pic>
              </a:graphicData>
            </a:graphic>
          </wp:inline>
        </w:drawing>
      </w:r>
    </w:p>
    <w:p w14:paraId="76A83869" w14:textId="0E4784BC" w:rsidR="007C5C9E" w:rsidRDefault="007C5C9E" w:rsidP="007C5C9E">
      <w:pPr>
        <w:pStyle w:val="Nadpis2"/>
      </w:pPr>
      <w:proofErr w:type="spellStart"/>
      <w:r>
        <w:lastRenderedPageBreak/>
        <w:t>Tetris</w:t>
      </w:r>
      <w:proofErr w:type="spellEnd"/>
    </w:p>
    <w:tbl>
      <w:tblPr>
        <w:tblStyle w:val="Mkatabulky"/>
        <w:tblW w:w="8711" w:type="dxa"/>
        <w:tblLook w:val="04A0" w:firstRow="1" w:lastRow="0" w:firstColumn="1" w:lastColumn="0" w:noHBand="0" w:noVBand="1"/>
      </w:tblPr>
      <w:tblGrid>
        <w:gridCol w:w="2719"/>
        <w:gridCol w:w="5992"/>
      </w:tblGrid>
      <w:tr w:rsidR="007C5C9E" w:rsidRPr="00496277" w14:paraId="227AB20E" w14:textId="77777777" w:rsidTr="00CC3165">
        <w:trPr>
          <w:trHeight w:val="359"/>
        </w:trPr>
        <w:tc>
          <w:tcPr>
            <w:tcW w:w="8711" w:type="dxa"/>
            <w:gridSpan w:val="2"/>
          </w:tcPr>
          <w:p w14:paraId="6B0B103C" w14:textId="77777777" w:rsidR="007C5C9E" w:rsidRPr="00496277" w:rsidRDefault="007C5C9E" w:rsidP="00CC3165">
            <w:pPr>
              <w:pStyle w:val="ODSTAVEC"/>
              <w:ind w:firstLine="0"/>
              <w:jc w:val="center"/>
              <w:rPr>
                <w:b/>
                <w:bCs/>
              </w:rPr>
            </w:pPr>
            <w:r w:rsidRPr="00496277">
              <w:rPr>
                <w:b/>
                <w:bCs/>
              </w:rPr>
              <w:t>Metodický list</w:t>
            </w:r>
          </w:p>
        </w:tc>
      </w:tr>
      <w:tr w:rsidR="007C5C9E" w14:paraId="4BDF39C0" w14:textId="77777777" w:rsidTr="00CC3165">
        <w:trPr>
          <w:trHeight w:val="366"/>
        </w:trPr>
        <w:tc>
          <w:tcPr>
            <w:tcW w:w="2719" w:type="dxa"/>
          </w:tcPr>
          <w:p w14:paraId="580D780F" w14:textId="77777777" w:rsidR="007C5C9E" w:rsidRDefault="007C5C9E" w:rsidP="00CC3165">
            <w:pPr>
              <w:pStyle w:val="ODSTAVEC"/>
              <w:ind w:firstLine="0"/>
            </w:pPr>
            <w:r>
              <w:t>Název materiálu:</w:t>
            </w:r>
          </w:p>
        </w:tc>
        <w:tc>
          <w:tcPr>
            <w:tcW w:w="5992" w:type="dxa"/>
          </w:tcPr>
          <w:p w14:paraId="17C3C167" w14:textId="41CC8643" w:rsidR="007C5C9E" w:rsidRDefault="007C5C9E" w:rsidP="00CC3165">
            <w:pPr>
              <w:pStyle w:val="ODSTAVEC"/>
              <w:ind w:firstLine="0"/>
            </w:pPr>
            <w:proofErr w:type="spellStart"/>
            <w:r>
              <w:t>Tetris</w:t>
            </w:r>
            <w:proofErr w:type="spellEnd"/>
          </w:p>
        </w:tc>
      </w:tr>
      <w:tr w:rsidR="007C5C9E" w14:paraId="12C1B273" w14:textId="77777777" w:rsidTr="00CC3165">
        <w:trPr>
          <w:trHeight w:val="359"/>
        </w:trPr>
        <w:tc>
          <w:tcPr>
            <w:tcW w:w="2719" w:type="dxa"/>
          </w:tcPr>
          <w:p w14:paraId="4DB75078" w14:textId="77777777" w:rsidR="007C5C9E" w:rsidRDefault="007C5C9E" w:rsidP="00CC3165">
            <w:pPr>
              <w:pStyle w:val="ODSTAVEC"/>
              <w:ind w:firstLine="0"/>
            </w:pPr>
            <w:r>
              <w:t>Vzdělávací oblast:</w:t>
            </w:r>
          </w:p>
        </w:tc>
        <w:tc>
          <w:tcPr>
            <w:tcW w:w="5992" w:type="dxa"/>
          </w:tcPr>
          <w:p w14:paraId="0C96DDA5" w14:textId="77777777" w:rsidR="007C5C9E" w:rsidRDefault="007C5C9E" w:rsidP="00CC3165">
            <w:pPr>
              <w:pStyle w:val="ODSTAVEC"/>
              <w:ind w:firstLine="0"/>
            </w:pPr>
            <w:r>
              <w:t>Informační a komunikační technologie</w:t>
            </w:r>
          </w:p>
        </w:tc>
      </w:tr>
      <w:tr w:rsidR="007C5C9E" w14:paraId="39DDC8F2" w14:textId="77777777" w:rsidTr="00CC3165">
        <w:trPr>
          <w:trHeight w:val="359"/>
        </w:trPr>
        <w:tc>
          <w:tcPr>
            <w:tcW w:w="2719" w:type="dxa"/>
          </w:tcPr>
          <w:p w14:paraId="2BE79F66" w14:textId="77777777" w:rsidR="007C5C9E" w:rsidRDefault="007C5C9E" w:rsidP="00CC3165">
            <w:pPr>
              <w:pStyle w:val="ODSTAVEC"/>
              <w:ind w:firstLine="0"/>
            </w:pPr>
            <w:r>
              <w:t>Vyučovací předmět:</w:t>
            </w:r>
          </w:p>
        </w:tc>
        <w:tc>
          <w:tcPr>
            <w:tcW w:w="5992" w:type="dxa"/>
          </w:tcPr>
          <w:p w14:paraId="6FDAD9AE" w14:textId="77777777" w:rsidR="007C5C9E" w:rsidRDefault="007C5C9E" w:rsidP="00CC3165">
            <w:pPr>
              <w:pStyle w:val="ODSTAVEC"/>
              <w:ind w:firstLine="0"/>
            </w:pPr>
            <w:r>
              <w:t>Informatika</w:t>
            </w:r>
          </w:p>
        </w:tc>
      </w:tr>
      <w:tr w:rsidR="007C5C9E" w14:paraId="61866A66" w14:textId="77777777" w:rsidTr="00CC3165">
        <w:trPr>
          <w:trHeight w:val="366"/>
        </w:trPr>
        <w:tc>
          <w:tcPr>
            <w:tcW w:w="2719" w:type="dxa"/>
          </w:tcPr>
          <w:p w14:paraId="0C72B293" w14:textId="77777777" w:rsidR="007C5C9E" w:rsidRDefault="007C5C9E" w:rsidP="00CC3165">
            <w:pPr>
              <w:pStyle w:val="ODSTAVEC"/>
              <w:ind w:firstLine="0"/>
            </w:pPr>
            <w:r>
              <w:t>Věkové určení:</w:t>
            </w:r>
          </w:p>
        </w:tc>
        <w:tc>
          <w:tcPr>
            <w:tcW w:w="5992" w:type="dxa"/>
          </w:tcPr>
          <w:p w14:paraId="27396FE5" w14:textId="77777777" w:rsidR="007C5C9E" w:rsidRDefault="007C5C9E" w:rsidP="00CC3165">
            <w:pPr>
              <w:pStyle w:val="ODSTAVEC"/>
              <w:ind w:firstLine="0"/>
            </w:pPr>
            <w:r>
              <w:t>2. stupeň ZŠ</w:t>
            </w:r>
          </w:p>
        </w:tc>
      </w:tr>
      <w:tr w:rsidR="007C5C9E" w14:paraId="30C1DCB5" w14:textId="77777777" w:rsidTr="00CC3165">
        <w:trPr>
          <w:trHeight w:val="359"/>
        </w:trPr>
        <w:tc>
          <w:tcPr>
            <w:tcW w:w="2719" w:type="dxa"/>
          </w:tcPr>
          <w:p w14:paraId="7CACAC75" w14:textId="77777777" w:rsidR="007C5C9E" w:rsidRDefault="007C5C9E" w:rsidP="00CC3165">
            <w:pPr>
              <w:pStyle w:val="ODSTAVEC"/>
              <w:ind w:firstLine="0"/>
            </w:pPr>
            <w:r>
              <w:t>Časová dotace:</w:t>
            </w:r>
          </w:p>
        </w:tc>
        <w:tc>
          <w:tcPr>
            <w:tcW w:w="5992" w:type="dxa"/>
          </w:tcPr>
          <w:p w14:paraId="076109CE" w14:textId="3020FAFC" w:rsidR="007C5C9E" w:rsidRDefault="00EF7FB1" w:rsidP="00CC3165">
            <w:pPr>
              <w:pStyle w:val="ODSTAVEC"/>
              <w:ind w:firstLine="0"/>
            </w:pPr>
            <w:r>
              <w:t>90</w:t>
            </w:r>
            <w:r w:rsidR="007C5C9E">
              <w:t xml:space="preserve"> minut</w:t>
            </w:r>
          </w:p>
        </w:tc>
      </w:tr>
      <w:tr w:rsidR="007C5C9E" w14:paraId="5E937EC3" w14:textId="77777777" w:rsidTr="00CC3165">
        <w:trPr>
          <w:trHeight w:val="359"/>
        </w:trPr>
        <w:tc>
          <w:tcPr>
            <w:tcW w:w="2719" w:type="dxa"/>
          </w:tcPr>
          <w:p w14:paraId="183CE06D" w14:textId="77777777" w:rsidR="007C5C9E" w:rsidRDefault="007C5C9E" w:rsidP="00CC3165">
            <w:pPr>
              <w:pStyle w:val="ODSTAVEC"/>
              <w:ind w:firstLine="0"/>
            </w:pPr>
            <w:r>
              <w:t>Rozsah:</w:t>
            </w:r>
          </w:p>
        </w:tc>
        <w:tc>
          <w:tcPr>
            <w:tcW w:w="5992" w:type="dxa"/>
          </w:tcPr>
          <w:p w14:paraId="727A72D0" w14:textId="72E98DE5" w:rsidR="007C5C9E" w:rsidRDefault="007C5C9E" w:rsidP="00CC3165">
            <w:pPr>
              <w:pStyle w:val="ODSTAVEC"/>
              <w:ind w:firstLine="0"/>
            </w:pPr>
            <w:r>
              <w:t>2 pozadí, 1 postava, 3 scénáře, 38 bloků</w:t>
            </w:r>
          </w:p>
        </w:tc>
      </w:tr>
      <w:tr w:rsidR="007C5C9E" w14:paraId="28181A2E" w14:textId="77777777" w:rsidTr="00CC3165">
        <w:trPr>
          <w:trHeight w:val="57"/>
        </w:trPr>
        <w:tc>
          <w:tcPr>
            <w:tcW w:w="2719" w:type="dxa"/>
          </w:tcPr>
          <w:p w14:paraId="5B72D994" w14:textId="77777777" w:rsidR="007C5C9E" w:rsidRDefault="007C5C9E" w:rsidP="00CC3165">
            <w:pPr>
              <w:pStyle w:val="ODSTAVEC"/>
              <w:ind w:firstLine="0"/>
            </w:pPr>
            <w:r>
              <w:t>Klíčová slova:</w:t>
            </w:r>
          </w:p>
        </w:tc>
        <w:tc>
          <w:tcPr>
            <w:tcW w:w="5992" w:type="dxa"/>
          </w:tcPr>
          <w:p w14:paraId="6011DB54" w14:textId="05E80E4B" w:rsidR="007C5C9E" w:rsidRDefault="007C5C9E" w:rsidP="00CC3165">
            <w:pPr>
              <w:pStyle w:val="ODSTAVEC"/>
              <w:ind w:firstLine="0"/>
            </w:pPr>
            <w:r>
              <w:t xml:space="preserve">klon, klonuj sebe, interakce s postavou, </w:t>
            </w:r>
            <w:r w:rsidR="00EF7FB1">
              <w:t>otáčení postavy</w:t>
            </w:r>
          </w:p>
        </w:tc>
      </w:tr>
      <w:tr w:rsidR="007C5C9E" w14:paraId="36DD78F8" w14:textId="77777777" w:rsidTr="00CC3165">
        <w:trPr>
          <w:trHeight w:val="359"/>
        </w:trPr>
        <w:tc>
          <w:tcPr>
            <w:tcW w:w="2719" w:type="dxa"/>
          </w:tcPr>
          <w:p w14:paraId="3FB1296F" w14:textId="77777777" w:rsidR="007C5C9E" w:rsidRDefault="007C5C9E" w:rsidP="00CC3165">
            <w:pPr>
              <w:pStyle w:val="ODSTAVEC"/>
              <w:ind w:firstLine="0"/>
            </w:pPr>
            <w:r>
              <w:t>Anotace materiálu:</w:t>
            </w:r>
          </w:p>
        </w:tc>
        <w:tc>
          <w:tcPr>
            <w:tcW w:w="5992" w:type="dxa"/>
          </w:tcPr>
          <w:p w14:paraId="0A8F4F2F" w14:textId="3049661B" w:rsidR="007C5C9E" w:rsidRDefault="007C5C9E" w:rsidP="00CC3165">
            <w:pPr>
              <w:pStyle w:val="ODSTAVEC"/>
              <w:ind w:firstLine="0"/>
            </w:pPr>
            <w:r>
              <w:t xml:space="preserve">Žák naprogramuje napodobeninu známé hry </w:t>
            </w:r>
            <w:proofErr w:type="spellStart"/>
            <w:r>
              <w:t>tetris</w:t>
            </w:r>
            <w:proofErr w:type="spellEnd"/>
            <w:r>
              <w:t>.</w:t>
            </w:r>
          </w:p>
        </w:tc>
      </w:tr>
    </w:tbl>
    <w:p w14:paraId="21A5A72C" w14:textId="77777777" w:rsidR="007C5C9E" w:rsidRDefault="007C5C9E" w:rsidP="007C5C9E">
      <w:pPr>
        <w:pStyle w:val="ODSTAVEC"/>
        <w:ind w:firstLine="0"/>
      </w:pPr>
    </w:p>
    <w:p w14:paraId="66E445CF" w14:textId="239BD0D6" w:rsidR="00EF7FB1" w:rsidRDefault="00EF7FB1" w:rsidP="007C5C9E">
      <w:pPr>
        <w:pStyle w:val="ODSTAVEC"/>
        <w:ind w:firstLine="0"/>
      </w:pPr>
      <w:r>
        <w:rPr>
          <w:b/>
          <w:bCs/>
        </w:rPr>
        <w:t xml:space="preserve">Zadání úlohy: </w:t>
      </w:r>
      <w:r>
        <w:t xml:space="preserve">Vytvoř napodobeninu hry </w:t>
      </w:r>
      <w:proofErr w:type="spellStart"/>
      <w:r>
        <w:t>Tetris</w:t>
      </w:r>
      <w:proofErr w:type="spellEnd"/>
      <w:r>
        <w:t xml:space="preserve">. Jde o padající bloky různých tvarů. Bloky zkus vytvořit v jiném grafickém programu a nahraj je do </w:t>
      </w:r>
      <w:proofErr w:type="spellStart"/>
      <w:r>
        <w:t>Scratche</w:t>
      </w:r>
      <w:proofErr w:type="spellEnd"/>
      <w:r>
        <w:t xml:space="preserve">. </w:t>
      </w:r>
    </w:p>
    <w:p w14:paraId="52F8F50D" w14:textId="77777777" w:rsidR="00EF7FB1" w:rsidRDefault="00EF7FB1" w:rsidP="007C5C9E">
      <w:pPr>
        <w:pStyle w:val="ODSTAVEC"/>
        <w:ind w:firstLine="0"/>
      </w:pPr>
    </w:p>
    <w:p w14:paraId="60714FFB" w14:textId="0441E870" w:rsidR="00EF7FB1" w:rsidRDefault="00EF7FB1" w:rsidP="007C5C9E">
      <w:pPr>
        <w:pStyle w:val="ODSTAVEC"/>
        <w:ind w:firstLine="0"/>
        <w:rPr>
          <w:b/>
          <w:bCs/>
        </w:rPr>
      </w:pPr>
      <w:r>
        <w:rPr>
          <w:b/>
          <w:bCs/>
        </w:rPr>
        <w:t>Řešení úlohy:</w:t>
      </w:r>
    </w:p>
    <w:p w14:paraId="724B4D48" w14:textId="3362812B" w:rsidR="00EF7FB1" w:rsidRDefault="00EF7FB1" w:rsidP="00EF7FB1">
      <w:pPr>
        <w:pStyle w:val="Titulek"/>
        <w:keepNext/>
      </w:pPr>
      <w:r w:rsidRPr="00EF7FB1">
        <w:rPr>
          <w:b/>
          <w:bCs/>
        </w:rPr>
        <w:lastRenderedPageBreak/>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6</w:t>
      </w:r>
      <w:r w:rsidRPr="00EF7FB1">
        <w:rPr>
          <w:b/>
          <w:bCs/>
        </w:rPr>
        <w:fldChar w:fldCharType="end"/>
      </w:r>
      <w:r w:rsidRPr="00EF7FB1">
        <w:rPr>
          <w:b/>
          <w:bCs/>
        </w:rPr>
        <w:t>:</w:t>
      </w:r>
      <w:r>
        <w:t xml:space="preserve"> Kód postavy Blok</w:t>
      </w:r>
    </w:p>
    <w:p w14:paraId="6EA56081" w14:textId="08FC9ACC" w:rsidR="00EF7FB1" w:rsidRDefault="00EF7FB1" w:rsidP="00EF7FB1">
      <w:pPr>
        <w:pStyle w:val="ODSTAVEC"/>
        <w:ind w:firstLine="0"/>
        <w:jc w:val="center"/>
        <w:rPr>
          <w:b/>
          <w:bCs/>
        </w:rPr>
      </w:pPr>
      <w:r w:rsidRPr="00EF7FB1">
        <w:rPr>
          <w:b/>
          <w:bCs/>
          <w:noProof/>
        </w:rPr>
        <w:drawing>
          <wp:inline distT="0" distB="0" distL="0" distR="0" wp14:anchorId="5AF9EAA3" wp14:editId="600554EB">
            <wp:extent cx="3259667" cy="3982013"/>
            <wp:effectExtent l="0" t="0" r="0" b="0"/>
            <wp:docPr id="2146290609"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290609" name="Obrázek 1" descr="Obsah obrázku snímek obrazovky, text, design&#10;&#10;Popis byl vytvořen automaticky"/>
                    <pic:cNvPicPr/>
                  </pic:nvPicPr>
                  <pic:blipFill>
                    <a:blip r:embed="rId47"/>
                    <a:stretch>
                      <a:fillRect/>
                    </a:stretch>
                  </pic:blipFill>
                  <pic:spPr>
                    <a:xfrm>
                      <a:off x="0" y="0"/>
                      <a:ext cx="3263160" cy="3986280"/>
                    </a:xfrm>
                    <a:prstGeom prst="rect">
                      <a:avLst/>
                    </a:prstGeom>
                  </pic:spPr>
                </pic:pic>
              </a:graphicData>
            </a:graphic>
          </wp:inline>
        </w:drawing>
      </w:r>
    </w:p>
    <w:p w14:paraId="3D8C8A8E" w14:textId="77777777" w:rsidR="00EF7FB1" w:rsidRDefault="00EF7FB1" w:rsidP="00EF7FB1">
      <w:pPr>
        <w:pStyle w:val="ODSTAVEC"/>
        <w:ind w:firstLine="0"/>
        <w:jc w:val="center"/>
        <w:rPr>
          <w:b/>
          <w:bCs/>
        </w:rPr>
      </w:pPr>
    </w:p>
    <w:p w14:paraId="6B0A1291" w14:textId="41F264D6" w:rsidR="00EF7FB1" w:rsidRDefault="00EF7FB1" w:rsidP="00EF7FB1">
      <w:pPr>
        <w:pStyle w:val="Titulek"/>
        <w:keepNext/>
      </w:pPr>
      <w:r w:rsidRPr="00EF7FB1">
        <w:rPr>
          <w:b/>
          <w:bCs/>
        </w:rPr>
        <w:t xml:space="preserve">Obrázek </w:t>
      </w:r>
      <w:r w:rsidRPr="00EF7FB1">
        <w:rPr>
          <w:b/>
          <w:bCs/>
        </w:rPr>
        <w:fldChar w:fldCharType="begin"/>
      </w:r>
      <w:r w:rsidRPr="00EF7FB1">
        <w:rPr>
          <w:b/>
          <w:bCs/>
        </w:rPr>
        <w:instrText xml:space="preserve"> SEQ Obrázek \* ARABIC </w:instrText>
      </w:r>
      <w:r w:rsidRPr="00EF7FB1">
        <w:rPr>
          <w:b/>
          <w:bCs/>
        </w:rPr>
        <w:fldChar w:fldCharType="separate"/>
      </w:r>
      <w:r w:rsidR="000368EE">
        <w:rPr>
          <w:b/>
          <w:bCs/>
          <w:noProof/>
        </w:rPr>
        <w:t>37</w:t>
      </w:r>
      <w:r w:rsidRPr="00EF7FB1">
        <w:rPr>
          <w:b/>
          <w:bCs/>
        </w:rPr>
        <w:fldChar w:fldCharType="end"/>
      </w:r>
      <w:r w:rsidRPr="00EF7FB1">
        <w:rPr>
          <w:b/>
          <w:bCs/>
        </w:rPr>
        <w:t>:</w:t>
      </w:r>
      <w:r>
        <w:t xml:space="preserve"> Kostýmy postavy Blok</w:t>
      </w:r>
    </w:p>
    <w:p w14:paraId="0F0E8787" w14:textId="75EB699F" w:rsidR="00EF7FB1" w:rsidRDefault="00EF7FB1" w:rsidP="00EF7FB1">
      <w:pPr>
        <w:pStyle w:val="ODSTAVEC"/>
        <w:ind w:firstLine="0"/>
        <w:jc w:val="center"/>
        <w:rPr>
          <w:b/>
          <w:bCs/>
        </w:rPr>
      </w:pPr>
      <w:r w:rsidRPr="00EF7FB1">
        <w:rPr>
          <w:b/>
          <w:bCs/>
          <w:noProof/>
        </w:rPr>
        <w:drawing>
          <wp:inline distT="0" distB="0" distL="0" distR="0" wp14:anchorId="633FFD62" wp14:editId="3B2802B5">
            <wp:extent cx="4148667" cy="3341437"/>
            <wp:effectExtent l="0" t="0" r="4445" b="0"/>
            <wp:docPr id="2118670893" name="Obrázek 1" descr="Obsah obrázku snímek obrazovky, software, Počítačová ikona,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70893" name="Obrázek 1" descr="Obsah obrázku snímek obrazovky, software, Počítačová ikona, Multimediální software&#10;&#10;Popis byl vytvořen automaticky"/>
                    <pic:cNvPicPr/>
                  </pic:nvPicPr>
                  <pic:blipFill>
                    <a:blip r:embed="rId48"/>
                    <a:stretch>
                      <a:fillRect/>
                    </a:stretch>
                  </pic:blipFill>
                  <pic:spPr>
                    <a:xfrm>
                      <a:off x="0" y="0"/>
                      <a:ext cx="4152279" cy="3344346"/>
                    </a:xfrm>
                    <a:prstGeom prst="rect">
                      <a:avLst/>
                    </a:prstGeom>
                  </pic:spPr>
                </pic:pic>
              </a:graphicData>
            </a:graphic>
          </wp:inline>
        </w:drawing>
      </w:r>
    </w:p>
    <w:p w14:paraId="4E0710CF" w14:textId="77777777" w:rsidR="00EF7FB1" w:rsidRDefault="00EF7FB1" w:rsidP="00EF7FB1">
      <w:pPr>
        <w:pStyle w:val="ODSTAVEC"/>
        <w:ind w:firstLine="0"/>
        <w:jc w:val="center"/>
        <w:rPr>
          <w:b/>
          <w:bCs/>
        </w:rPr>
      </w:pPr>
    </w:p>
    <w:p w14:paraId="667CAF6D" w14:textId="38EE8063" w:rsidR="00EF7FB1" w:rsidRDefault="00EF7FB1" w:rsidP="00EF7FB1">
      <w:pPr>
        <w:pStyle w:val="Nadpis2"/>
      </w:pPr>
      <w:proofErr w:type="spellStart"/>
      <w:r>
        <w:lastRenderedPageBreak/>
        <w:t>Flappy</w:t>
      </w:r>
      <w:proofErr w:type="spellEnd"/>
      <w:r>
        <w:t xml:space="preserve">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EF7FB1" w:rsidRPr="00496277" w14:paraId="14222F83" w14:textId="77777777" w:rsidTr="00CC3165">
        <w:trPr>
          <w:trHeight w:val="359"/>
        </w:trPr>
        <w:tc>
          <w:tcPr>
            <w:tcW w:w="8711" w:type="dxa"/>
            <w:gridSpan w:val="2"/>
          </w:tcPr>
          <w:p w14:paraId="019D8C76" w14:textId="77777777" w:rsidR="00EF7FB1" w:rsidRPr="00496277" w:rsidRDefault="00EF7FB1" w:rsidP="00CC3165">
            <w:pPr>
              <w:pStyle w:val="ODSTAVEC"/>
              <w:ind w:firstLine="0"/>
              <w:jc w:val="center"/>
              <w:rPr>
                <w:b/>
                <w:bCs/>
              </w:rPr>
            </w:pPr>
            <w:r w:rsidRPr="00496277">
              <w:rPr>
                <w:b/>
                <w:bCs/>
              </w:rPr>
              <w:t>Metodický list</w:t>
            </w:r>
          </w:p>
        </w:tc>
      </w:tr>
      <w:tr w:rsidR="00EF7FB1" w14:paraId="72C8676E" w14:textId="77777777" w:rsidTr="00CC3165">
        <w:trPr>
          <w:trHeight w:val="366"/>
        </w:trPr>
        <w:tc>
          <w:tcPr>
            <w:tcW w:w="2719" w:type="dxa"/>
          </w:tcPr>
          <w:p w14:paraId="7E85613F" w14:textId="77777777" w:rsidR="00EF7FB1" w:rsidRDefault="00EF7FB1" w:rsidP="00CC3165">
            <w:pPr>
              <w:pStyle w:val="ODSTAVEC"/>
              <w:ind w:firstLine="0"/>
            </w:pPr>
            <w:r>
              <w:t>Název materiálu:</w:t>
            </w:r>
          </w:p>
        </w:tc>
        <w:tc>
          <w:tcPr>
            <w:tcW w:w="5992" w:type="dxa"/>
          </w:tcPr>
          <w:p w14:paraId="5DF09D1E" w14:textId="1B3087F1" w:rsidR="00EF7FB1" w:rsidRDefault="00EF7FB1" w:rsidP="00CC3165">
            <w:pPr>
              <w:pStyle w:val="ODSTAVEC"/>
              <w:ind w:firstLine="0"/>
            </w:pPr>
            <w:proofErr w:type="spellStart"/>
            <w:r>
              <w:t>Flappy</w:t>
            </w:r>
            <w:proofErr w:type="spellEnd"/>
            <w:r>
              <w:t xml:space="preserve"> </w:t>
            </w:r>
            <w:proofErr w:type="spellStart"/>
            <w:r>
              <w:t>Bajtík</w:t>
            </w:r>
            <w:proofErr w:type="spellEnd"/>
          </w:p>
        </w:tc>
      </w:tr>
      <w:tr w:rsidR="00EF7FB1" w14:paraId="05E75B72" w14:textId="77777777" w:rsidTr="00CC3165">
        <w:trPr>
          <w:trHeight w:val="359"/>
        </w:trPr>
        <w:tc>
          <w:tcPr>
            <w:tcW w:w="2719" w:type="dxa"/>
          </w:tcPr>
          <w:p w14:paraId="0D34D782" w14:textId="77777777" w:rsidR="00EF7FB1" w:rsidRDefault="00EF7FB1" w:rsidP="00CC3165">
            <w:pPr>
              <w:pStyle w:val="ODSTAVEC"/>
              <w:ind w:firstLine="0"/>
            </w:pPr>
            <w:r>
              <w:t>Vzdělávací oblast:</w:t>
            </w:r>
          </w:p>
        </w:tc>
        <w:tc>
          <w:tcPr>
            <w:tcW w:w="5992" w:type="dxa"/>
          </w:tcPr>
          <w:p w14:paraId="3F3C431C" w14:textId="77777777" w:rsidR="00EF7FB1" w:rsidRDefault="00EF7FB1" w:rsidP="00CC3165">
            <w:pPr>
              <w:pStyle w:val="ODSTAVEC"/>
              <w:ind w:firstLine="0"/>
            </w:pPr>
            <w:r>
              <w:t>Informační a komunikační technologie</w:t>
            </w:r>
          </w:p>
        </w:tc>
      </w:tr>
      <w:tr w:rsidR="00EF7FB1" w14:paraId="2B69DE2E" w14:textId="77777777" w:rsidTr="00CC3165">
        <w:trPr>
          <w:trHeight w:val="359"/>
        </w:trPr>
        <w:tc>
          <w:tcPr>
            <w:tcW w:w="2719" w:type="dxa"/>
          </w:tcPr>
          <w:p w14:paraId="17ABE8D4" w14:textId="77777777" w:rsidR="00EF7FB1" w:rsidRDefault="00EF7FB1" w:rsidP="00CC3165">
            <w:pPr>
              <w:pStyle w:val="ODSTAVEC"/>
              <w:ind w:firstLine="0"/>
            </w:pPr>
            <w:r>
              <w:t>Vyučovací předmět:</w:t>
            </w:r>
          </w:p>
        </w:tc>
        <w:tc>
          <w:tcPr>
            <w:tcW w:w="5992" w:type="dxa"/>
          </w:tcPr>
          <w:p w14:paraId="390FBA46" w14:textId="77777777" w:rsidR="00EF7FB1" w:rsidRDefault="00EF7FB1" w:rsidP="00CC3165">
            <w:pPr>
              <w:pStyle w:val="ODSTAVEC"/>
              <w:ind w:firstLine="0"/>
            </w:pPr>
            <w:r>
              <w:t>Informatika</w:t>
            </w:r>
          </w:p>
        </w:tc>
      </w:tr>
      <w:tr w:rsidR="00EF7FB1" w14:paraId="053D53F1" w14:textId="77777777" w:rsidTr="00CC3165">
        <w:trPr>
          <w:trHeight w:val="366"/>
        </w:trPr>
        <w:tc>
          <w:tcPr>
            <w:tcW w:w="2719" w:type="dxa"/>
          </w:tcPr>
          <w:p w14:paraId="177D60E2" w14:textId="77777777" w:rsidR="00EF7FB1" w:rsidRDefault="00EF7FB1" w:rsidP="00CC3165">
            <w:pPr>
              <w:pStyle w:val="ODSTAVEC"/>
              <w:ind w:firstLine="0"/>
            </w:pPr>
            <w:r>
              <w:t>Věkové určení:</w:t>
            </w:r>
          </w:p>
        </w:tc>
        <w:tc>
          <w:tcPr>
            <w:tcW w:w="5992" w:type="dxa"/>
          </w:tcPr>
          <w:p w14:paraId="3FFA6D3B" w14:textId="77777777" w:rsidR="00EF7FB1" w:rsidRDefault="00EF7FB1" w:rsidP="00CC3165">
            <w:pPr>
              <w:pStyle w:val="ODSTAVEC"/>
              <w:ind w:firstLine="0"/>
            </w:pPr>
            <w:r>
              <w:t>2. stupeň ZŠ</w:t>
            </w:r>
          </w:p>
        </w:tc>
      </w:tr>
      <w:tr w:rsidR="00EF7FB1" w14:paraId="7B8CC91F" w14:textId="77777777" w:rsidTr="00CC3165">
        <w:trPr>
          <w:trHeight w:val="359"/>
        </w:trPr>
        <w:tc>
          <w:tcPr>
            <w:tcW w:w="2719" w:type="dxa"/>
          </w:tcPr>
          <w:p w14:paraId="1CCA006C" w14:textId="77777777" w:rsidR="00EF7FB1" w:rsidRDefault="00EF7FB1" w:rsidP="00CC3165">
            <w:pPr>
              <w:pStyle w:val="ODSTAVEC"/>
              <w:ind w:firstLine="0"/>
            </w:pPr>
            <w:r>
              <w:t>Časová dotace:</w:t>
            </w:r>
          </w:p>
        </w:tc>
        <w:tc>
          <w:tcPr>
            <w:tcW w:w="5992" w:type="dxa"/>
          </w:tcPr>
          <w:p w14:paraId="0C7EE7BC" w14:textId="0EC3CCBC" w:rsidR="00EF7FB1" w:rsidRDefault="00EF7FB1" w:rsidP="00CC3165">
            <w:pPr>
              <w:pStyle w:val="ODSTAVEC"/>
              <w:ind w:firstLine="0"/>
            </w:pPr>
            <w:r>
              <w:t>90 minut</w:t>
            </w:r>
          </w:p>
        </w:tc>
      </w:tr>
      <w:tr w:rsidR="00EF7FB1" w14:paraId="5EFAFD01" w14:textId="77777777" w:rsidTr="00CC3165">
        <w:trPr>
          <w:trHeight w:val="359"/>
        </w:trPr>
        <w:tc>
          <w:tcPr>
            <w:tcW w:w="2719" w:type="dxa"/>
          </w:tcPr>
          <w:p w14:paraId="630CA272" w14:textId="77777777" w:rsidR="00EF7FB1" w:rsidRDefault="00EF7FB1" w:rsidP="00CC3165">
            <w:pPr>
              <w:pStyle w:val="ODSTAVEC"/>
              <w:ind w:firstLine="0"/>
            </w:pPr>
            <w:r>
              <w:t>Rozsah:</w:t>
            </w:r>
          </w:p>
        </w:tc>
        <w:tc>
          <w:tcPr>
            <w:tcW w:w="5992" w:type="dxa"/>
          </w:tcPr>
          <w:p w14:paraId="76C0D6BD" w14:textId="41EE9634" w:rsidR="00EF7FB1" w:rsidRDefault="003667FF" w:rsidP="00CC3165">
            <w:pPr>
              <w:pStyle w:val="ODSTAVEC"/>
              <w:ind w:firstLine="0"/>
            </w:pPr>
            <w:r>
              <w:t>1</w:t>
            </w:r>
            <w:r w:rsidR="00EF7FB1">
              <w:t xml:space="preserve"> pozadí, 2 postavy, </w:t>
            </w:r>
            <w:r>
              <w:t>4</w:t>
            </w:r>
            <w:r w:rsidR="00EF7FB1">
              <w:t xml:space="preserve"> scénáře, 3</w:t>
            </w:r>
            <w:r>
              <w:t>0</w:t>
            </w:r>
            <w:r w:rsidR="00EF7FB1">
              <w:t xml:space="preserve"> bloků</w:t>
            </w:r>
          </w:p>
        </w:tc>
      </w:tr>
      <w:tr w:rsidR="00EF7FB1" w14:paraId="0AF605F8" w14:textId="77777777" w:rsidTr="00CC3165">
        <w:trPr>
          <w:trHeight w:val="57"/>
        </w:trPr>
        <w:tc>
          <w:tcPr>
            <w:tcW w:w="2719" w:type="dxa"/>
          </w:tcPr>
          <w:p w14:paraId="5DC90260" w14:textId="77777777" w:rsidR="00EF7FB1" w:rsidRDefault="00EF7FB1" w:rsidP="00CC3165">
            <w:pPr>
              <w:pStyle w:val="ODSTAVEC"/>
              <w:ind w:firstLine="0"/>
            </w:pPr>
            <w:r>
              <w:t>Klíčová slova:</w:t>
            </w:r>
          </w:p>
        </w:tc>
        <w:tc>
          <w:tcPr>
            <w:tcW w:w="5992" w:type="dxa"/>
          </w:tcPr>
          <w:p w14:paraId="036D161D" w14:textId="155A021B" w:rsidR="00EF7FB1" w:rsidRDefault="003667FF" w:rsidP="00CC3165">
            <w:pPr>
              <w:pStyle w:val="ODSTAVEC"/>
              <w:ind w:firstLine="0"/>
            </w:pPr>
            <w:r>
              <w:t>skákací hra, skok postavy, proměnná, interakce s postavou</w:t>
            </w:r>
          </w:p>
        </w:tc>
      </w:tr>
      <w:tr w:rsidR="00EF7FB1" w14:paraId="772DDAB5" w14:textId="77777777" w:rsidTr="00CC3165">
        <w:trPr>
          <w:trHeight w:val="359"/>
        </w:trPr>
        <w:tc>
          <w:tcPr>
            <w:tcW w:w="2719" w:type="dxa"/>
          </w:tcPr>
          <w:p w14:paraId="1B4FADBF" w14:textId="77777777" w:rsidR="00EF7FB1" w:rsidRDefault="00EF7FB1" w:rsidP="00CC3165">
            <w:pPr>
              <w:pStyle w:val="ODSTAVEC"/>
              <w:ind w:firstLine="0"/>
            </w:pPr>
            <w:r>
              <w:t>Anotace materiálu:</w:t>
            </w:r>
          </w:p>
        </w:tc>
        <w:tc>
          <w:tcPr>
            <w:tcW w:w="5992" w:type="dxa"/>
          </w:tcPr>
          <w:p w14:paraId="5AC94A22" w14:textId="043E6DEF" w:rsidR="00EF7FB1" w:rsidRDefault="00EF7FB1" w:rsidP="00CC3165">
            <w:pPr>
              <w:pStyle w:val="ODSTAVEC"/>
              <w:ind w:firstLine="0"/>
            </w:pPr>
            <w:r>
              <w:t xml:space="preserve">Žák </w:t>
            </w:r>
            <w:proofErr w:type="gramStart"/>
            <w:r w:rsidR="003667FF">
              <w:t>vytvoří</w:t>
            </w:r>
            <w:proofErr w:type="gramEnd"/>
            <w:r w:rsidR="003667FF">
              <w:t xml:space="preserve"> hru podobnou známé hře „</w:t>
            </w:r>
            <w:proofErr w:type="spellStart"/>
            <w:r w:rsidR="003667FF">
              <w:t>Flappy</w:t>
            </w:r>
            <w:proofErr w:type="spellEnd"/>
            <w:r w:rsidR="003667FF">
              <w:t xml:space="preserve"> </w:t>
            </w:r>
            <w:proofErr w:type="spellStart"/>
            <w:r w:rsidR="003667FF">
              <w:t>Bird</w:t>
            </w:r>
            <w:proofErr w:type="spellEnd"/>
            <w:r w:rsidR="003667FF">
              <w:t xml:space="preserve">“. Jde o skákací hru, kde se postava </w:t>
            </w:r>
            <w:proofErr w:type="gramStart"/>
            <w:r w:rsidR="003667FF">
              <w:t>snaží</w:t>
            </w:r>
            <w:proofErr w:type="gramEnd"/>
            <w:r w:rsidR="003667FF">
              <w:t xml:space="preserve"> vyhnout překážkám. </w:t>
            </w:r>
          </w:p>
        </w:tc>
      </w:tr>
    </w:tbl>
    <w:p w14:paraId="6CCCA331" w14:textId="77777777" w:rsidR="00EF7FB1" w:rsidRDefault="00EF7FB1" w:rsidP="00EF7FB1">
      <w:pPr>
        <w:pStyle w:val="ODSTAVEC"/>
        <w:ind w:firstLine="0"/>
      </w:pPr>
    </w:p>
    <w:p w14:paraId="6B296309" w14:textId="5011B69F" w:rsidR="003667FF" w:rsidRDefault="003667FF" w:rsidP="00EF7FB1">
      <w:pPr>
        <w:pStyle w:val="ODSTAVEC"/>
        <w:ind w:firstLine="0"/>
      </w:pPr>
      <w:r>
        <w:rPr>
          <w:b/>
          <w:bCs/>
        </w:rPr>
        <w:t xml:space="preserve">Zadání úlohy: </w:t>
      </w:r>
      <w:r>
        <w:t>Vytvoř hru, podobnou známé hře „</w:t>
      </w:r>
      <w:proofErr w:type="spellStart"/>
      <w:r>
        <w:t>Flappy</w:t>
      </w:r>
      <w:proofErr w:type="spellEnd"/>
      <w:r>
        <w:t xml:space="preserve"> </w:t>
      </w:r>
      <w:proofErr w:type="spellStart"/>
      <w:r>
        <w:t>Bird</w:t>
      </w:r>
      <w:proofErr w:type="spellEnd"/>
      <w:r>
        <w:t xml:space="preserve">“. Místo ptáčka ale nahradí náš známý </w:t>
      </w:r>
      <w:proofErr w:type="spellStart"/>
      <w:r>
        <w:t>Bajtík</w:t>
      </w:r>
      <w:proofErr w:type="spellEnd"/>
      <w:r>
        <w:t xml:space="preserve">. Jeho úkolem bude přelétnout mezi dvěma sloupy. Jediné tlačítko pohybu bude mezerník, po jehož stisknu postava </w:t>
      </w:r>
      <w:proofErr w:type="gramStart"/>
      <w:r>
        <w:t>poskočí</w:t>
      </w:r>
      <w:proofErr w:type="gramEnd"/>
      <w:r>
        <w:t>. Pokud se postava dotkne sloupu, ukonči hru a vypiš skóre.</w:t>
      </w:r>
    </w:p>
    <w:p w14:paraId="6CE4A2BA" w14:textId="77777777" w:rsidR="00C32F53" w:rsidRDefault="00C32F53" w:rsidP="00EF7FB1">
      <w:pPr>
        <w:pStyle w:val="ODSTAVEC"/>
        <w:ind w:firstLine="0"/>
      </w:pPr>
    </w:p>
    <w:p w14:paraId="308BB183" w14:textId="646FCEC3" w:rsidR="00C32F53" w:rsidRDefault="00C32F53" w:rsidP="00EF7FB1">
      <w:pPr>
        <w:pStyle w:val="ODSTAVEC"/>
        <w:ind w:firstLine="0"/>
        <w:rPr>
          <w:b/>
          <w:bCs/>
        </w:rPr>
      </w:pPr>
      <w:r>
        <w:rPr>
          <w:b/>
          <w:bCs/>
        </w:rPr>
        <w:t xml:space="preserve">Řešení úlohy: </w:t>
      </w:r>
    </w:p>
    <w:p w14:paraId="5EC24452" w14:textId="0061122E" w:rsidR="00C32F53" w:rsidRDefault="00C32F53" w:rsidP="00C32F53">
      <w:pPr>
        <w:pStyle w:val="Titulek"/>
        <w:keepNext/>
      </w:pPr>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8</w:t>
      </w:r>
      <w:r w:rsidRPr="00C32F53">
        <w:rPr>
          <w:b/>
          <w:bCs/>
        </w:rPr>
        <w:fldChar w:fldCharType="end"/>
      </w:r>
      <w:r w:rsidRPr="00C32F53">
        <w:rPr>
          <w:b/>
          <w:bCs/>
        </w:rPr>
        <w:t>:</w:t>
      </w:r>
      <w:r>
        <w:t xml:space="preserve"> Kód postavy </w:t>
      </w:r>
      <w:proofErr w:type="spellStart"/>
      <w:r>
        <w:t>Bajtík</w:t>
      </w:r>
      <w:proofErr w:type="spellEnd"/>
    </w:p>
    <w:p w14:paraId="543327C4" w14:textId="2ACE89D5" w:rsidR="00C32F53" w:rsidRDefault="00C32F53" w:rsidP="00C32F53">
      <w:pPr>
        <w:pStyle w:val="ODSTAVEC"/>
        <w:ind w:firstLine="0"/>
        <w:jc w:val="center"/>
        <w:rPr>
          <w:b/>
          <w:bCs/>
        </w:rPr>
      </w:pPr>
      <w:r w:rsidRPr="00C32F53">
        <w:rPr>
          <w:b/>
          <w:bCs/>
          <w:noProof/>
        </w:rPr>
        <w:drawing>
          <wp:inline distT="0" distB="0" distL="0" distR="0" wp14:anchorId="508A7E14" wp14:editId="6C13ACF7">
            <wp:extent cx="4290432" cy="3901778"/>
            <wp:effectExtent l="0" t="0" r="0" b="3810"/>
            <wp:docPr id="302030202"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030202" name="Obrázek 1" descr="Obsah obrázku text, snímek obrazovky, design&#10;&#10;Popis byl vytvořen automaticky"/>
                    <pic:cNvPicPr/>
                  </pic:nvPicPr>
                  <pic:blipFill>
                    <a:blip r:embed="rId49"/>
                    <a:stretch>
                      <a:fillRect/>
                    </a:stretch>
                  </pic:blipFill>
                  <pic:spPr>
                    <a:xfrm>
                      <a:off x="0" y="0"/>
                      <a:ext cx="4290432" cy="3901778"/>
                    </a:xfrm>
                    <a:prstGeom prst="rect">
                      <a:avLst/>
                    </a:prstGeom>
                  </pic:spPr>
                </pic:pic>
              </a:graphicData>
            </a:graphic>
          </wp:inline>
        </w:drawing>
      </w:r>
    </w:p>
    <w:p w14:paraId="731D8C94" w14:textId="77777777" w:rsidR="00C32F53" w:rsidRDefault="00C32F53" w:rsidP="00C32F53">
      <w:pPr>
        <w:pStyle w:val="ODSTAVEC"/>
        <w:ind w:firstLine="0"/>
        <w:jc w:val="center"/>
        <w:rPr>
          <w:b/>
          <w:bCs/>
        </w:rPr>
      </w:pPr>
    </w:p>
    <w:p w14:paraId="0F7E548D" w14:textId="1AC4C803" w:rsidR="00C32F53" w:rsidRDefault="00C32F53" w:rsidP="00C32F53">
      <w:pPr>
        <w:pStyle w:val="Titulek"/>
        <w:keepNext/>
      </w:pPr>
      <w:r w:rsidRPr="00C32F53">
        <w:rPr>
          <w:b/>
          <w:bCs/>
        </w:rPr>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39</w:t>
      </w:r>
      <w:r w:rsidRPr="00C32F53">
        <w:rPr>
          <w:b/>
          <w:bCs/>
        </w:rPr>
        <w:fldChar w:fldCharType="end"/>
      </w:r>
      <w:r w:rsidRPr="00C32F53">
        <w:rPr>
          <w:b/>
          <w:bCs/>
        </w:rPr>
        <w:t>:</w:t>
      </w:r>
      <w:r>
        <w:t xml:space="preserve"> Kód postavy Sloupy</w:t>
      </w:r>
    </w:p>
    <w:p w14:paraId="51FD7177" w14:textId="11DB4512" w:rsidR="00C32F53" w:rsidRDefault="00C32F53" w:rsidP="00C32F53">
      <w:pPr>
        <w:pStyle w:val="ODSTAVEC"/>
        <w:ind w:firstLine="0"/>
        <w:jc w:val="center"/>
        <w:rPr>
          <w:b/>
          <w:bCs/>
        </w:rPr>
      </w:pPr>
      <w:r w:rsidRPr="00C32F53">
        <w:rPr>
          <w:b/>
          <w:bCs/>
          <w:noProof/>
        </w:rPr>
        <w:drawing>
          <wp:inline distT="0" distB="0" distL="0" distR="0" wp14:anchorId="23F58028" wp14:editId="1C42565A">
            <wp:extent cx="3696020" cy="3368332"/>
            <wp:effectExtent l="0" t="0" r="0" b="3810"/>
            <wp:docPr id="1299850498" name="Obrázek 1" descr="Obsah obrázku text, snímek obrazovky, logo, Písm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50498" name="Obrázek 1" descr="Obsah obrázku text, snímek obrazovky, logo, Písmo&#10;&#10;Popis byl vytvořen automaticky"/>
                    <pic:cNvPicPr/>
                  </pic:nvPicPr>
                  <pic:blipFill>
                    <a:blip r:embed="rId50"/>
                    <a:stretch>
                      <a:fillRect/>
                    </a:stretch>
                  </pic:blipFill>
                  <pic:spPr>
                    <a:xfrm>
                      <a:off x="0" y="0"/>
                      <a:ext cx="3696020" cy="3368332"/>
                    </a:xfrm>
                    <a:prstGeom prst="rect">
                      <a:avLst/>
                    </a:prstGeom>
                  </pic:spPr>
                </pic:pic>
              </a:graphicData>
            </a:graphic>
          </wp:inline>
        </w:drawing>
      </w:r>
    </w:p>
    <w:p w14:paraId="764984A3" w14:textId="77777777" w:rsidR="00C32F53" w:rsidRDefault="00C32F53" w:rsidP="00C32F53">
      <w:pPr>
        <w:pStyle w:val="ODSTAVEC"/>
        <w:ind w:firstLine="0"/>
        <w:jc w:val="center"/>
        <w:rPr>
          <w:b/>
          <w:bCs/>
        </w:rPr>
      </w:pPr>
    </w:p>
    <w:p w14:paraId="6B7ACF44" w14:textId="39E3B2C2" w:rsidR="00C32F53" w:rsidRDefault="00C32F53" w:rsidP="00C32F53">
      <w:pPr>
        <w:pStyle w:val="Titulek"/>
        <w:keepNext/>
      </w:pPr>
      <w:r w:rsidRPr="00C32F53">
        <w:rPr>
          <w:b/>
          <w:bCs/>
        </w:rPr>
        <w:lastRenderedPageBreak/>
        <w:t xml:space="preserve">Obrázek </w:t>
      </w:r>
      <w:r w:rsidRPr="00C32F53">
        <w:rPr>
          <w:b/>
          <w:bCs/>
        </w:rPr>
        <w:fldChar w:fldCharType="begin"/>
      </w:r>
      <w:r w:rsidRPr="00C32F53">
        <w:rPr>
          <w:b/>
          <w:bCs/>
        </w:rPr>
        <w:instrText xml:space="preserve"> SEQ Obrázek \* ARABIC </w:instrText>
      </w:r>
      <w:r w:rsidRPr="00C32F53">
        <w:rPr>
          <w:b/>
          <w:bCs/>
        </w:rPr>
        <w:fldChar w:fldCharType="separate"/>
      </w:r>
      <w:r w:rsidR="000368EE">
        <w:rPr>
          <w:b/>
          <w:bCs/>
          <w:noProof/>
        </w:rPr>
        <w:t>40</w:t>
      </w:r>
      <w:r w:rsidRPr="00C32F53">
        <w:rPr>
          <w:b/>
          <w:bCs/>
        </w:rPr>
        <w:fldChar w:fldCharType="end"/>
      </w:r>
      <w:r w:rsidRPr="00C32F53">
        <w:rPr>
          <w:b/>
          <w:bCs/>
        </w:rPr>
        <w:t>:</w:t>
      </w:r>
      <w:r>
        <w:t xml:space="preserve"> Kód Sloupy</w:t>
      </w:r>
    </w:p>
    <w:p w14:paraId="2728B211" w14:textId="007AE48A" w:rsidR="00C32F53" w:rsidRDefault="00C32F53" w:rsidP="00C32F53">
      <w:pPr>
        <w:pStyle w:val="ODSTAVEC"/>
        <w:ind w:firstLine="0"/>
        <w:jc w:val="center"/>
        <w:rPr>
          <w:b/>
          <w:bCs/>
        </w:rPr>
      </w:pPr>
      <w:r w:rsidRPr="00C32F53">
        <w:rPr>
          <w:b/>
          <w:bCs/>
          <w:noProof/>
        </w:rPr>
        <w:drawing>
          <wp:inline distT="0" distB="0" distL="0" distR="0" wp14:anchorId="6133FA78" wp14:editId="727DF06B">
            <wp:extent cx="4309534" cy="3666263"/>
            <wp:effectExtent l="0" t="0" r="0" b="0"/>
            <wp:docPr id="407596486" name="Obrázek 1" descr="Obsah obrázku text, snímek obrazovky, diagram,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596486" name="Obrázek 1" descr="Obsah obrázku text, snímek obrazovky, diagram, software&#10;&#10;Popis byl vytvořen automaticky"/>
                    <pic:cNvPicPr/>
                  </pic:nvPicPr>
                  <pic:blipFill>
                    <a:blip r:embed="rId51"/>
                    <a:stretch>
                      <a:fillRect/>
                    </a:stretch>
                  </pic:blipFill>
                  <pic:spPr>
                    <a:xfrm>
                      <a:off x="0" y="0"/>
                      <a:ext cx="4319431" cy="3674683"/>
                    </a:xfrm>
                    <a:prstGeom prst="rect">
                      <a:avLst/>
                    </a:prstGeom>
                  </pic:spPr>
                </pic:pic>
              </a:graphicData>
            </a:graphic>
          </wp:inline>
        </w:drawing>
      </w:r>
    </w:p>
    <w:p w14:paraId="0D799ACF" w14:textId="36CCB44F" w:rsidR="00FE7838" w:rsidRPr="00FE7838" w:rsidRDefault="00FE7838">
      <w:pPr>
        <w:spacing w:line="259" w:lineRule="auto"/>
        <w:rPr>
          <w:b/>
          <w:bCs/>
        </w:rPr>
      </w:pPr>
    </w:p>
    <w:p w14:paraId="243AD7F0" w14:textId="76CE86B1" w:rsidR="00C32F53" w:rsidRDefault="00FE7838" w:rsidP="00C32F53">
      <w:pPr>
        <w:pStyle w:val="Nadpis2"/>
      </w:pPr>
      <w:r>
        <w:t>Útok asteroidů</w:t>
      </w:r>
    </w:p>
    <w:tbl>
      <w:tblPr>
        <w:tblStyle w:val="Mkatabulky"/>
        <w:tblW w:w="8711" w:type="dxa"/>
        <w:tblLook w:val="04A0" w:firstRow="1" w:lastRow="0" w:firstColumn="1" w:lastColumn="0" w:noHBand="0" w:noVBand="1"/>
      </w:tblPr>
      <w:tblGrid>
        <w:gridCol w:w="2719"/>
        <w:gridCol w:w="5992"/>
      </w:tblGrid>
      <w:tr w:rsidR="00FE7838" w:rsidRPr="00496277" w14:paraId="630CC539" w14:textId="77777777" w:rsidTr="00567EB1">
        <w:trPr>
          <w:trHeight w:val="359"/>
        </w:trPr>
        <w:tc>
          <w:tcPr>
            <w:tcW w:w="8711" w:type="dxa"/>
            <w:gridSpan w:val="2"/>
          </w:tcPr>
          <w:p w14:paraId="5704826F" w14:textId="77777777" w:rsidR="00FE7838" w:rsidRPr="00496277" w:rsidRDefault="00FE7838" w:rsidP="00567EB1">
            <w:pPr>
              <w:pStyle w:val="ODSTAVEC"/>
              <w:ind w:firstLine="0"/>
              <w:jc w:val="center"/>
              <w:rPr>
                <w:b/>
                <w:bCs/>
              </w:rPr>
            </w:pPr>
            <w:r w:rsidRPr="00496277">
              <w:rPr>
                <w:b/>
                <w:bCs/>
              </w:rPr>
              <w:t>Metodický list</w:t>
            </w:r>
          </w:p>
        </w:tc>
      </w:tr>
      <w:tr w:rsidR="00FE7838" w14:paraId="67469353" w14:textId="77777777" w:rsidTr="00567EB1">
        <w:trPr>
          <w:trHeight w:val="366"/>
        </w:trPr>
        <w:tc>
          <w:tcPr>
            <w:tcW w:w="2719" w:type="dxa"/>
          </w:tcPr>
          <w:p w14:paraId="7BF700EF" w14:textId="77777777" w:rsidR="00FE7838" w:rsidRDefault="00FE7838" w:rsidP="00567EB1">
            <w:pPr>
              <w:pStyle w:val="ODSTAVEC"/>
              <w:ind w:firstLine="0"/>
            </w:pPr>
            <w:r>
              <w:t>Název materiálu:</w:t>
            </w:r>
          </w:p>
        </w:tc>
        <w:tc>
          <w:tcPr>
            <w:tcW w:w="5992" w:type="dxa"/>
          </w:tcPr>
          <w:p w14:paraId="4DEBB9E0" w14:textId="442BAADF" w:rsidR="00FE7838" w:rsidRDefault="00FE7838" w:rsidP="00567EB1">
            <w:pPr>
              <w:pStyle w:val="ODSTAVEC"/>
              <w:ind w:firstLine="0"/>
            </w:pPr>
            <w:r>
              <w:t>Útok asteroidů</w:t>
            </w:r>
          </w:p>
        </w:tc>
      </w:tr>
      <w:tr w:rsidR="00FE7838" w14:paraId="71C871CC" w14:textId="77777777" w:rsidTr="00567EB1">
        <w:trPr>
          <w:trHeight w:val="359"/>
        </w:trPr>
        <w:tc>
          <w:tcPr>
            <w:tcW w:w="2719" w:type="dxa"/>
          </w:tcPr>
          <w:p w14:paraId="198EC5E6" w14:textId="77777777" w:rsidR="00FE7838" w:rsidRDefault="00FE7838" w:rsidP="00567EB1">
            <w:pPr>
              <w:pStyle w:val="ODSTAVEC"/>
              <w:ind w:firstLine="0"/>
            </w:pPr>
            <w:r>
              <w:t>Vzdělávací oblast:</w:t>
            </w:r>
          </w:p>
        </w:tc>
        <w:tc>
          <w:tcPr>
            <w:tcW w:w="5992" w:type="dxa"/>
          </w:tcPr>
          <w:p w14:paraId="154ACDDE" w14:textId="77777777" w:rsidR="00FE7838" w:rsidRDefault="00FE7838" w:rsidP="00567EB1">
            <w:pPr>
              <w:pStyle w:val="ODSTAVEC"/>
              <w:ind w:firstLine="0"/>
            </w:pPr>
            <w:r>
              <w:t>Informační a komunikační technologie</w:t>
            </w:r>
          </w:p>
        </w:tc>
      </w:tr>
      <w:tr w:rsidR="00FE7838" w14:paraId="028A22ED" w14:textId="77777777" w:rsidTr="00567EB1">
        <w:trPr>
          <w:trHeight w:val="359"/>
        </w:trPr>
        <w:tc>
          <w:tcPr>
            <w:tcW w:w="2719" w:type="dxa"/>
          </w:tcPr>
          <w:p w14:paraId="31C28922" w14:textId="77777777" w:rsidR="00FE7838" w:rsidRDefault="00FE7838" w:rsidP="00567EB1">
            <w:pPr>
              <w:pStyle w:val="ODSTAVEC"/>
              <w:ind w:firstLine="0"/>
            </w:pPr>
            <w:r>
              <w:t>Vyučovací předmět:</w:t>
            </w:r>
          </w:p>
        </w:tc>
        <w:tc>
          <w:tcPr>
            <w:tcW w:w="5992" w:type="dxa"/>
          </w:tcPr>
          <w:p w14:paraId="0F13B818" w14:textId="77777777" w:rsidR="00FE7838" w:rsidRDefault="00FE7838" w:rsidP="00567EB1">
            <w:pPr>
              <w:pStyle w:val="ODSTAVEC"/>
              <w:ind w:firstLine="0"/>
            </w:pPr>
            <w:r>
              <w:t>Informatika</w:t>
            </w:r>
          </w:p>
        </w:tc>
      </w:tr>
      <w:tr w:rsidR="00FE7838" w14:paraId="444BC420" w14:textId="77777777" w:rsidTr="00567EB1">
        <w:trPr>
          <w:trHeight w:val="366"/>
        </w:trPr>
        <w:tc>
          <w:tcPr>
            <w:tcW w:w="2719" w:type="dxa"/>
          </w:tcPr>
          <w:p w14:paraId="086A860A" w14:textId="77777777" w:rsidR="00FE7838" w:rsidRDefault="00FE7838" w:rsidP="00567EB1">
            <w:pPr>
              <w:pStyle w:val="ODSTAVEC"/>
              <w:ind w:firstLine="0"/>
            </w:pPr>
            <w:r>
              <w:t>Věkové určení:</w:t>
            </w:r>
          </w:p>
        </w:tc>
        <w:tc>
          <w:tcPr>
            <w:tcW w:w="5992" w:type="dxa"/>
          </w:tcPr>
          <w:p w14:paraId="79A4D9FD" w14:textId="77777777" w:rsidR="00FE7838" w:rsidRDefault="00FE7838" w:rsidP="00567EB1">
            <w:pPr>
              <w:pStyle w:val="ODSTAVEC"/>
              <w:ind w:firstLine="0"/>
            </w:pPr>
            <w:r>
              <w:t>2. stupeň ZŠ</w:t>
            </w:r>
          </w:p>
        </w:tc>
      </w:tr>
      <w:tr w:rsidR="00FE7838" w14:paraId="799F7ECC" w14:textId="77777777" w:rsidTr="00567EB1">
        <w:trPr>
          <w:trHeight w:val="359"/>
        </w:trPr>
        <w:tc>
          <w:tcPr>
            <w:tcW w:w="2719" w:type="dxa"/>
          </w:tcPr>
          <w:p w14:paraId="29AFC8AF" w14:textId="77777777" w:rsidR="00FE7838" w:rsidRDefault="00FE7838" w:rsidP="00567EB1">
            <w:pPr>
              <w:pStyle w:val="ODSTAVEC"/>
              <w:ind w:firstLine="0"/>
            </w:pPr>
            <w:r>
              <w:t>Časová dotace:</w:t>
            </w:r>
          </w:p>
        </w:tc>
        <w:tc>
          <w:tcPr>
            <w:tcW w:w="5992" w:type="dxa"/>
          </w:tcPr>
          <w:p w14:paraId="57B298DF" w14:textId="2FBEE256" w:rsidR="00FE7838" w:rsidRDefault="000B0833" w:rsidP="00567EB1">
            <w:pPr>
              <w:pStyle w:val="ODSTAVEC"/>
              <w:ind w:firstLine="0"/>
            </w:pPr>
            <w:r>
              <w:t>120</w:t>
            </w:r>
            <w:r w:rsidR="00FE7838">
              <w:t xml:space="preserve"> minut</w:t>
            </w:r>
          </w:p>
        </w:tc>
      </w:tr>
      <w:tr w:rsidR="00FE7838" w14:paraId="45432134" w14:textId="77777777" w:rsidTr="00567EB1">
        <w:trPr>
          <w:trHeight w:val="359"/>
        </w:trPr>
        <w:tc>
          <w:tcPr>
            <w:tcW w:w="2719" w:type="dxa"/>
          </w:tcPr>
          <w:p w14:paraId="76D04580" w14:textId="77777777" w:rsidR="00FE7838" w:rsidRDefault="00FE7838" w:rsidP="00567EB1">
            <w:pPr>
              <w:pStyle w:val="ODSTAVEC"/>
              <w:ind w:firstLine="0"/>
            </w:pPr>
            <w:r>
              <w:t>Rozsah:</w:t>
            </w:r>
          </w:p>
        </w:tc>
        <w:tc>
          <w:tcPr>
            <w:tcW w:w="5992" w:type="dxa"/>
          </w:tcPr>
          <w:p w14:paraId="2F074732" w14:textId="5D9264E2" w:rsidR="00FE7838" w:rsidRDefault="00FE7838" w:rsidP="00567EB1">
            <w:pPr>
              <w:pStyle w:val="ODSTAVEC"/>
              <w:ind w:firstLine="0"/>
            </w:pPr>
            <w:r>
              <w:t>1 pozadí, 6 postav, 14 scénářů, 100 bloků</w:t>
            </w:r>
          </w:p>
        </w:tc>
      </w:tr>
      <w:tr w:rsidR="00FE7838" w14:paraId="3A812DC1" w14:textId="77777777" w:rsidTr="00567EB1">
        <w:trPr>
          <w:trHeight w:val="57"/>
        </w:trPr>
        <w:tc>
          <w:tcPr>
            <w:tcW w:w="2719" w:type="dxa"/>
          </w:tcPr>
          <w:p w14:paraId="3B5DB224" w14:textId="77777777" w:rsidR="00FE7838" w:rsidRDefault="00FE7838" w:rsidP="00567EB1">
            <w:pPr>
              <w:pStyle w:val="ODSTAVEC"/>
              <w:ind w:firstLine="0"/>
            </w:pPr>
            <w:r>
              <w:t>Klíčová slova:</w:t>
            </w:r>
          </w:p>
        </w:tc>
        <w:tc>
          <w:tcPr>
            <w:tcW w:w="5992" w:type="dxa"/>
          </w:tcPr>
          <w:p w14:paraId="1487D849" w14:textId="1799E84F" w:rsidR="00FE7838" w:rsidRDefault="00FE7838" w:rsidP="00567EB1">
            <w:pPr>
              <w:pStyle w:val="ODSTAVEC"/>
              <w:ind w:firstLine="0"/>
            </w:pPr>
            <w:r>
              <w:t>klonuj sebe, cyklus, podmínka, proměnná, vyšli zprávu, výroková logika</w:t>
            </w:r>
          </w:p>
        </w:tc>
      </w:tr>
      <w:tr w:rsidR="00FE7838" w14:paraId="6D653FA2" w14:textId="77777777" w:rsidTr="00567EB1">
        <w:trPr>
          <w:trHeight w:val="359"/>
        </w:trPr>
        <w:tc>
          <w:tcPr>
            <w:tcW w:w="2719" w:type="dxa"/>
          </w:tcPr>
          <w:p w14:paraId="08C518A9" w14:textId="77777777" w:rsidR="00FE7838" w:rsidRDefault="00FE7838" w:rsidP="00567EB1">
            <w:pPr>
              <w:pStyle w:val="ODSTAVEC"/>
              <w:ind w:firstLine="0"/>
            </w:pPr>
            <w:r>
              <w:lastRenderedPageBreak/>
              <w:t>Anotace materiálu:</w:t>
            </w:r>
          </w:p>
        </w:tc>
        <w:tc>
          <w:tcPr>
            <w:tcW w:w="5992" w:type="dxa"/>
          </w:tcPr>
          <w:p w14:paraId="0C4FD32E" w14:textId="6F3B1B43" w:rsidR="00FE7838" w:rsidRDefault="00FE7838" w:rsidP="00567EB1">
            <w:pPr>
              <w:pStyle w:val="ODSTAVEC"/>
              <w:ind w:firstLine="0"/>
            </w:pPr>
            <w:r>
              <w:t>Žák naprogramuje hru, kde vesmírná loď bude mít za úkol odrazit útok asteroidů, které padají směrem na planetu.</w:t>
            </w:r>
          </w:p>
        </w:tc>
      </w:tr>
    </w:tbl>
    <w:p w14:paraId="10A613ED" w14:textId="771AABDE" w:rsidR="00FE7838" w:rsidRDefault="00FE7838" w:rsidP="00FE7838">
      <w:pPr>
        <w:pStyle w:val="ODSTAVEC"/>
        <w:ind w:firstLine="0"/>
      </w:pPr>
    </w:p>
    <w:p w14:paraId="1FBCB11E" w14:textId="627DE5A8" w:rsidR="00FE7838" w:rsidRDefault="00FE7838" w:rsidP="00FE7838">
      <w:pPr>
        <w:pStyle w:val="ODSTAVEC"/>
        <w:ind w:firstLine="0"/>
      </w:pPr>
      <w:r>
        <w:rPr>
          <w:b/>
          <w:bCs/>
        </w:rPr>
        <w:t xml:space="preserve">Zadání úlohy: </w:t>
      </w:r>
      <w:r w:rsidR="00CB400E">
        <w:t xml:space="preserve">Naprogramuj hru, kde vesmírná loď bude bránit planetu od padajících asteroidů. Loď bude mít 3 životy a jako zbraň bude mít laser, který může vystřelit po asteroidu a zničit jej. Planeta bude mít 100 životů, po každém poškození asteroidem se planetě ubere 10 životů. To stejné platí pro styk vesmírné lodě s asteroidem – loď ztrácí 1 život. Pokud planeta dokáže přežít – pogratuluj hráčovi. Pokud planeta nepřežije, zmizí a hráčovi se vypíše „Game </w:t>
      </w:r>
      <w:proofErr w:type="spellStart"/>
      <w:r w:rsidR="00CB400E">
        <w:t>Over</w:t>
      </w:r>
      <w:proofErr w:type="spellEnd"/>
      <w:r w:rsidR="00CB400E">
        <w:t>“.</w:t>
      </w:r>
    </w:p>
    <w:p w14:paraId="3A3D1B5E" w14:textId="77777777" w:rsidR="00CB400E" w:rsidRDefault="00CB400E" w:rsidP="00FE7838">
      <w:pPr>
        <w:pStyle w:val="ODSTAVEC"/>
        <w:ind w:firstLine="0"/>
      </w:pPr>
    </w:p>
    <w:p w14:paraId="6D22C6C8" w14:textId="1F29FEDC" w:rsidR="00CB400E" w:rsidRDefault="00CB400E" w:rsidP="00FE7838">
      <w:pPr>
        <w:pStyle w:val="ODSTAVEC"/>
        <w:ind w:firstLine="0"/>
        <w:rPr>
          <w:b/>
          <w:bCs/>
        </w:rPr>
      </w:pPr>
      <w:r>
        <w:rPr>
          <w:b/>
          <w:bCs/>
        </w:rPr>
        <w:t>Řešení:</w:t>
      </w:r>
    </w:p>
    <w:p w14:paraId="3FC9C2BD" w14:textId="77777777" w:rsidR="00CB400E" w:rsidRPr="00CB400E" w:rsidRDefault="00CB400E" w:rsidP="00CB400E">
      <w:pPr>
        <w:pStyle w:val="ODSTAVEC"/>
        <w:ind w:firstLine="0"/>
        <w:jc w:val="center"/>
        <w:rPr>
          <w:b/>
          <w:bCs/>
        </w:rPr>
      </w:pPr>
    </w:p>
    <w:p w14:paraId="448260FC" w14:textId="3337813B" w:rsidR="00CB400E" w:rsidRDefault="00CB400E" w:rsidP="00CB400E">
      <w:pPr>
        <w:pStyle w:val="Titulek"/>
        <w:keepNext/>
      </w:pPr>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1</w:t>
      </w:r>
      <w:r w:rsidRPr="00CB400E">
        <w:rPr>
          <w:b/>
          <w:bCs/>
        </w:rPr>
        <w:fldChar w:fldCharType="end"/>
      </w:r>
      <w:r w:rsidRPr="00CB400E">
        <w:rPr>
          <w:b/>
          <w:bCs/>
        </w:rPr>
        <w:t>:</w:t>
      </w:r>
      <w:r>
        <w:t xml:space="preserve"> Kód postavy Vesmírná loď</w:t>
      </w:r>
    </w:p>
    <w:p w14:paraId="5631DD68" w14:textId="6FEBBA1F" w:rsidR="00C32F53" w:rsidRDefault="00CB400E" w:rsidP="00CB400E">
      <w:pPr>
        <w:pStyle w:val="ODSTAVEC"/>
        <w:ind w:firstLine="0"/>
        <w:jc w:val="center"/>
        <w:rPr>
          <w:b/>
          <w:bCs/>
        </w:rPr>
      </w:pPr>
      <w:r w:rsidRPr="00CB400E">
        <w:rPr>
          <w:b/>
          <w:bCs/>
          <w:noProof/>
        </w:rPr>
        <w:drawing>
          <wp:inline distT="0" distB="0" distL="0" distR="0" wp14:anchorId="41502AA7" wp14:editId="5F2EB640">
            <wp:extent cx="4480948" cy="4343776"/>
            <wp:effectExtent l="0" t="0" r="0" b="0"/>
            <wp:docPr id="54845982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459829" name="Obrázek 1" descr="Obsah obrázku text, snímek obrazovky, design&#10;&#10;Popis byl vytvořen automaticky"/>
                    <pic:cNvPicPr/>
                  </pic:nvPicPr>
                  <pic:blipFill>
                    <a:blip r:embed="rId52"/>
                    <a:stretch>
                      <a:fillRect/>
                    </a:stretch>
                  </pic:blipFill>
                  <pic:spPr>
                    <a:xfrm>
                      <a:off x="0" y="0"/>
                      <a:ext cx="4480948" cy="4343776"/>
                    </a:xfrm>
                    <a:prstGeom prst="rect">
                      <a:avLst/>
                    </a:prstGeom>
                  </pic:spPr>
                </pic:pic>
              </a:graphicData>
            </a:graphic>
          </wp:inline>
        </w:drawing>
      </w:r>
    </w:p>
    <w:p w14:paraId="0E074542" w14:textId="77777777" w:rsidR="00CB400E" w:rsidRDefault="00CB400E" w:rsidP="00CB400E">
      <w:pPr>
        <w:pStyle w:val="ODSTAVEC"/>
        <w:ind w:firstLine="0"/>
        <w:jc w:val="center"/>
        <w:rPr>
          <w:b/>
          <w:bCs/>
        </w:rPr>
      </w:pPr>
    </w:p>
    <w:p w14:paraId="63D661F5" w14:textId="330F6F64" w:rsidR="00CB400E" w:rsidRDefault="00CB400E" w:rsidP="00CB400E">
      <w:pPr>
        <w:pStyle w:val="Titulek"/>
        <w:keepNext/>
      </w:pPr>
      <w:r w:rsidRPr="00CB400E">
        <w:rPr>
          <w:b/>
          <w:bCs/>
        </w:rPr>
        <w:lastRenderedPageBreak/>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2</w:t>
      </w:r>
      <w:r w:rsidRPr="00CB400E">
        <w:rPr>
          <w:b/>
          <w:bCs/>
        </w:rPr>
        <w:fldChar w:fldCharType="end"/>
      </w:r>
      <w:r w:rsidRPr="00CB400E">
        <w:rPr>
          <w:b/>
          <w:bCs/>
        </w:rPr>
        <w:t>:</w:t>
      </w:r>
      <w:r>
        <w:t xml:space="preserve"> Kód postavy Laser</w:t>
      </w:r>
    </w:p>
    <w:p w14:paraId="2ABF0C2A" w14:textId="19D35DC0" w:rsidR="00CB400E" w:rsidRDefault="00CB400E" w:rsidP="00CB400E">
      <w:pPr>
        <w:pStyle w:val="ODSTAVEC"/>
        <w:ind w:firstLine="0"/>
        <w:jc w:val="center"/>
        <w:rPr>
          <w:b/>
          <w:bCs/>
        </w:rPr>
      </w:pPr>
      <w:r w:rsidRPr="00CB400E">
        <w:rPr>
          <w:b/>
          <w:bCs/>
          <w:noProof/>
        </w:rPr>
        <w:drawing>
          <wp:inline distT="0" distB="0" distL="0" distR="0" wp14:anchorId="5CC05050" wp14:editId="58D5E46D">
            <wp:extent cx="4282811" cy="2834886"/>
            <wp:effectExtent l="0" t="0" r="3810" b="3810"/>
            <wp:docPr id="1336341649"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341649" name="Obrázek 1" descr="Obsah obrázku text, snímek obrazovky, design&#10;&#10;Popis byl vytvořen automaticky"/>
                    <pic:cNvPicPr/>
                  </pic:nvPicPr>
                  <pic:blipFill>
                    <a:blip r:embed="rId53"/>
                    <a:stretch>
                      <a:fillRect/>
                    </a:stretch>
                  </pic:blipFill>
                  <pic:spPr>
                    <a:xfrm>
                      <a:off x="0" y="0"/>
                      <a:ext cx="4282811" cy="2834886"/>
                    </a:xfrm>
                    <a:prstGeom prst="rect">
                      <a:avLst/>
                    </a:prstGeom>
                  </pic:spPr>
                </pic:pic>
              </a:graphicData>
            </a:graphic>
          </wp:inline>
        </w:drawing>
      </w:r>
    </w:p>
    <w:p w14:paraId="0EA97E8D" w14:textId="77777777" w:rsidR="00CB400E" w:rsidRDefault="00CB400E" w:rsidP="00CB400E">
      <w:pPr>
        <w:pStyle w:val="ODSTAVEC"/>
        <w:ind w:firstLine="0"/>
        <w:jc w:val="center"/>
        <w:rPr>
          <w:b/>
          <w:bCs/>
        </w:rPr>
      </w:pPr>
    </w:p>
    <w:p w14:paraId="22084FC7" w14:textId="404316A3" w:rsidR="00CB400E" w:rsidRDefault="00CB400E" w:rsidP="00CB400E">
      <w:pPr>
        <w:pStyle w:val="Titulek"/>
        <w:keepNext/>
      </w:pPr>
      <w:r w:rsidRPr="00CB400E">
        <w:rPr>
          <w:b/>
          <w:bCs/>
        </w:rPr>
        <w:t xml:space="preserve">Obrázek </w:t>
      </w:r>
      <w:r w:rsidRPr="00CB400E">
        <w:rPr>
          <w:b/>
          <w:bCs/>
        </w:rPr>
        <w:fldChar w:fldCharType="begin"/>
      </w:r>
      <w:r w:rsidRPr="00CB400E">
        <w:rPr>
          <w:b/>
          <w:bCs/>
        </w:rPr>
        <w:instrText xml:space="preserve"> SEQ Obrázek \* ARABIC </w:instrText>
      </w:r>
      <w:r w:rsidRPr="00CB400E">
        <w:rPr>
          <w:b/>
          <w:bCs/>
        </w:rPr>
        <w:fldChar w:fldCharType="separate"/>
      </w:r>
      <w:r w:rsidR="000368EE">
        <w:rPr>
          <w:b/>
          <w:bCs/>
          <w:noProof/>
        </w:rPr>
        <w:t>43</w:t>
      </w:r>
      <w:r w:rsidRPr="00CB400E">
        <w:rPr>
          <w:b/>
          <w:bCs/>
        </w:rPr>
        <w:fldChar w:fldCharType="end"/>
      </w:r>
      <w:r w:rsidRPr="00CB400E">
        <w:rPr>
          <w:b/>
          <w:bCs/>
        </w:rPr>
        <w:t>:</w:t>
      </w:r>
      <w:r>
        <w:t xml:space="preserve"> Kód postavy Asteroid</w:t>
      </w:r>
    </w:p>
    <w:p w14:paraId="2628727D" w14:textId="04316E65" w:rsidR="00CB400E" w:rsidRDefault="00CB400E" w:rsidP="00CB400E">
      <w:pPr>
        <w:pStyle w:val="ODSTAVEC"/>
        <w:ind w:firstLine="0"/>
        <w:jc w:val="center"/>
        <w:rPr>
          <w:b/>
          <w:bCs/>
        </w:rPr>
      </w:pPr>
      <w:r w:rsidRPr="00CB400E">
        <w:rPr>
          <w:b/>
          <w:bCs/>
          <w:noProof/>
        </w:rPr>
        <w:drawing>
          <wp:inline distT="0" distB="0" distL="0" distR="0" wp14:anchorId="7764CB31" wp14:editId="70D400F9">
            <wp:extent cx="4351397" cy="3871295"/>
            <wp:effectExtent l="0" t="0" r="0" b="0"/>
            <wp:docPr id="1276672305"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672305" name="Obrázek 1" descr="Obsah obrázku snímek obrazovky, text, diagram, design&#10;&#10;Popis byl vytvořen automaticky"/>
                    <pic:cNvPicPr/>
                  </pic:nvPicPr>
                  <pic:blipFill>
                    <a:blip r:embed="rId54"/>
                    <a:stretch>
                      <a:fillRect/>
                    </a:stretch>
                  </pic:blipFill>
                  <pic:spPr>
                    <a:xfrm>
                      <a:off x="0" y="0"/>
                      <a:ext cx="4351397" cy="3871295"/>
                    </a:xfrm>
                    <a:prstGeom prst="rect">
                      <a:avLst/>
                    </a:prstGeom>
                  </pic:spPr>
                </pic:pic>
              </a:graphicData>
            </a:graphic>
          </wp:inline>
        </w:drawing>
      </w:r>
    </w:p>
    <w:p w14:paraId="05BC27D7" w14:textId="3462D927" w:rsidR="00D846FB" w:rsidRDefault="00D846FB" w:rsidP="00D846FB">
      <w:pPr>
        <w:pStyle w:val="Titulek"/>
        <w:keepNext/>
      </w:pPr>
      <w:r w:rsidRPr="00D846FB">
        <w:rPr>
          <w:b/>
          <w:bCs/>
        </w:rPr>
        <w:lastRenderedPageBreak/>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4</w:t>
      </w:r>
      <w:r w:rsidRPr="00D846FB">
        <w:rPr>
          <w:b/>
          <w:bCs/>
        </w:rPr>
        <w:fldChar w:fldCharType="end"/>
      </w:r>
      <w:r w:rsidRPr="00D846FB">
        <w:rPr>
          <w:b/>
          <w:bCs/>
        </w:rPr>
        <w:t>:</w:t>
      </w:r>
      <w:r>
        <w:t xml:space="preserve"> Kód postavy Planeta</w:t>
      </w:r>
    </w:p>
    <w:p w14:paraId="6F3808B3" w14:textId="5AA660FA" w:rsidR="00CB400E" w:rsidRDefault="00D846FB" w:rsidP="00CB400E">
      <w:pPr>
        <w:pStyle w:val="ODSTAVEC"/>
        <w:ind w:firstLine="0"/>
        <w:jc w:val="center"/>
        <w:rPr>
          <w:b/>
          <w:bCs/>
        </w:rPr>
      </w:pPr>
      <w:r w:rsidRPr="00D846FB">
        <w:rPr>
          <w:b/>
          <w:bCs/>
          <w:noProof/>
        </w:rPr>
        <w:drawing>
          <wp:inline distT="0" distB="0" distL="0" distR="0" wp14:anchorId="3BE32DD0" wp14:editId="156159FC">
            <wp:extent cx="3924640" cy="3254022"/>
            <wp:effectExtent l="0" t="0" r="0" b="3810"/>
            <wp:docPr id="1354912325" name="Obrázek 1" descr="Obsah obrázku text, snímek obrazovky, Písmo, diagram&#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912325" name="Obrázek 1" descr="Obsah obrázku text, snímek obrazovky, Písmo, diagram&#10;&#10;Popis byl vytvořen automaticky"/>
                    <pic:cNvPicPr/>
                  </pic:nvPicPr>
                  <pic:blipFill>
                    <a:blip r:embed="rId55"/>
                    <a:stretch>
                      <a:fillRect/>
                    </a:stretch>
                  </pic:blipFill>
                  <pic:spPr>
                    <a:xfrm>
                      <a:off x="0" y="0"/>
                      <a:ext cx="3924640" cy="3254022"/>
                    </a:xfrm>
                    <a:prstGeom prst="rect">
                      <a:avLst/>
                    </a:prstGeom>
                  </pic:spPr>
                </pic:pic>
              </a:graphicData>
            </a:graphic>
          </wp:inline>
        </w:drawing>
      </w:r>
    </w:p>
    <w:p w14:paraId="48B4D9C4" w14:textId="56CCB5DD" w:rsidR="00D846FB" w:rsidRDefault="00D846FB" w:rsidP="00D846FB">
      <w:pPr>
        <w:pStyle w:val="Titulek"/>
        <w:keepNext/>
      </w:pPr>
      <w:r w:rsidRPr="00D846FB">
        <w:rPr>
          <w:b/>
          <w:bCs/>
        </w:rPr>
        <w:t xml:space="preserve">Obrázek </w:t>
      </w:r>
      <w:r w:rsidRPr="00D846FB">
        <w:rPr>
          <w:b/>
          <w:bCs/>
        </w:rPr>
        <w:fldChar w:fldCharType="begin"/>
      </w:r>
      <w:r w:rsidRPr="00D846FB">
        <w:rPr>
          <w:b/>
          <w:bCs/>
        </w:rPr>
        <w:instrText xml:space="preserve"> SEQ Obrázek \* ARABIC </w:instrText>
      </w:r>
      <w:r w:rsidRPr="00D846FB">
        <w:rPr>
          <w:b/>
          <w:bCs/>
        </w:rPr>
        <w:fldChar w:fldCharType="separate"/>
      </w:r>
      <w:r w:rsidR="000368EE">
        <w:rPr>
          <w:b/>
          <w:bCs/>
          <w:noProof/>
        </w:rPr>
        <w:t>45</w:t>
      </w:r>
      <w:r w:rsidRPr="00D846FB">
        <w:rPr>
          <w:b/>
          <w:bCs/>
        </w:rPr>
        <w:fldChar w:fldCharType="end"/>
      </w:r>
      <w:r w:rsidRPr="00D846FB">
        <w:rPr>
          <w:b/>
          <w:bCs/>
        </w:rPr>
        <w:t>:</w:t>
      </w:r>
      <w:r>
        <w:t xml:space="preserve"> Kód postavy Konec hry</w:t>
      </w:r>
    </w:p>
    <w:p w14:paraId="44EF9AF3" w14:textId="70A01254" w:rsidR="00D846FB" w:rsidRDefault="00D846FB" w:rsidP="00CB400E">
      <w:pPr>
        <w:pStyle w:val="ODSTAVEC"/>
        <w:ind w:firstLine="0"/>
        <w:jc w:val="center"/>
        <w:rPr>
          <w:b/>
          <w:bCs/>
        </w:rPr>
      </w:pPr>
      <w:r w:rsidRPr="00D846FB">
        <w:rPr>
          <w:b/>
          <w:bCs/>
          <w:noProof/>
        </w:rPr>
        <w:drawing>
          <wp:inline distT="0" distB="0" distL="0" distR="0" wp14:anchorId="47EC157B" wp14:editId="4700D7FD">
            <wp:extent cx="3985605" cy="2187130"/>
            <wp:effectExtent l="0" t="0" r="0" b="3810"/>
            <wp:docPr id="1186000697" name="Obrázek 1" descr="Obsah obrázku text, snímek obrazovky, Písmo,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0697" name="Obrázek 1" descr="Obsah obrázku text, snímek obrazovky, Písmo, design&#10;&#10;Popis byl vytvořen automaticky"/>
                    <pic:cNvPicPr/>
                  </pic:nvPicPr>
                  <pic:blipFill>
                    <a:blip r:embed="rId56"/>
                    <a:stretch>
                      <a:fillRect/>
                    </a:stretch>
                  </pic:blipFill>
                  <pic:spPr>
                    <a:xfrm>
                      <a:off x="0" y="0"/>
                      <a:ext cx="3985605" cy="2187130"/>
                    </a:xfrm>
                    <a:prstGeom prst="rect">
                      <a:avLst/>
                    </a:prstGeom>
                  </pic:spPr>
                </pic:pic>
              </a:graphicData>
            </a:graphic>
          </wp:inline>
        </w:drawing>
      </w:r>
    </w:p>
    <w:p w14:paraId="6087F9C4" w14:textId="3810805E" w:rsidR="00D846FB" w:rsidRDefault="00D846FB" w:rsidP="00D846FB">
      <w:pPr>
        <w:pStyle w:val="Nadpis2"/>
      </w:pPr>
      <w:r>
        <w:t>Had</w:t>
      </w:r>
    </w:p>
    <w:tbl>
      <w:tblPr>
        <w:tblStyle w:val="Mkatabulky"/>
        <w:tblW w:w="8711" w:type="dxa"/>
        <w:tblLook w:val="04A0" w:firstRow="1" w:lastRow="0" w:firstColumn="1" w:lastColumn="0" w:noHBand="0" w:noVBand="1"/>
      </w:tblPr>
      <w:tblGrid>
        <w:gridCol w:w="2719"/>
        <w:gridCol w:w="5992"/>
      </w:tblGrid>
      <w:tr w:rsidR="00D846FB" w:rsidRPr="00496277" w14:paraId="5C51B3E5" w14:textId="77777777" w:rsidTr="00567EB1">
        <w:trPr>
          <w:trHeight w:val="359"/>
        </w:trPr>
        <w:tc>
          <w:tcPr>
            <w:tcW w:w="8711" w:type="dxa"/>
            <w:gridSpan w:val="2"/>
          </w:tcPr>
          <w:p w14:paraId="618F94F0" w14:textId="77777777" w:rsidR="00D846FB" w:rsidRPr="00496277" w:rsidRDefault="00D846FB" w:rsidP="00567EB1">
            <w:pPr>
              <w:pStyle w:val="ODSTAVEC"/>
              <w:ind w:firstLine="0"/>
              <w:jc w:val="center"/>
              <w:rPr>
                <w:b/>
                <w:bCs/>
              </w:rPr>
            </w:pPr>
            <w:r w:rsidRPr="00496277">
              <w:rPr>
                <w:b/>
                <w:bCs/>
              </w:rPr>
              <w:t>Metodický list</w:t>
            </w:r>
          </w:p>
        </w:tc>
      </w:tr>
      <w:tr w:rsidR="00D846FB" w14:paraId="57C8B047" w14:textId="77777777" w:rsidTr="00567EB1">
        <w:trPr>
          <w:trHeight w:val="366"/>
        </w:trPr>
        <w:tc>
          <w:tcPr>
            <w:tcW w:w="2719" w:type="dxa"/>
          </w:tcPr>
          <w:p w14:paraId="456F49EF" w14:textId="77777777" w:rsidR="00D846FB" w:rsidRDefault="00D846FB" w:rsidP="00567EB1">
            <w:pPr>
              <w:pStyle w:val="ODSTAVEC"/>
              <w:ind w:firstLine="0"/>
            </w:pPr>
            <w:r>
              <w:t>Název materiálu:</w:t>
            </w:r>
          </w:p>
        </w:tc>
        <w:tc>
          <w:tcPr>
            <w:tcW w:w="5992" w:type="dxa"/>
          </w:tcPr>
          <w:p w14:paraId="59742552" w14:textId="06F2C39A" w:rsidR="00D846FB" w:rsidRDefault="00D846FB" w:rsidP="00567EB1">
            <w:pPr>
              <w:pStyle w:val="ODSTAVEC"/>
              <w:ind w:firstLine="0"/>
            </w:pPr>
            <w:r>
              <w:t>Had</w:t>
            </w:r>
          </w:p>
        </w:tc>
      </w:tr>
      <w:tr w:rsidR="00D846FB" w14:paraId="0EE88592" w14:textId="77777777" w:rsidTr="00567EB1">
        <w:trPr>
          <w:trHeight w:val="359"/>
        </w:trPr>
        <w:tc>
          <w:tcPr>
            <w:tcW w:w="2719" w:type="dxa"/>
          </w:tcPr>
          <w:p w14:paraId="491F6670" w14:textId="77777777" w:rsidR="00D846FB" w:rsidRDefault="00D846FB" w:rsidP="00567EB1">
            <w:pPr>
              <w:pStyle w:val="ODSTAVEC"/>
              <w:ind w:firstLine="0"/>
            </w:pPr>
            <w:r>
              <w:t>Vzdělávací oblast:</w:t>
            </w:r>
          </w:p>
        </w:tc>
        <w:tc>
          <w:tcPr>
            <w:tcW w:w="5992" w:type="dxa"/>
          </w:tcPr>
          <w:p w14:paraId="54A9BDF0" w14:textId="77777777" w:rsidR="00D846FB" w:rsidRDefault="00D846FB" w:rsidP="00567EB1">
            <w:pPr>
              <w:pStyle w:val="ODSTAVEC"/>
              <w:ind w:firstLine="0"/>
            </w:pPr>
            <w:r>
              <w:t>Informační a komunikační technologie</w:t>
            </w:r>
          </w:p>
        </w:tc>
      </w:tr>
      <w:tr w:rsidR="00D846FB" w14:paraId="23BA54F7" w14:textId="77777777" w:rsidTr="00567EB1">
        <w:trPr>
          <w:trHeight w:val="359"/>
        </w:trPr>
        <w:tc>
          <w:tcPr>
            <w:tcW w:w="2719" w:type="dxa"/>
          </w:tcPr>
          <w:p w14:paraId="0958DC4D" w14:textId="77777777" w:rsidR="00D846FB" w:rsidRDefault="00D846FB" w:rsidP="00567EB1">
            <w:pPr>
              <w:pStyle w:val="ODSTAVEC"/>
              <w:ind w:firstLine="0"/>
            </w:pPr>
            <w:r>
              <w:t>Vyučovací předmět:</w:t>
            </w:r>
          </w:p>
        </w:tc>
        <w:tc>
          <w:tcPr>
            <w:tcW w:w="5992" w:type="dxa"/>
          </w:tcPr>
          <w:p w14:paraId="31083A89" w14:textId="77777777" w:rsidR="00D846FB" w:rsidRDefault="00D846FB" w:rsidP="00567EB1">
            <w:pPr>
              <w:pStyle w:val="ODSTAVEC"/>
              <w:ind w:firstLine="0"/>
            </w:pPr>
            <w:r>
              <w:t>Informatika</w:t>
            </w:r>
          </w:p>
        </w:tc>
      </w:tr>
      <w:tr w:rsidR="00D846FB" w14:paraId="07CB3AB8" w14:textId="77777777" w:rsidTr="00567EB1">
        <w:trPr>
          <w:trHeight w:val="366"/>
        </w:trPr>
        <w:tc>
          <w:tcPr>
            <w:tcW w:w="2719" w:type="dxa"/>
          </w:tcPr>
          <w:p w14:paraId="3E5A4E3D" w14:textId="77777777" w:rsidR="00D846FB" w:rsidRDefault="00D846FB" w:rsidP="00567EB1">
            <w:pPr>
              <w:pStyle w:val="ODSTAVEC"/>
              <w:ind w:firstLine="0"/>
            </w:pPr>
            <w:r>
              <w:lastRenderedPageBreak/>
              <w:t>Věkové určení:</w:t>
            </w:r>
          </w:p>
        </w:tc>
        <w:tc>
          <w:tcPr>
            <w:tcW w:w="5992" w:type="dxa"/>
          </w:tcPr>
          <w:p w14:paraId="29785114" w14:textId="77777777" w:rsidR="00D846FB" w:rsidRDefault="00D846FB" w:rsidP="00567EB1">
            <w:pPr>
              <w:pStyle w:val="ODSTAVEC"/>
              <w:ind w:firstLine="0"/>
            </w:pPr>
            <w:r>
              <w:t>2. stupeň ZŠ</w:t>
            </w:r>
          </w:p>
        </w:tc>
      </w:tr>
      <w:tr w:rsidR="00D846FB" w14:paraId="62DC134E" w14:textId="77777777" w:rsidTr="00567EB1">
        <w:trPr>
          <w:trHeight w:val="359"/>
        </w:trPr>
        <w:tc>
          <w:tcPr>
            <w:tcW w:w="2719" w:type="dxa"/>
          </w:tcPr>
          <w:p w14:paraId="1A985F24" w14:textId="77777777" w:rsidR="00D846FB" w:rsidRDefault="00D846FB" w:rsidP="00567EB1">
            <w:pPr>
              <w:pStyle w:val="ODSTAVEC"/>
              <w:ind w:firstLine="0"/>
            </w:pPr>
            <w:r>
              <w:t>Časová dotace:</w:t>
            </w:r>
          </w:p>
        </w:tc>
        <w:tc>
          <w:tcPr>
            <w:tcW w:w="5992" w:type="dxa"/>
          </w:tcPr>
          <w:p w14:paraId="6286A7B1" w14:textId="1EB55D96" w:rsidR="00D846FB" w:rsidRDefault="000B0833" w:rsidP="00567EB1">
            <w:pPr>
              <w:pStyle w:val="ODSTAVEC"/>
              <w:ind w:firstLine="0"/>
            </w:pPr>
            <w:r>
              <w:t>120</w:t>
            </w:r>
            <w:r w:rsidR="00D846FB">
              <w:t xml:space="preserve"> minut</w:t>
            </w:r>
          </w:p>
        </w:tc>
      </w:tr>
      <w:tr w:rsidR="00D846FB" w14:paraId="7357B967" w14:textId="77777777" w:rsidTr="00567EB1">
        <w:trPr>
          <w:trHeight w:val="359"/>
        </w:trPr>
        <w:tc>
          <w:tcPr>
            <w:tcW w:w="2719" w:type="dxa"/>
          </w:tcPr>
          <w:p w14:paraId="2FDD87A8" w14:textId="77777777" w:rsidR="00D846FB" w:rsidRDefault="00D846FB" w:rsidP="00567EB1">
            <w:pPr>
              <w:pStyle w:val="ODSTAVEC"/>
              <w:ind w:firstLine="0"/>
            </w:pPr>
            <w:r>
              <w:t>Rozsah:</w:t>
            </w:r>
          </w:p>
        </w:tc>
        <w:tc>
          <w:tcPr>
            <w:tcW w:w="5992" w:type="dxa"/>
          </w:tcPr>
          <w:p w14:paraId="60A9F638" w14:textId="094E4E5E" w:rsidR="00D846FB" w:rsidRDefault="00D846FB" w:rsidP="00567EB1">
            <w:pPr>
              <w:pStyle w:val="ODSTAVEC"/>
              <w:ind w:firstLine="0"/>
            </w:pPr>
            <w:r>
              <w:t>4 pozadí, 3 postavy, 21 scénářů, 1</w:t>
            </w:r>
            <w:r w:rsidR="000B0833">
              <w:t>34</w:t>
            </w:r>
            <w:r>
              <w:t xml:space="preserve"> bloků</w:t>
            </w:r>
          </w:p>
        </w:tc>
      </w:tr>
      <w:tr w:rsidR="00D846FB" w14:paraId="7DE72F98" w14:textId="77777777" w:rsidTr="00567EB1">
        <w:trPr>
          <w:trHeight w:val="57"/>
        </w:trPr>
        <w:tc>
          <w:tcPr>
            <w:tcW w:w="2719" w:type="dxa"/>
          </w:tcPr>
          <w:p w14:paraId="07709650" w14:textId="77777777" w:rsidR="00D846FB" w:rsidRDefault="00D846FB" w:rsidP="00567EB1">
            <w:pPr>
              <w:pStyle w:val="ODSTAVEC"/>
              <w:ind w:firstLine="0"/>
            </w:pPr>
            <w:r>
              <w:t>Klíčová slova:</w:t>
            </w:r>
          </w:p>
        </w:tc>
        <w:tc>
          <w:tcPr>
            <w:tcW w:w="5992" w:type="dxa"/>
          </w:tcPr>
          <w:p w14:paraId="05433224" w14:textId="618757FE" w:rsidR="00D846FB" w:rsidRDefault="00D846FB" w:rsidP="00567EB1">
            <w:pPr>
              <w:pStyle w:val="ODSTAVEC"/>
              <w:ind w:firstLine="0"/>
            </w:pPr>
            <w:r>
              <w:t>klonuj sebe, cyklus, podmínka, proměnná, vyšli zprávu, výroková logika</w:t>
            </w:r>
            <w:r w:rsidR="000B0833">
              <w:t>, interakce s postavou</w:t>
            </w:r>
          </w:p>
        </w:tc>
      </w:tr>
      <w:tr w:rsidR="00D846FB" w14:paraId="385214F2" w14:textId="77777777" w:rsidTr="00567EB1">
        <w:trPr>
          <w:trHeight w:val="359"/>
        </w:trPr>
        <w:tc>
          <w:tcPr>
            <w:tcW w:w="2719" w:type="dxa"/>
          </w:tcPr>
          <w:p w14:paraId="2919D3FB" w14:textId="77777777" w:rsidR="00D846FB" w:rsidRDefault="00D846FB" w:rsidP="00567EB1">
            <w:pPr>
              <w:pStyle w:val="ODSTAVEC"/>
              <w:ind w:firstLine="0"/>
            </w:pPr>
            <w:r>
              <w:t>Anotace materiálu:</w:t>
            </w:r>
          </w:p>
        </w:tc>
        <w:tc>
          <w:tcPr>
            <w:tcW w:w="5992" w:type="dxa"/>
          </w:tcPr>
          <w:p w14:paraId="5EE5FE1A" w14:textId="44BA14BA" w:rsidR="00D846FB" w:rsidRDefault="00D846FB" w:rsidP="00567EB1">
            <w:pPr>
              <w:pStyle w:val="ODSTAVEC"/>
              <w:ind w:firstLine="0"/>
            </w:pPr>
            <w:r>
              <w:t>Žák</w:t>
            </w:r>
            <w:r w:rsidR="000B0833">
              <w:t xml:space="preserve"> naprogramuje hru Had, která bude fungovat pro dva hráče. Had sbírá potravu - po každém snězení potravy se had zvětšuje. Pokud had narazí do druhého hada nebo narazí na kraj hracího pole, vyhrává ten druhý had a naopak.</w:t>
            </w:r>
          </w:p>
        </w:tc>
      </w:tr>
    </w:tbl>
    <w:p w14:paraId="27C1A4E2" w14:textId="77777777" w:rsidR="00D846FB" w:rsidRPr="00D846FB" w:rsidRDefault="00D846FB" w:rsidP="00D846FB">
      <w:pPr>
        <w:pStyle w:val="ODSTAVEC"/>
        <w:ind w:firstLine="0"/>
      </w:pPr>
    </w:p>
    <w:p w14:paraId="2B86EB98" w14:textId="77777777" w:rsidR="000368EE" w:rsidRDefault="000368EE" w:rsidP="00C32F53">
      <w:pPr>
        <w:pStyle w:val="ODSTAVEC"/>
        <w:ind w:firstLine="0"/>
      </w:pPr>
      <w:r>
        <w:rPr>
          <w:b/>
          <w:bCs/>
        </w:rPr>
        <w:t xml:space="preserve">Zadání úlohy: </w:t>
      </w:r>
      <w:r>
        <w:t>Naprogramuj hru Had pro dva hráče. Pravidla jsou následující:</w:t>
      </w:r>
    </w:p>
    <w:p w14:paraId="0932A6AF" w14:textId="788EA3C6" w:rsidR="000368EE" w:rsidRDefault="000368EE" w:rsidP="00C32F53">
      <w:pPr>
        <w:pStyle w:val="ODSTAVEC"/>
        <w:ind w:firstLine="0"/>
      </w:pPr>
      <w:r>
        <w:t>Pokud Had1 narazí do těla Had2 (stejně i naopak - vyhrává Had2.</w:t>
      </w:r>
    </w:p>
    <w:p w14:paraId="0FEE9EA8" w14:textId="49B043FC" w:rsidR="00C32F53" w:rsidRDefault="000368EE" w:rsidP="00C32F53">
      <w:pPr>
        <w:pStyle w:val="ODSTAVEC"/>
        <w:ind w:firstLine="0"/>
      </w:pPr>
      <w:r>
        <w:t>Pokud Had1 narazí do hlavy Had2 (stejně i naopak) – vyhrává ten had, který nasbíral více jídla.</w:t>
      </w:r>
    </w:p>
    <w:p w14:paraId="2C15FED0" w14:textId="0158E0AF" w:rsidR="000368EE" w:rsidRDefault="000368EE" w:rsidP="00C32F53">
      <w:pPr>
        <w:pStyle w:val="ODSTAVEC"/>
        <w:ind w:firstLine="0"/>
      </w:pPr>
      <w:r>
        <w:t>Pokud Had1 nebo Had2 narazí na kraj hracího pole – vyhrává automaticky ten druhý had.</w:t>
      </w:r>
    </w:p>
    <w:p w14:paraId="5E72EEEF" w14:textId="77777777" w:rsidR="000368EE" w:rsidRDefault="000368EE" w:rsidP="00C32F53">
      <w:pPr>
        <w:pStyle w:val="ODSTAVEC"/>
        <w:ind w:firstLine="0"/>
      </w:pPr>
    </w:p>
    <w:p w14:paraId="49B80348" w14:textId="1A7852E9" w:rsidR="000368EE" w:rsidRDefault="000368EE" w:rsidP="00C32F53">
      <w:pPr>
        <w:pStyle w:val="ODSTAVEC"/>
        <w:ind w:firstLine="0"/>
        <w:rPr>
          <w:b/>
          <w:bCs/>
        </w:rPr>
      </w:pPr>
      <w:r>
        <w:rPr>
          <w:b/>
          <w:bCs/>
        </w:rPr>
        <w:t>Řešení úlohy:</w:t>
      </w:r>
    </w:p>
    <w:p w14:paraId="0DD65994" w14:textId="5B84BC19"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6</w:t>
      </w:r>
      <w:r w:rsidRPr="000368EE">
        <w:rPr>
          <w:b/>
          <w:bCs/>
        </w:rPr>
        <w:fldChar w:fldCharType="end"/>
      </w:r>
      <w:r w:rsidRPr="000368EE">
        <w:rPr>
          <w:b/>
          <w:bCs/>
        </w:rPr>
        <w:t>:</w:t>
      </w:r>
      <w:r>
        <w:t xml:space="preserve"> Pohyb postavy Had1</w:t>
      </w:r>
    </w:p>
    <w:p w14:paraId="585E38BA" w14:textId="63097E37" w:rsidR="000368EE" w:rsidRDefault="000368EE" w:rsidP="000368EE">
      <w:pPr>
        <w:pStyle w:val="ODSTAVEC"/>
        <w:ind w:firstLine="0"/>
        <w:jc w:val="center"/>
        <w:rPr>
          <w:b/>
          <w:bCs/>
        </w:rPr>
      </w:pPr>
      <w:r w:rsidRPr="000368EE">
        <w:rPr>
          <w:b/>
          <w:bCs/>
          <w:noProof/>
        </w:rPr>
        <w:drawing>
          <wp:inline distT="0" distB="0" distL="0" distR="0" wp14:anchorId="7E3BEAA1" wp14:editId="67E0DFA1">
            <wp:extent cx="4099593" cy="2294467"/>
            <wp:effectExtent l="0" t="0" r="0" b="0"/>
            <wp:docPr id="2006802773"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6802773" name="Obrázek 1" descr="Obsah obrázku text, Písmo, logo, snímek obrazovky&#10;&#10;Popis byl vytvořen automaticky"/>
                    <pic:cNvPicPr/>
                  </pic:nvPicPr>
                  <pic:blipFill>
                    <a:blip r:embed="rId57"/>
                    <a:stretch>
                      <a:fillRect/>
                    </a:stretch>
                  </pic:blipFill>
                  <pic:spPr>
                    <a:xfrm>
                      <a:off x="0" y="0"/>
                      <a:ext cx="4102325" cy="2295996"/>
                    </a:xfrm>
                    <a:prstGeom prst="rect">
                      <a:avLst/>
                    </a:prstGeom>
                  </pic:spPr>
                </pic:pic>
              </a:graphicData>
            </a:graphic>
          </wp:inline>
        </w:drawing>
      </w:r>
    </w:p>
    <w:p w14:paraId="1A2A749F" w14:textId="1F456BCF" w:rsidR="000368EE" w:rsidRDefault="000368EE" w:rsidP="000368EE">
      <w:pPr>
        <w:pStyle w:val="Titulek"/>
        <w:keepNext/>
      </w:pPr>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7</w:t>
      </w:r>
      <w:r w:rsidRPr="000368EE">
        <w:rPr>
          <w:b/>
          <w:bCs/>
        </w:rPr>
        <w:fldChar w:fldCharType="end"/>
      </w:r>
      <w:r w:rsidRPr="000368EE">
        <w:rPr>
          <w:b/>
          <w:bCs/>
        </w:rPr>
        <w:t>:</w:t>
      </w:r>
      <w:r>
        <w:t xml:space="preserve"> Hlavní kód postavy Had1</w:t>
      </w:r>
    </w:p>
    <w:p w14:paraId="4CB188A1" w14:textId="7EE35AE9" w:rsidR="000368EE" w:rsidRDefault="000368EE" w:rsidP="000368EE">
      <w:pPr>
        <w:pStyle w:val="ODSTAVEC"/>
        <w:ind w:firstLine="0"/>
        <w:jc w:val="center"/>
        <w:rPr>
          <w:b/>
          <w:bCs/>
        </w:rPr>
      </w:pPr>
      <w:r w:rsidRPr="000368EE">
        <w:rPr>
          <w:b/>
          <w:bCs/>
          <w:noProof/>
        </w:rPr>
        <w:drawing>
          <wp:inline distT="0" distB="0" distL="0" distR="0" wp14:anchorId="7323A9F5" wp14:editId="0BC0E148">
            <wp:extent cx="4004734" cy="5545017"/>
            <wp:effectExtent l="0" t="0" r="0" b="0"/>
            <wp:docPr id="1179620152" name="Obrázek 1" descr="Obsah obrázku snímek obrazovky, žlutá, Barevnos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620152" name="Obrázek 1" descr="Obsah obrázku snímek obrazovky, žlutá, Barevnost, design&#10;&#10;Popis byl vytvořen automaticky"/>
                    <pic:cNvPicPr/>
                  </pic:nvPicPr>
                  <pic:blipFill>
                    <a:blip r:embed="rId58"/>
                    <a:stretch>
                      <a:fillRect/>
                    </a:stretch>
                  </pic:blipFill>
                  <pic:spPr>
                    <a:xfrm>
                      <a:off x="0" y="0"/>
                      <a:ext cx="4012650" cy="5555977"/>
                    </a:xfrm>
                    <a:prstGeom prst="rect">
                      <a:avLst/>
                    </a:prstGeom>
                  </pic:spPr>
                </pic:pic>
              </a:graphicData>
            </a:graphic>
          </wp:inline>
        </w:drawing>
      </w:r>
    </w:p>
    <w:p w14:paraId="2FE94858" w14:textId="77777777" w:rsidR="000368EE" w:rsidRDefault="000368EE" w:rsidP="000368EE">
      <w:pPr>
        <w:pStyle w:val="ODSTAVEC"/>
        <w:ind w:firstLine="0"/>
        <w:jc w:val="center"/>
        <w:rPr>
          <w:b/>
          <w:bCs/>
        </w:rPr>
      </w:pPr>
    </w:p>
    <w:p w14:paraId="3770E8CA" w14:textId="070B978D" w:rsidR="000368EE" w:rsidRDefault="000368EE" w:rsidP="000368EE">
      <w:pPr>
        <w:pStyle w:val="Titulek"/>
        <w:keepNext/>
      </w:pPr>
      <w:r w:rsidRPr="000368EE">
        <w:rPr>
          <w:b/>
          <w:bCs/>
        </w:rPr>
        <w:lastRenderedPageBreak/>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Pr>
          <w:b/>
          <w:bCs/>
          <w:noProof/>
        </w:rPr>
        <w:t>48</w:t>
      </w:r>
      <w:r w:rsidRPr="000368EE">
        <w:rPr>
          <w:b/>
          <w:bCs/>
        </w:rPr>
        <w:fldChar w:fldCharType="end"/>
      </w:r>
      <w:r w:rsidRPr="000368EE">
        <w:rPr>
          <w:b/>
          <w:bCs/>
        </w:rPr>
        <w:t>:</w:t>
      </w:r>
      <w:r>
        <w:t xml:space="preserve"> Kód postavy Jídlo</w:t>
      </w:r>
    </w:p>
    <w:p w14:paraId="5EE73F49" w14:textId="7B021BD6" w:rsidR="000368EE" w:rsidRDefault="000368EE" w:rsidP="000368EE">
      <w:pPr>
        <w:pStyle w:val="ODSTAVEC"/>
        <w:ind w:firstLine="0"/>
        <w:jc w:val="center"/>
        <w:rPr>
          <w:b/>
          <w:bCs/>
        </w:rPr>
      </w:pPr>
      <w:r w:rsidRPr="000368EE">
        <w:rPr>
          <w:b/>
          <w:bCs/>
          <w:noProof/>
        </w:rPr>
        <w:drawing>
          <wp:inline distT="0" distB="0" distL="0" distR="0" wp14:anchorId="1AF2DCFA" wp14:editId="72141C96">
            <wp:extent cx="4328535" cy="5883150"/>
            <wp:effectExtent l="0" t="0" r="0" b="3810"/>
            <wp:docPr id="1818087684" name="Obrázek 1" descr="Obsah obrázku text, snímek obrazovky, žlutá,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8087684" name="Obrázek 1" descr="Obsah obrázku text, snímek obrazovky, žlutá, design&#10;&#10;Popis byl vytvořen automaticky"/>
                    <pic:cNvPicPr/>
                  </pic:nvPicPr>
                  <pic:blipFill>
                    <a:blip r:embed="rId59"/>
                    <a:stretch>
                      <a:fillRect/>
                    </a:stretch>
                  </pic:blipFill>
                  <pic:spPr>
                    <a:xfrm>
                      <a:off x="0" y="0"/>
                      <a:ext cx="4328535" cy="5883150"/>
                    </a:xfrm>
                    <a:prstGeom prst="rect">
                      <a:avLst/>
                    </a:prstGeom>
                  </pic:spPr>
                </pic:pic>
              </a:graphicData>
            </a:graphic>
          </wp:inline>
        </w:drawing>
      </w:r>
    </w:p>
    <w:p w14:paraId="631F333F" w14:textId="0937E686" w:rsidR="000368EE" w:rsidRDefault="000368EE" w:rsidP="000368EE">
      <w:pPr>
        <w:pStyle w:val="Titulek"/>
        <w:keepNext/>
      </w:pPr>
      <w:r w:rsidRPr="000368EE">
        <w:rPr>
          <w:b/>
          <w:bCs/>
        </w:rPr>
        <w:t xml:space="preserve">Obrázek </w:t>
      </w:r>
      <w:r w:rsidRPr="000368EE">
        <w:rPr>
          <w:b/>
          <w:bCs/>
        </w:rPr>
        <w:fldChar w:fldCharType="begin"/>
      </w:r>
      <w:r w:rsidRPr="000368EE">
        <w:rPr>
          <w:b/>
          <w:bCs/>
        </w:rPr>
        <w:instrText xml:space="preserve"> SEQ Obrázek \* ARABIC </w:instrText>
      </w:r>
      <w:r w:rsidRPr="000368EE">
        <w:rPr>
          <w:b/>
          <w:bCs/>
        </w:rPr>
        <w:fldChar w:fldCharType="separate"/>
      </w:r>
      <w:r w:rsidRPr="000368EE">
        <w:rPr>
          <w:b/>
          <w:bCs/>
          <w:noProof/>
        </w:rPr>
        <w:t>49</w:t>
      </w:r>
      <w:r w:rsidRPr="000368EE">
        <w:rPr>
          <w:b/>
          <w:bCs/>
        </w:rPr>
        <w:fldChar w:fldCharType="end"/>
      </w:r>
      <w:r w:rsidRPr="000368EE">
        <w:rPr>
          <w:b/>
          <w:bCs/>
        </w:rPr>
        <w:t>:</w:t>
      </w:r>
      <w:r>
        <w:t xml:space="preserve"> Kód pozadí</w:t>
      </w:r>
    </w:p>
    <w:p w14:paraId="142B1C46" w14:textId="2C373547" w:rsidR="000368EE" w:rsidRPr="000368EE" w:rsidRDefault="000368EE" w:rsidP="000368EE">
      <w:pPr>
        <w:pStyle w:val="ODSTAVEC"/>
        <w:ind w:firstLine="0"/>
        <w:jc w:val="center"/>
        <w:rPr>
          <w:b/>
          <w:bCs/>
        </w:rPr>
      </w:pPr>
      <w:r w:rsidRPr="000368EE">
        <w:rPr>
          <w:b/>
          <w:bCs/>
          <w:noProof/>
        </w:rPr>
        <w:drawing>
          <wp:inline distT="0" distB="0" distL="0" distR="0" wp14:anchorId="5D03AE85" wp14:editId="069D2953">
            <wp:extent cx="3863675" cy="2209992"/>
            <wp:effectExtent l="0" t="0" r="3810" b="0"/>
            <wp:docPr id="662317489" name="Obrázek 1" descr="Obsah obrázku text, snímek obrazovky, Písmo,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317489" name="Obrázek 1" descr="Obsah obrázku text, snímek obrazovky, Písmo, logo&#10;&#10;Popis byl vytvořen automaticky"/>
                    <pic:cNvPicPr/>
                  </pic:nvPicPr>
                  <pic:blipFill>
                    <a:blip r:embed="rId60"/>
                    <a:stretch>
                      <a:fillRect/>
                    </a:stretch>
                  </pic:blipFill>
                  <pic:spPr>
                    <a:xfrm>
                      <a:off x="0" y="0"/>
                      <a:ext cx="3863675" cy="2209992"/>
                    </a:xfrm>
                    <a:prstGeom prst="rect">
                      <a:avLst/>
                    </a:prstGeom>
                  </pic:spPr>
                </pic:pic>
              </a:graphicData>
            </a:graphic>
          </wp:inline>
        </w:drawing>
      </w:r>
    </w:p>
    <w:p w14:paraId="4ADF073F" w14:textId="3FA01D44" w:rsidR="00846320" w:rsidRDefault="001B0626" w:rsidP="001B0626">
      <w:pPr>
        <w:pStyle w:val="NADPIS-BEZ-CISLA"/>
      </w:pPr>
      <w:bookmarkStart w:id="16" w:name="_Toc66956153"/>
      <w:bookmarkStart w:id="17" w:name="_Toc148447933"/>
      <w:r>
        <w:lastRenderedPageBreak/>
        <w:t>Závěr</w:t>
      </w:r>
      <w:bookmarkEnd w:id="16"/>
      <w:bookmarkEnd w:id="17"/>
    </w:p>
    <w:p w14:paraId="7C8FA213" w14:textId="6D115105" w:rsidR="00325A95" w:rsidRDefault="00325A95" w:rsidP="001B0626">
      <w:pPr>
        <w:pStyle w:val="NADPIS-BEZ-CISLA"/>
      </w:pPr>
      <w:bookmarkStart w:id="18" w:name="_Toc66956154"/>
      <w:bookmarkStart w:id="19" w:name="_Toc148447934"/>
      <w:r>
        <w:lastRenderedPageBreak/>
        <w:t>Seznam použitých zdrojů</w:t>
      </w:r>
      <w:bookmarkEnd w:id="18"/>
      <w:bookmarkEnd w:id="19"/>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w:t>
      </w:r>
      <w:proofErr w:type="spellStart"/>
      <w:r w:rsidRPr="00A403BB">
        <w:t>of</w:t>
      </w:r>
      <w:proofErr w:type="spellEnd"/>
      <w:r w:rsidRPr="00A403BB">
        <w:t xml:space="preserve">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0"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61" w:history="1">
        <w:r w:rsidRPr="002F56D6">
          <w:rPr>
            <w:rStyle w:val="Hypertextovodkaz"/>
          </w:rPr>
          <w:t>https://www.studium-psychologie.cz/obecnapsychologie/11-mysleni-myslenkove-operace.html</w:t>
        </w:r>
      </w:hyperlink>
      <w:bookmarkEnd w:id="20"/>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1"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62" w:history="1">
        <w:r w:rsidRPr="002A4A2E">
          <w:rPr>
            <w:rStyle w:val="Hypertextovodkaz"/>
          </w:rPr>
          <w:t>http://www.assnstrategies.com/pdf/ISTEPositionProfileFinal.pdf</w:t>
        </w:r>
      </w:hyperlink>
      <w:bookmarkEnd w:id="21"/>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2" w:name="_Ref119659506"/>
      <w:r w:rsidRPr="00697372">
        <w:rPr>
          <w:i/>
          <w:iCs/>
        </w:rPr>
        <w:t>Strategie digitálního vzdělávání do roku 2020</w:t>
      </w:r>
      <w:r>
        <w:t xml:space="preserve">. Praha: Ministerstvo školství, mládeže a tělovýchovy České republiky, 2014. Dostupné také z: </w:t>
      </w:r>
      <w:hyperlink r:id="rId63" w:history="1">
        <w:r w:rsidRPr="00697372">
          <w:rPr>
            <w:rStyle w:val="Hypertextovodkaz"/>
          </w:rPr>
          <w:t>http://www.msmt.cz/ministerstvo/strategie-digitalniho-vzdelavani-do-roku-2020</w:t>
        </w:r>
      </w:hyperlink>
      <w:bookmarkEnd w:id="22"/>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3"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64"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3"/>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4"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65" w:history="1">
        <w:r w:rsidRPr="00973EF3">
          <w:rPr>
            <w:rStyle w:val="Hypertextovodkaz"/>
          </w:rPr>
          <w:t>https://eprints.soton.ac.uk/356481/1/Selby_Woollard_bg_soton_eprints.pdf</w:t>
        </w:r>
      </w:hyperlink>
      <w:bookmarkEnd w:id="24"/>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5" w:name="_Ref119662808"/>
      <w:r>
        <w:t xml:space="preserve">VANÍČEK, Jiří, </w:t>
      </w:r>
      <w:proofErr w:type="spellStart"/>
      <w:r>
        <w:t>ed</w:t>
      </w:r>
      <w:proofErr w:type="spellEnd"/>
      <w:r>
        <w:t xml:space="preserve">. Výuka algoritmizace </w:t>
      </w:r>
      <w:proofErr w:type="gramStart"/>
      <w:r>
        <w:t>patří</w:t>
      </w:r>
      <w:proofErr w:type="gramEnd"/>
      <w:r>
        <w:t xml:space="preserve">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25"/>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6"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6"/>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7"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27"/>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8"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66" w:history="1">
        <w:r w:rsidRPr="00AD12E3">
          <w:rPr>
            <w:rStyle w:val="Hypertextovodkaz"/>
          </w:rPr>
          <w:t>https://www.imysleni.cz/clanky/priklady/23-hledani-darculevin?fbclid=IwAR3wpkcVVV0JxcB_up9tCbKz38dAilA3huMyAysUM6pToVQSBuJ P7PKKQCM</w:t>
        </w:r>
      </w:hyperlink>
      <w:bookmarkEnd w:id="28"/>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29"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67" w:history="1">
        <w:r w:rsidR="00147D67" w:rsidRPr="00E433DE">
          <w:rPr>
            <w:rStyle w:val="Hypertextovodkaz"/>
          </w:rPr>
          <w:t>http://bit.ly/1r8eNpC</w:t>
        </w:r>
      </w:hyperlink>
      <w:bookmarkEnd w:id="29"/>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0"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68" w:history="1">
        <w:r w:rsidR="005B5A9D" w:rsidRPr="00E433DE">
          <w:rPr>
            <w:rStyle w:val="Hypertextovodkaz"/>
          </w:rPr>
          <w:t>http://bit.ly/1sFikJX</w:t>
        </w:r>
      </w:hyperlink>
      <w:bookmarkEnd w:id="30"/>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1" w:name="_Ref119926227"/>
      <w:r>
        <w:t xml:space="preserve">MŠMT. </w:t>
      </w:r>
      <w:r w:rsidRPr="005B5A9D">
        <w:rPr>
          <w:i/>
          <w:iCs/>
        </w:rPr>
        <w:t>Rozpracovaný koncept digitální gramotnosti</w:t>
      </w:r>
      <w:r>
        <w:t xml:space="preserve"> [online]. Září 2018, verze 2.0 [cit. 2022-11-21]. Dostupné z: </w:t>
      </w:r>
      <w:hyperlink r:id="rId69" w:history="1">
        <w:r w:rsidR="0027579A" w:rsidRPr="00E433DE">
          <w:rPr>
            <w:rStyle w:val="Hypertextovodkaz"/>
          </w:rPr>
          <w:t>https://digigram.cz/files/2019/06/VM1.1-Koncept-DG.pdf</w:t>
        </w:r>
      </w:hyperlink>
      <w:bookmarkEnd w:id="31"/>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2" w:name="_Ref119928292"/>
      <w:r>
        <w:t xml:space="preserve">Ministerstvo práce a sociálních věcí. </w:t>
      </w:r>
      <w:r w:rsidRPr="0027579A">
        <w:rPr>
          <w:i/>
          <w:iCs/>
        </w:rPr>
        <w:t>Strategie vzdělávací politiky ČR do roku 2030+</w:t>
      </w:r>
      <w:r>
        <w:t xml:space="preserve"> [online]. ©2013-2021, 2020 [cit. 2022-11-21]. Dostupné z: </w:t>
      </w:r>
      <w:hyperlink r:id="rId70" w:history="1">
        <w:r w:rsidRPr="00E433DE">
          <w:rPr>
            <w:rStyle w:val="Hypertextovodkaz"/>
          </w:rPr>
          <w:t>https://www.msmt.cz/vzdelavani/skolstvi-vcr/strategie-2030</w:t>
        </w:r>
      </w:hyperlink>
      <w:bookmarkEnd w:id="32"/>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71"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72"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3" w:name="_Toc66956155"/>
      <w:bookmarkStart w:id="34" w:name="_Toc148447935"/>
      <w:r>
        <w:lastRenderedPageBreak/>
        <w:t>Seznam obrázků</w:t>
      </w:r>
      <w:bookmarkEnd w:id="33"/>
      <w:bookmarkEnd w:id="34"/>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5" w:name="_Toc66956156"/>
      <w:bookmarkStart w:id="36" w:name="_Toc148447936"/>
      <w:r>
        <w:lastRenderedPageBreak/>
        <w:t>Seznam grafů</w:t>
      </w:r>
      <w:bookmarkEnd w:id="35"/>
      <w:bookmarkEnd w:id="36"/>
    </w:p>
    <w:p w14:paraId="4BDC0CB4" w14:textId="5BE3D470" w:rsidR="008E2405" w:rsidRDefault="008E2405" w:rsidP="008E2405">
      <w:pPr>
        <w:pStyle w:val="NADPIS-BEZ-CISLA"/>
      </w:pPr>
      <w:bookmarkStart w:id="37" w:name="_Toc66956157"/>
      <w:bookmarkStart w:id="38" w:name="_Toc148447937"/>
      <w:r>
        <w:lastRenderedPageBreak/>
        <w:t>Seznam tabulek</w:t>
      </w:r>
      <w:bookmarkEnd w:id="37"/>
      <w:bookmarkEnd w:id="38"/>
    </w:p>
    <w:p w14:paraId="202A26EB" w14:textId="77777777" w:rsidR="00C07E3E" w:rsidRDefault="00C07E3E" w:rsidP="00C07E3E">
      <w:pPr>
        <w:pStyle w:val="ZDROJE"/>
        <w:sectPr w:rsidR="00C07E3E" w:rsidSect="00CB3E14">
          <w:footerReference w:type="default" r:id="rId73"/>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74"/>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27171C" w14:textId="77777777" w:rsidR="00B56546" w:rsidRDefault="00B56546" w:rsidP="00945433">
      <w:pPr>
        <w:spacing w:after="0" w:line="240" w:lineRule="auto"/>
      </w:pPr>
      <w:r>
        <w:separator/>
      </w:r>
    </w:p>
  </w:endnote>
  <w:endnote w:type="continuationSeparator" w:id="0">
    <w:p w14:paraId="212B1363" w14:textId="77777777" w:rsidR="00B56546" w:rsidRDefault="00B56546"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925D8" w14:textId="77777777" w:rsidR="00B56546" w:rsidRDefault="00B56546" w:rsidP="00945433">
      <w:pPr>
        <w:spacing w:after="0" w:line="240" w:lineRule="auto"/>
      </w:pPr>
      <w:r>
        <w:separator/>
      </w:r>
    </w:p>
  </w:footnote>
  <w:footnote w:type="continuationSeparator" w:id="0">
    <w:p w14:paraId="6297C3A1" w14:textId="77777777" w:rsidR="00B56546" w:rsidRDefault="00B56546"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8EE"/>
    <w:rsid w:val="00036F30"/>
    <w:rsid w:val="00041107"/>
    <w:rsid w:val="00042310"/>
    <w:rsid w:val="00054050"/>
    <w:rsid w:val="00057872"/>
    <w:rsid w:val="0006039D"/>
    <w:rsid w:val="000720B8"/>
    <w:rsid w:val="0007646E"/>
    <w:rsid w:val="000839CD"/>
    <w:rsid w:val="00084099"/>
    <w:rsid w:val="00085845"/>
    <w:rsid w:val="0009271E"/>
    <w:rsid w:val="00097E45"/>
    <w:rsid w:val="000A033A"/>
    <w:rsid w:val="000A0F2F"/>
    <w:rsid w:val="000A5CDA"/>
    <w:rsid w:val="000B0833"/>
    <w:rsid w:val="000B1CD4"/>
    <w:rsid w:val="000B2AA8"/>
    <w:rsid w:val="000D1372"/>
    <w:rsid w:val="000D16BA"/>
    <w:rsid w:val="000D6A27"/>
    <w:rsid w:val="000E14B0"/>
    <w:rsid w:val="00103E15"/>
    <w:rsid w:val="00112276"/>
    <w:rsid w:val="001154A9"/>
    <w:rsid w:val="001341B5"/>
    <w:rsid w:val="001400D7"/>
    <w:rsid w:val="001411CD"/>
    <w:rsid w:val="001425F8"/>
    <w:rsid w:val="00143C79"/>
    <w:rsid w:val="00147D67"/>
    <w:rsid w:val="0016009C"/>
    <w:rsid w:val="001615E7"/>
    <w:rsid w:val="00161919"/>
    <w:rsid w:val="00167F7A"/>
    <w:rsid w:val="00181C0D"/>
    <w:rsid w:val="00194FEA"/>
    <w:rsid w:val="001A4543"/>
    <w:rsid w:val="001A7586"/>
    <w:rsid w:val="001B0626"/>
    <w:rsid w:val="001B771D"/>
    <w:rsid w:val="001C450D"/>
    <w:rsid w:val="001C5536"/>
    <w:rsid w:val="001C5E64"/>
    <w:rsid w:val="001D070D"/>
    <w:rsid w:val="001D3CA0"/>
    <w:rsid w:val="001D5645"/>
    <w:rsid w:val="001E1ADF"/>
    <w:rsid w:val="001E2D90"/>
    <w:rsid w:val="002015F5"/>
    <w:rsid w:val="002158BC"/>
    <w:rsid w:val="00255514"/>
    <w:rsid w:val="00257D3B"/>
    <w:rsid w:val="002652C3"/>
    <w:rsid w:val="0027579A"/>
    <w:rsid w:val="00290CEB"/>
    <w:rsid w:val="00290D02"/>
    <w:rsid w:val="002A4A2E"/>
    <w:rsid w:val="002B0A67"/>
    <w:rsid w:val="002C248D"/>
    <w:rsid w:val="002E1A88"/>
    <w:rsid w:val="002E29AC"/>
    <w:rsid w:val="002E33E2"/>
    <w:rsid w:val="00303A49"/>
    <w:rsid w:val="003171C1"/>
    <w:rsid w:val="0032477F"/>
    <w:rsid w:val="00325A95"/>
    <w:rsid w:val="0034694E"/>
    <w:rsid w:val="00352199"/>
    <w:rsid w:val="003565C6"/>
    <w:rsid w:val="003667FF"/>
    <w:rsid w:val="00376320"/>
    <w:rsid w:val="0038248B"/>
    <w:rsid w:val="00395FE9"/>
    <w:rsid w:val="003A5362"/>
    <w:rsid w:val="003C3D8E"/>
    <w:rsid w:val="003D1CC9"/>
    <w:rsid w:val="003D7F37"/>
    <w:rsid w:val="003E250B"/>
    <w:rsid w:val="004222EC"/>
    <w:rsid w:val="00423C98"/>
    <w:rsid w:val="00424272"/>
    <w:rsid w:val="0043266A"/>
    <w:rsid w:val="004463AA"/>
    <w:rsid w:val="00451D6C"/>
    <w:rsid w:val="0045388A"/>
    <w:rsid w:val="004556B5"/>
    <w:rsid w:val="00457340"/>
    <w:rsid w:val="00462823"/>
    <w:rsid w:val="004654C8"/>
    <w:rsid w:val="00473B2B"/>
    <w:rsid w:val="00486A37"/>
    <w:rsid w:val="00496277"/>
    <w:rsid w:val="004A21EA"/>
    <w:rsid w:val="004A3DA3"/>
    <w:rsid w:val="004A572C"/>
    <w:rsid w:val="004B40EA"/>
    <w:rsid w:val="004B59C1"/>
    <w:rsid w:val="004C748B"/>
    <w:rsid w:val="004D59B7"/>
    <w:rsid w:val="004E7563"/>
    <w:rsid w:val="004E7DEA"/>
    <w:rsid w:val="004F6529"/>
    <w:rsid w:val="004F73A5"/>
    <w:rsid w:val="00501999"/>
    <w:rsid w:val="005709A1"/>
    <w:rsid w:val="0058338D"/>
    <w:rsid w:val="0058347E"/>
    <w:rsid w:val="00583657"/>
    <w:rsid w:val="005927DC"/>
    <w:rsid w:val="005960D4"/>
    <w:rsid w:val="005B3CA2"/>
    <w:rsid w:val="005B5A9D"/>
    <w:rsid w:val="005B7EAE"/>
    <w:rsid w:val="005C10EF"/>
    <w:rsid w:val="005C2528"/>
    <w:rsid w:val="005C318D"/>
    <w:rsid w:val="005D1EF0"/>
    <w:rsid w:val="005D59B8"/>
    <w:rsid w:val="0060220B"/>
    <w:rsid w:val="00607259"/>
    <w:rsid w:val="00611A3A"/>
    <w:rsid w:val="00614416"/>
    <w:rsid w:val="00617713"/>
    <w:rsid w:val="00617D7C"/>
    <w:rsid w:val="00626908"/>
    <w:rsid w:val="00634080"/>
    <w:rsid w:val="00634354"/>
    <w:rsid w:val="006402E0"/>
    <w:rsid w:val="0064169F"/>
    <w:rsid w:val="0064272F"/>
    <w:rsid w:val="00646480"/>
    <w:rsid w:val="006678DD"/>
    <w:rsid w:val="006728A3"/>
    <w:rsid w:val="00697372"/>
    <w:rsid w:val="006976EF"/>
    <w:rsid w:val="006A5816"/>
    <w:rsid w:val="006B64F7"/>
    <w:rsid w:val="006C01FC"/>
    <w:rsid w:val="006D04E9"/>
    <w:rsid w:val="00704309"/>
    <w:rsid w:val="00713386"/>
    <w:rsid w:val="00713893"/>
    <w:rsid w:val="00714FF8"/>
    <w:rsid w:val="007179B9"/>
    <w:rsid w:val="00721D04"/>
    <w:rsid w:val="00721DE0"/>
    <w:rsid w:val="00722A2D"/>
    <w:rsid w:val="00725F46"/>
    <w:rsid w:val="00727C45"/>
    <w:rsid w:val="00735F32"/>
    <w:rsid w:val="00750FF2"/>
    <w:rsid w:val="00757E58"/>
    <w:rsid w:val="007603D7"/>
    <w:rsid w:val="00761F74"/>
    <w:rsid w:val="00764F64"/>
    <w:rsid w:val="00783132"/>
    <w:rsid w:val="0079795C"/>
    <w:rsid w:val="007A07C1"/>
    <w:rsid w:val="007A1F00"/>
    <w:rsid w:val="007B139B"/>
    <w:rsid w:val="007B3052"/>
    <w:rsid w:val="007B619D"/>
    <w:rsid w:val="007C4F9A"/>
    <w:rsid w:val="007C5577"/>
    <w:rsid w:val="007C5C9E"/>
    <w:rsid w:val="007C7473"/>
    <w:rsid w:val="007D11B8"/>
    <w:rsid w:val="00800197"/>
    <w:rsid w:val="00807C13"/>
    <w:rsid w:val="0082216A"/>
    <w:rsid w:val="00823FC3"/>
    <w:rsid w:val="0083253E"/>
    <w:rsid w:val="00833F23"/>
    <w:rsid w:val="00835BB8"/>
    <w:rsid w:val="00837617"/>
    <w:rsid w:val="008438AA"/>
    <w:rsid w:val="00846320"/>
    <w:rsid w:val="00847B70"/>
    <w:rsid w:val="008655BE"/>
    <w:rsid w:val="00875225"/>
    <w:rsid w:val="008A0534"/>
    <w:rsid w:val="008A1F97"/>
    <w:rsid w:val="008A53BB"/>
    <w:rsid w:val="008C50DD"/>
    <w:rsid w:val="008D2CCD"/>
    <w:rsid w:val="008E2405"/>
    <w:rsid w:val="008E3EB1"/>
    <w:rsid w:val="009019D2"/>
    <w:rsid w:val="009035B0"/>
    <w:rsid w:val="0091323B"/>
    <w:rsid w:val="00913586"/>
    <w:rsid w:val="00915EEE"/>
    <w:rsid w:val="00916257"/>
    <w:rsid w:val="00942BB9"/>
    <w:rsid w:val="009440AB"/>
    <w:rsid w:val="00944AAB"/>
    <w:rsid w:val="00945433"/>
    <w:rsid w:val="0094610E"/>
    <w:rsid w:val="00947850"/>
    <w:rsid w:val="00971113"/>
    <w:rsid w:val="00973EF3"/>
    <w:rsid w:val="00982235"/>
    <w:rsid w:val="00996605"/>
    <w:rsid w:val="009A0B26"/>
    <w:rsid w:val="009B5EB3"/>
    <w:rsid w:val="009C4779"/>
    <w:rsid w:val="009E0E4B"/>
    <w:rsid w:val="009E2852"/>
    <w:rsid w:val="00A0191D"/>
    <w:rsid w:val="00A03583"/>
    <w:rsid w:val="00A120D9"/>
    <w:rsid w:val="00A403BB"/>
    <w:rsid w:val="00A40DE1"/>
    <w:rsid w:val="00A4117A"/>
    <w:rsid w:val="00A411EC"/>
    <w:rsid w:val="00A530B4"/>
    <w:rsid w:val="00A7062B"/>
    <w:rsid w:val="00A74BF8"/>
    <w:rsid w:val="00A8650A"/>
    <w:rsid w:val="00AA0AA1"/>
    <w:rsid w:val="00AA0C47"/>
    <w:rsid w:val="00AA205F"/>
    <w:rsid w:val="00AA6B1F"/>
    <w:rsid w:val="00AB6F48"/>
    <w:rsid w:val="00AD12E3"/>
    <w:rsid w:val="00AD6E17"/>
    <w:rsid w:val="00AE3D32"/>
    <w:rsid w:val="00AE55D0"/>
    <w:rsid w:val="00B0138A"/>
    <w:rsid w:val="00B05F27"/>
    <w:rsid w:val="00B06456"/>
    <w:rsid w:val="00B2325B"/>
    <w:rsid w:val="00B249F7"/>
    <w:rsid w:val="00B45120"/>
    <w:rsid w:val="00B45BDB"/>
    <w:rsid w:val="00B503FB"/>
    <w:rsid w:val="00B51BBA"/>
    <w:rsid w:val="00B56546"/>
    <w:rsid w:val="00B63CB5"/>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26CCB"/>
    <w:rsid w:val="00C2766D"/>
    <w:rsid w:val="00C32F53"/>
    <w:rsid w:val="00C37C15"/>
    <w:rsid w:val="00C63169"/>
    <w:rsid w:val="00C66E28"/>
    <w:rsid w:val="00C70BFE"/>
    <w:rsid w:val="00C732DF"/>
    <w:rsid w:val="00C844C5"/>
    <w:rsid w:val="00C8454C"/>
    <w:rsid w:val="00C86F32"/>
    <w:rsid w:val="00C87AB5"/>
    <w:rsid w:val="00CA429A"/>
    <w:rsid w:val="00CB37B7"/>
    <w:rsid w:val="00CB3E14"/>
    <w:rsid w:val="00CB400E"/>
    <w:rsid w:val="00CB5881"/>
    <w:rsid w:val="00CC03C6"/>
    <w:rsid w:val="00CF0758"/>
    <w:rsid w:val="00CF08AB"/>
    <w:rsid w:val="00D26C3C"/>
    <w:rsid w:val="00D27701"/>
    <w:rsid w:val="00D27E3A"/>
    <w:rsid w:val="00D3661F"/>
    <w:rsid w:val="00D44952"/>
    <w:rsid w:val="00D51AD7"/>
    <w:rsid w:val="00D756CD"/>
    <w:rsid w:val="00D8213E"/>
    <w:rsid w:val="00D846FB"/>
    <w:rsid w:val="00DC4794"/>
    <w:rsid w:val="00DC528F"/>
    <w:rsid w:val="00E11A3A"/>
    <w:rsid w:val="00E1338F"/>
    <w:rsid w:val="00E73015"/>
    <w:rsid w:val="00EA0704"/>
    <w:rsid w:val="00EA42A6"/>
    <w:rsid w:val="00EA53B9"/>
    <w:rsid w:val="00EC007F"/>
    <w:rsid w:val="00EE254D"/>
    <w:rsid w:val="00EF0142"/>
    <w:rsid w:val="00EF7FB1"/>
    <w:rsid w:val="00F0776C"/>
    <w:rsid w:val="00F11453"/>
    <w:rsid w:val="00F16923"/>
    <w:rsid w:val="00F17E4B"/>
    <w:rsid w:val="00F43ACB"/>
    <w:rsid w:val="00F52A51"/>
    <w:rsid w:val="00F55C12"/>
    <w:rsid w:val="00F572EF"/>
    <w:rsid w:val="00F61957"/>
    <w:rsid w:val="00F63C50"/>
    <w:rsid w:val="00F708CB"/>
    <w:rsid w:val="00F70B01"/>
    <w:rsid w:val="00F776E1"/>
    <w:rsid w:val="00F830B1"/>
    <w:rsid w:val="00F844B2"/>
    <w:rsid w:val="00F86BA8"/>
    <w:rsid w:val="00FA7C7B"/>
    <w:rsid w:val="00FB02EF"/>
    <w:rsid w:val="00FB359B"/>
    <w:rsid w:val="00FB3D18"/>
    <w:rsid w:val="00FB4DBB"/>
    <w:rsid w:val="00FD1342"/>
    <w:rsid w:val="00FD4D63"/>
    <w:rsid w:val="00FE0EC2"/>
    <w:rsid w:val="00FE5E8F"/>
    <w:rsid w:val="00FE62E3"/>
    <w:rsid w:val="00FE6CAF"/>
    <w:rsid w:val="00FE7838"/>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yperlink" Target="http://www.msmt.cz/ministerstvo/strategie-digitalniho-vzdelavani-do-roku-2020" TargetMode="External"/><Relationship Id="rId68" Type="http://schemas.openxmlformats.org/officeDocument/2006/relationships/hyperlink" Target="http://bit.ly/1sFikJX" TargetMode="External"/><Relationship Id="rId76"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ww.imysleni.cz/informaticke-mysleni/co-je-informaticke-mysleni" TargetMode="Externa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hyperlink" Target="https://www.imysleni.cz/clanky/priklady/23-hledani-darculevin?fbclid=IwAR3wpkcVVV0JxcB_up9tCbKz38dAilA3huMyAysUM6pToVQSBuJ%20P7PKKQCM" TargetMode="External"/><Relationship Id="rId7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hyperlink" Target="https://www.studium-psychologie.cz/obecnapsychologie/11-mysleni-myslenkove-operace.html"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hyperlink" Target="https://eprints.soton.ac.uk/356481/1/Selby_Woollard_bg_soton_eprints.pdf" TargetMode="External"/><Relationship Id="rId73"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yperlink" Target="https://www.imysleni.cz/informaticke-mysleni/co-je-informatickemysleni?fbclid=IwAR1blyIYp3A2hfgDGxBxz9_RjpUC_r9XCp2d4_PwOpXmjVmxaw%20GFULkKoiI" TargetMode="External"/><Relationship Id="rId69" Type="http://schemas.openxmlformats.org/officeDocument/2006/relationships/hyperlink" Target="https://digigram.cz/files/2019/06/VM1.1-Koncept-DG.pdf" TargetMode="External"/><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hyperlink" Target="https://www.citacepro.com/api/arl/citace?db=UpolUsCat&amp;id=0350434&amp;server=library.upol.cz/i2/i2.ws.cls&amp;ssl=1&amp;redirect=1"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yperlink" Target="http://bit.ly/1r8eNpC"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hyperlink" Target="http://www.assnstrategies.com/pdf/ISTEPositionProfileFinal.pdf" TargetMode="External"/><Relationship Id="rId70" Type="http://schemas.openxmlformats.org/officeDocument/2006/relationships/hyperlink" Target="https://www.msmt.cz/vzdelavani/skolstvi-vcr/strategie-2030"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ABBC38-57B0-4F62-82C9-00AAB0078537}">
  <ds:schemaRefs>
    <ds:schemaRef ds:uri="http://schemas.microsoft.com/sharepoint/v3/contenttype/forms"/>
  </ds:schemaRefs>
</ds:datastoreItem>
</file>

<file path=customXml/itemProps2.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50</TotalTime>
  <Pages>67</Pages>
  <Words>6952</Words>
  <Characters>41019</Characters>
  <Application>Microsoft Office Word</Application>
  <DocSecurity>0</DocSecurity>
  <Lines>341</Lines>
  <Paragraphs>95</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4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22</cp:revision>
  <dcterms:created xsi:type="dcterms:W3CDTF">2022-11-21T12:25:00Z</dcterms:created>
  <dcterms:modified xsi:type="dcterms:W3CDTF">2023-11-13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